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E306CE" w14:textId="005DC669" w:rsidR="0022779B" w:rsidRDefault="00DF2A45">
      <w:pPr>
        <w:pStyle w:val="Title"/>
      </w:pPr>
      <w:r>
        <w:t xml:space="preserve">Scratch </w:t>
      </w:r>
      <w:r>
        <w:t>Activity</w:t>
      </w:r>
      <w:r w:rsidR="00BB38A9">
        <w:t>: Scratch Teacher Accounts</w:t>
      </w:r>
    </w:p>
    <w:p w14:paraId="1C892ECE" w14:textId="77777777" w:rsidR="00BB38A9" w:rsidRPr="00721F79" w:rsidRDefault="00BB38A9" w:rsidP="00BB38A9">
      <w:pPr>
        <w:pStyle w:val="Subtitle"/>
      </w:pPr>
      <w:bookmarkStart w:id="0" w:name="introduction"/>
      <w:bookmarkEnd w:id="0"/>
      <w:proofErr w:type="spellStart"/>
      <w:r>
        <w:t>ScratchMaths</w:t>
      </w:r>
      <w:proofErr w:type="spellEnd"/>
      <w:r>
        <w:t xml:space="preserve"> 2017 @ the University of Newcastle</w:t>
      </w:r>
    </w:p>
    <w:p w14:paraId="698B0919" w14:textId="55D54FA7" w:rsidR="0022779B" w:rsidRDefault="00BB38A9" w:rsidP="00B6563D">
      <w:pPr>
        <w:pStyle w:val="Heading1"/>
        <w:numPr>
          <w:ilvl w:val="0"/>
          <w:numId w:val="0"/>
        </w:numPr>
        <w:ind w:left="432" w:hanging="432"/>
      </w:pPr>
      <w:r>
        <w:t xml:space="preserve">Activity </w:t>
      </w:r>
      <w:r w:rsidR="00DF2A45">
        <w:t>Introduction</w:t>
      </w:r>
    </w:p>
    <w:p w14:paraId="15E8F9DF" w14:textId="77777777" w:rsidR="0022779B" w:rsidRDefault="00DF2A45">
      <w:pPr>
        <w:pStyle w:val="FirstParagraph"/>
      </w:pPr>
      <w:r>
        <w:t xml:space="preserve">In this activity, you will learn about some important features of </w:t>
      </w:r>
      <w:r>
        <w:rPr>
          <w:i/>
        </w:rPr>
        <w:t>Scratch Teacher Accounts</w:t>
      </w:r>
      <w:r>
        <w:t xml:space="preserve">. A </w:t>
      </w:r>
      <w:r>
        <w:rPr>
          <w:i/>
        </w:rPr>
        <w:t>Teacher Account</w:t>
      </w:r>
      <w:r>
        <w:t xml:space="preserve"> allows you to manage </w:t>
      </w:r>
      <w:r>
        <w:rPr>
          <w:i/>
        </w:rPr>
        <w:t>Classes</w:t>
      </w:r>
      <w:r>
        <w:t xml:space="preserve"> </w:t>
      </w:r>
      <w:r>
        <w:t xml:space="preserve">of students and can make common administrative tasks, for example: setting up students' accounts and changing students' passwords, easier. We highly recommend requesting a </w:t>
      </w:r>
      <w:r>
        <w:rPr>
          <w:i/>
        </w:rPr>
        <w:t>Teacher Account</w:t>
      </w:r>
      <w:r>
        <w:t xml:space="preserve"> on the </w:t>
      </w:r>
      <w:r>
        <w:rPr>
          <w:i/>
        </w:rPr>
        <w:t>Scratch</w:t>
      </w:r>
      <w:r>
        <w:t xml:space="preserve"> website, if you are going to use the online version o</w:t>
      </w:r>
      <w:r>
        <w:t xml:space="preserve">f </w:t>
      </w:r>
      <w:r>
        <w:rPr>
          <w:i/>
        </w:rPr>
        <w:t>Scratch</w:t>
      </w:r>
      <w:r>
        <w:t xml:space="preserve"> with your students.</w:t>
      </w:r>
    </w:p>
    <w:p w14:paraId="25C6A82B" w14:textId="77777777" w:rsidR="0022779B" w:rsidRDefault="00DF2A45">
      <w:pPr>
        <w:pStyle w:val="BodyText"/>
      </w:pPr>
      <w:r>
        <w:t xml:space="preserve">The features of the </w:t>
      </w:r>
      <w:r>
        <w:rPr>
          <w:i/>
        </w:rPr>
        <w:t>Scratch Teacher Accounts</w:t>
      </w:r>
      <w:r>
        <w:t xml:space="preserve"> we will focus on in this activity are:</w:t>
      </w:r>
    </w:p>
    <w:p w14:paraId="512E5063" w14:textId="77777777" w:rsidR="0022779B" w:rsidRDefault="00DF2A45" w:rsidP="00094782">
      <w:pPr>
        <w:pStyle w:val="ListParagraph"/>
        <w:numPr>
          <w:ilvl w:val="0"/>
          <w:numId w:val="19"/>
        </w:numPr>
      </w:pPr>
      <w:r>
        <w:t xml:space="preserve">Creating a </w:t>
      </w:r>
      <w:r w:rsidRPr="00094782">
        <w:rPr>
          <w:i/>
        </w:rPr>
        <w:t>Class</w:t>
      </w:r>
    </w:p>
    <w:p w14:paraId="78CECCD7" w14:textId="77777777" w:rsidR="0022779B" w:rsidRDefault="00DF2A45" w:rsidP="00094782">
      <w:pPr>
        <w:pStyle w:val="ListParagraph"/>
        <w:numPr>
          <w:ilvl w:val="0"/>
          <w:numId w:val="19"/>
        </w:numPr>
      </w:pPr>
      <w:r>
        <w:t xml:space="preserve">Adding </w:t>
      </w:r>
      <w:r w:rsidRPr="00094782">
        <w:rPr>
          <w:i/>
        </w:rPr>
        <w:t>Students</w:t>
      </w:r>
      <w:r>
        <w:t xml:space="preserve"> to </w:t>
      </w:r>
      <w:r w:rsidRPr="00094782">
        <w:rPr>
          <w:i/>
        </w:rPr>
        <w:t>Classes</w:t>
      </w:r>
    </w:p>
    <w:p w14:paraId="30953D02" w14:textId="77777777" w:rsidR="0022779B" w:rsidRDefault="00DF2A45" w:rsidP="00094782">
      <w:pPr>
        <w:pStyle w:val="ListParagraph"/>
        <w:numPr>
          <w:ilvl w:val="0"/>
          <w:numId w:val="19"/>
        </w:numPr>
      </w:pPr>
      <w:r>
        <w:t xml:space="preserve">Creating </w:t>
      </w:r>
      <w:r w:rsidRPr="00094782">
        <w:rPr>
          <w:i/>
        </w:rPr>
        <w:t>Class Studios</w:t>
      </w:r>
    </w:p>
    <w:p w14:paraId="68523497" w14:textId="77777777" w:rsidR="0022779B" w:rsidRDefault="00DF2A45" w:rsidP="00094782">
      <w:pPr>
        <w:pStyle w:val="ListParagraph"/>
        <w:numPr>
          <w:ilvl w:val="0"/>
          <w:numId w:val="19"/>
        </w:numPr>
      </w:pPr>
      <w:r>
        <w:t xml:space="preserve">Changing </w:t>
      </w:r>
      <w:r w:rsidRPr="00094782">
        <w:rPr>
          <w:i/>
        </w:rPr>
        <w:t>Students'</w:t>
      </w:r>
      <w:r>
        <w:t xml:space="preserve"> passwords</w:t>
      </w:r>
    </w:p>
    <w:p w14:paraId="34B86DE8" w14:textId="77777777" w:rsidR="0022779B" w:rsidRDefault="00DF2A45" w:rsidP="00094782">
      <w:pPr>
        <w:pStyle w:val="ListParagraph"/>
        <w:numPr>
          <w:ilvl w:val="0"/>
          <w:numId w:val="19"/>
        </w:numPr>
      </w:pPr>
      <w:r>
        <w:t xml:space="preserve">Viewing </w:t>
      </w:r>
      <w:r w:rsidRPr="00094782">
        <w:rPr>
          <w:i/>
        </w:rPr>
        <w:t>Students'</w:t>
      </w:r>
      <w:r>
        <w:t xml:space="preserve"> Activity</w:t>
      </w:r>
    </w:p>
    <w:p w14:paraId="225D2A16" w14:textId="478A09CB" w:rsidR="0022779B" w:rsidRDefault="00DF2A45">
      <w:pPr>
        <w:pStyle w:val="FirstParagraph"/>
      </w:pPr>
      <w:r>
        <w:rPr>
          <w:i/>
        </w:rPr>
        <w:t>T</w:t>
      </w:r>
      <w:r>
        <w:rPr>
          <w:i/>
        </w:rPr>
        <w:t>eacher Accounts</w:t>
      </w:r>
      <w:r>
        <w:t xml:space="preserve"> in</w:t>
      </w:r>
      <w:r>
        <w:t xml:space="preserve"> </w:t>
      </w:r>
      <w:r>
        <w:rPr>
          <w:i/>
        </w:rPr>
        <w:t>Scratch</w:t>
      </w:r>
      <w:r w:rsidR="008F3355">
        <w:t xml:space="preserve"> have only been introduced recently</w:t>
      </w:r>
      <w:r>
        <w:t xml:space="preserve">, so there may be changes to the </w:t>
      </w:r>
      <w:r>
        <w:rPr>
          <w:i/>
        </w:rPr>
        <w:t>Teacher Account</w:t>
      </w:r>
      <w:r>
        <w:t xml:space="preserve"> features or new features introduced soon. For more information about what </w:t>
      </w:r>
      <w:r>
        <w:rPr>
          <w:i/>
        </w:rPr>
        <w:t>Teacher Accounts</w:t>
      </w:r>
      <w:r>
        <w:t xml:space="preserve"> can and cannot do, and the changes that are planned for the future, we recommend reading </w:t>
      </w:r>
      <w:r>
        <w:t xml:space="preserve">the </w:t>
      </w:r>
      <w:hyperlink r:id="rId7">
        <w:r>
          <w:rPr>
            <w:rStyle w:val="Hyperlink"/>
          </w:rPr>
          <w:t>Scratch Teacher Account FAQ</w:t>
        </w:r>
      </w:hyperlink>
      <w:r>
        <w:t>.</w:t>
      </w:r>
    </w:p>
    <w:p w14:paraId="6B24486F" w14:textId="77777777" w:rsidR="0022779B" w:rsidRDefault="00DF2A45">
      <w:pPr>
        <w:pStyle w:val="Heading1"/>
      </w:pPr>
      <w:bookmarkStart w:id="1" w:name="key-teacher-account-concepts"/>
      <w:bookmarkEnd w:id="1"/>
      <w:r>
        <w:t>Key Teacher Account Concepts</w:t>
      </w:r>
    </w:p>
    <w:p w14:paraId="69FBBE3C" w14:textId="77777777" w:rsidR="0022779B" w:rsidRDefault="00DF2A45">
      <w:pPr>
        <w:pStyle w:val="FirstParagraph"/>
      </w:pPr>
      <w:r>
        <w:t>In this activity, there are several concepts/terms that we have used frequently. We have included a short description of these frequently</w:t>
      </w:r>
      <w:r>
        <w:t xml:space="preserve"> used concepts/terms, in case you need to to know what these mean or refer to them when working through the different sections of the activity.</w:t>
      </w:r>
    </w:p>
    <w:p w14:paraId="79BE03FF" w14:textId="77777777" w:rsidR="0022779B" w:rsidRDefault="00DF2A45">
      <w:pPr>
        <w:pStyle w:val="Heading2"/>
      </w:pPr>
      <w:bookmarkStart w:id="2" w:name="student-account"/>
      <w:bookmarkEnd w:id="2"/>
      <w:r>
        <w:t>Student Account</w:t>
      </w:r>
    </w:p>
    <w:p w14:paraId="09AC45AD" w14:textId="77777777" w:rsidR="0022779B" w:rsidRDefault="00DF2A45">
      <w:pPr>
        <w:pStyle w:val="FirstParagraph"/>
      </w:pPr>
      <w:r>
        <w:t xml:space="preserve">A </w:t>
      </w:r>
      <w:r>
        <w:rPr>
          <w:b/>
        </w:rPr>
        <w:t>Student Account</w:t>
      </w:r>
      <w:r>
        <w:t xml:space="preserve"> is a </w:t>
      </w:r>
      <w:r>
        <w:rPr>
          <w:i/>
        </w:rPr>
        <w:t>Scratch</w:t>
      </w:r>
      <w:r>
        <w:t xml:space="preserve"> account that has been created by a </w:t>
      </w:r>
      <w:r>
        <w:rPr>
          <w:i/>
        </w:rPr>
        <w:t>Teacher Account</w:t>
      </w:r>
      <w:r>
        <w:t xml:space="preserve">. </w:t>
      </w:r>
      <w:r>
        <w:rPr>
          <w:b/>
        </w:rPr>
        <w:t>Student Accou</w:t>
      </w:r>
      <w:r>
        <w:rPr>
          <w:b/>
        </w:rPr>
        <w:t>nts</w:t>
      </w:r>
      <w:r>
        <w:t xml:space="preserve"> differ to regular Scratch Accounts (those that are created by signing up on the homepage) in two main ways. Firstly, a </w:t>
      </w:r>
      <w:r>
        <w:rPr>
          <w:b/>
        </w:rPr>
        <w:t>Student Account</w:t>
      </w:r>
      <w:r>
        <w:t xml:space="preserve"> belongs to a </w:t>
      </w:r>
      <w:r>
        <w:rPr>
          <w:i/>
        </w:rPr>
        <w:t>Class</w:t>
      </w:r>
      <w:r>
        <w:t xml:space="preserve"> that has been set up by a teacher. Secondly, you do not need to register a student's email with a </w:t>
      </w:r>
      <w:r>
        <w:rPr>
          <w:b/>
        </w:rPr>
        <w:t>Student Account</w:t>
      </w:r>
      <w:r>
        <w:t xml:space="preserve">. Consequently, if one of your students with a </w:t>
      </w:r>
      <w:r>
        <w:rPr>
          <w:b/>
        </w:rPr>
        <w:t>Student Account</w:t>
      </w:r>
      <w:r>
        <w:t xml:space="preserve"> forgots their password and cannot log in to their account, you will have to change their password using your </w:t>
      </w:r>
      <w:r>
        <w:rPr>
          <w:i/>
        </w:rPr>
        <w:t>Teacher Account</w:t>
      </w:r>
      <w:r>
        <w:t>.</w:t>
      </w:r>
    </w:p>
    <w:p w14:paraId="30F9B106" w14:textId="77777777" w:rsidR="0022779B" w:rsidRDefault="00DF2A45">
      <w:pPr>
        <w:pStyle w:val="BodyText"/>
      </w:pPr>
      <w:r>
        <w:lastRenderedPageBreak/>
        <w:t xml:space="preserve">Currently, a </w:t>
      </w:r>
      <w:r>
        <w:rPr>
          <w:b/>
        </w:rPr>
        <w:t>Student Account</w:t>
      </w:r>
      <w:r>
        <w:t xml:space="preserve"> can only belong to one </w:t>
      </w:r>
      <w:r>
        <w:t xml:space="preserve">class and the account cannot be changed to another class. For example, if a teacher in Year 6 has their own </w:t>
      </w:r>
      <w:r>
        <w:rPr>
          <w:i/>
        </w:rPr>
        <w:t>Classes</w:t>
      </w:r>
      <w:r>
        <w:t xml:space="preserve">, the </w:t>
      </w:r>
      <w:r>
        <w:rPr>
          <w:i/>
        </w:rPr>
        <w:t>Student Accounts</w:t>
      </w:r>
      <w:r>
        <w:t xml:space="preserve"> in the Year 5 teacher's </w:t>
      </w:r>
      <w:r>
        <w:rPr>
          <w:i/>
        </w:rPr>
        <w:t>Class</w:t>
      </w:r>
      <w:r>
        <w:t xml:space="preserve"> cannot be transferred to the one of Year 6 teacher's classes at the end of the year. Thi</w:t>
      </w:r>
      <w:r>
        <w:t xml:space="preserve">s is discussed in more detail in the </w:t>
      </w:r>
      <w:r>
        <w:rPr>
          <w:i/>
        </w:rPr>
        <w:t>What are Classes in Scratch</w:t>
      </w:r>
      <w:r>
        <w:t xml:space="preserve"> section of this activity.</w:t>
      </w:r>
    </w:p>
    <w:p w14:paraId="76090F57" w14:textId="77777777" w:rsidR="0022779B" w:rsidRDefault="00DF2A45">
      <w:pPr>
        <w:pStyle w:val="Heading2"/>
      </w:pPr>
      <w:bookmarkStart w:id="3" w:name="teacher-account"/>
      <w:bookmarkEnd w:id="3"/>
      <w:r>
        <w:t>Teacher Account:</w:t>
      </w:r>
    </w:p>
    <w:p w14:paraId="549E667A" w14:textId="77777777" w:rsidR="0022779B" w:rsidRDefault="00DF2A45">
      <w:pPr>
        <w:pStyle w:val="FirstParagraph"/>
      </w:pPr>
      <w:r>
        <w:t xml:space="preserve">A </w:t>
      </w:r>
      <w:r>
        <w:rPr>
          <w:b/>
        </w:rPr>
        <w:t>Teacher Account</w:t>
      </w:r>
      <w:r>
        <w:t xml:space="preserve"> is a </w:t>
      </w:r>
      <w:r>
        <w:rPr>
          <w:i/>
        </w:rPr>
        <w:t>Scratch</w:t>
      </w:r>
      <w:r>
        <w:t xml:space="preserve"> account that has been requested from, and approved by, the </w:t>
      </w:r>
      <w:r w:rsidRPr="00852825">
        <w:rPr>
          <w:i/>
        </w:rPr>
        <w:t xml:space="preserve">MIT Scratch </w:t>
      </w:r>
      <w:r>
        <w:t xml:space="preserve">team. </w:t>
      </w:r>
      <w:r>
        <w:t xml:space="preserve">With a teacher account you can create and manage </w:t>
      </w:r>
      <w:r>
        <w:rPr>
          <w:i/>
        </w:rPr>
        <w:t>Classes</w:t>
      </w:r>
      <w:r>
        <w:t xml:space="preserve"> of </w:t>
      </w:r>
      <w:r>
        <w:rPr>
          <w:i/>
        </w:rPr>
        <w:t>Student Accounts</w:t>
      </w:r>
      <w:r>
        <w:t xml:space="preserve">, as well as access </w:t>
      </w:r>
      <w:r>
        <w:rPr>
          <w:i/>
        </w:rPr>
        <w:t>Educator Resources</w:t>
      </w:r>
      <w:r>
        <w:t>.</w:t>
      </w:r>
    </w:p>
    <w:p w14:paraId="5BCE497C" w14:textId="77777777" w:rsidR="0022779B" w:rsidRDefault="00DF2A45">
      <w:pPr>
        <w:pStyle w:val="BodyText"/>
      </w:pPr>
      <w:r>
        <w:t xml:space="preserve">When you are signed into a </w:t>
      </w:r>
      <w:r>
        <w:rPr>
          <w:b/>
        </w:rPr>
        <w:t>Teacher Account</w:t>
      </w:r>
      <w:r>
        <w:t xml:space="preserve"> in Scratch, you will see a purple banner at the top of the homepage, as shown in the picture belo</w:t>
      </w:r>
      <w:r>
        <w:t>w:</w:t>
      </w:r>
    </w:p>
    <w:p w14:paraId="13E5FADB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3DADA402" wp14:editId="4979B4DF">
            <wp:extent cx="5334000" cy="57716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cher_account_ba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D5711B" w14:textId="77777777" w:rsidR="0022779B" w:rsidRDefault="00DF2A45">
      <w:pPr>
        <w:pStyle w:val="FirstParagraph"/>
      </w:pPr>
      <w:r>
        <w:t xml:space="preserve">You may also notice that, in the menu at the top-right of the screen you will have an extra item: </w:t>
      </w:r>
      <w:r>
        <w:rPr>
          <w:i/>
        </w:rPr>
        <w:t>My Classes</w:t>
      </w:r>
      <w:r>
        <w:t xml:space="preserve"> when signed into a </w:t>
      </w:r>
      <w:r>
        <w:rPr>
          <w:b/>
        </w:rPr>
        <w:t>Teacher Account</w:t>
      </w:r>
      <w:r>
        <w:t>, as illustrated below:</w:t>
      </w:r>
    </w:p>
    <w:p w14:paraId="2F6118F0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5D1CA82D" wp14:editId="13D7D570">
            <wp:extent cx="1765935" cy="16916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cher_drop_down_men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6212" cy="1691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067A0B" w14:textId="77777777" w:rsidR="0022779B" w:rsidRDefault="00DF2A45">
      <w:pPr>
        <w:pStyle w:val="FirstParagraph"/>
      </w:pPr>
      <w:r>
        <w:t xml:space="preserve">In addition to allowing you to manage </w:t>
      </w:r>
      <w:r>
        <w:rPr>
          <w:i/>
        </w:rPr>
        <w:t>Classes</w:t>
      </w:r>
      <w:r>
        <w:t xml:space="preserve">, </w:t>
      </w:r>
      <w:r>
        <w:rPr>
          <w:b/>
        </w:rPr>
        <w:t>Teacher Accounts</w:t>
      </w:r>
      <w:r>
        <w:t xml:space="preserve"> also allow you to </w:t>
      </w:r>
      <w:r>
        <w:t xml:space="preserve">use </w:t>
      </w:r>
      <w:r>
        <w:rPr>
          <w:i/>
        </w:rPr>
        <w:t>Scratch</w:t>
      </w:r>
      <w:r>
        <w:t xml:space="preserve"> to create, remix and share projects, just like you can with regular </w:t>
      </w:r>
      <w:r>
        <w:rPr>
          <w:i/>
        </w:rPr>
        <w:t>Scratch</w:t>
      </w:r>
      <w:r>
        <w:t xml:space="preserve"> accounts.</w:t>
      </w:r>
    </w:p>
    <w:p w14:paraId="0284BD16" w14:textId="77777777" w:rsidR="0022779B" w:rsidRDefault="00DF2A45">
      <w:pPr>
        <w:pStyle w:val="Heading2"/>
      </w:pPr>
      <w:bookmarkStart w:id="4" w:name="classes"/>
      <w:bookmarkEnd w:id="4"/>
      <w:r>
        <w:t>Classes</w:t>
      </w:r>
    </w:p>
    <w:p w14:paraId="3956943D" w14:textId="77777777" w:rsidR="0022779B" w:rsidRDefault="00DF2A45">
      <w:pPr>
        <w:pStyle w:val="FirstParagraph"/>
      </w:pPr>
      <w:r>
        <w:t xml:space="preserve">In </w:t>
      </w:r>
      <w:r>
        <w:rPr>
          <w:i/>
        </w:rPr>
        <w:t>Scratch</w:t>
      </w:r>
      <w:r>
        <w:t xml:space="preserve">, </w:t>
      </w:r>
      <w:r>
        <w:rPr>
          <w:i/>
        </w:rPr>
        <w:t>Classes</w:t>
      </w:r>
      <w:r>
        <w:t xml:space="preserve"> are a collection of </w:t>
      </w:r>
      <w:r>
        <w:rPr>
          <w:i/>
        </w:rPr>
        <w:t>Student Accounts</w:t>
      </w:r>
      <w:r>
        <w:t xml:space="preserve"> For example, if you teach a Year 5 class, then you might create a </w:t>
      </w:r>
      <w:r>
        <w:rPr>
          <w:i/>
        </w:rPr>
        <w:t>Class</w:t>
      </w:r>
      <w:r>
        <w:t xml:space="preserve"> that has </w:t>
      </w:r>
      <w:r>
        <w:rPr>
          <w:i/>
        </w:rPr>
        <w:t>Student Acco</w:t>
      </w:r>
      <w:r>
        <w:rPr>
          <w:i/>
        </w:rPr>
        <w:t>unts</w:t>
      </w:r>
      <w:r>
        <w:t xml:space="preserve"> for all of the students in that Year 5 class.</w:t>
      </w:r>
    </w:p>
    <w:p w14:paraId="4981B830" w14:textId="77777777" w:rsidR="0022779B" w:rsidRDefault="00DF2A45">
      <w:pPr>
        <w:pStyle w:val="BodyText"/>
      </w:pPr>
      <w:r>
        <w:t xml:space="preserve">How you use </w:t>
      </w:r>
      <w:r>
        <w:rPr>
          <w:i/>
        </w:rPr>
        <w:t>Classes</w:t>
      </w:r>
      <w:r>
        <w:t xml:space="preserve"> will depend on what works best for your students. Different approaches of using </w:t>
      </w:r>
      <w:r>
        <w:rPr>
          <w:i/>
        </w:rPr>
        <w:t>Classes</w:t>
      </w:r>
      <w:r>
        <w:t xml:space="preserve"> are discussed in more detail in the </w:t>
      </w:r>
      <w:r>
        <w:rPr>
          <w:i/>
        </w:rPr>
        <w:t>What are Classes in Scratch</w:t>
      </w:r>
      <w:r>
        <w:t xml:space="preserve"> section of this activity.</w:t>
      </w:r>
    </w:p>
    <w:p w14:paraId="1083D39F" w14:textId="77777777" w:rsidR="0022779B" w:rsidRDefault="00DF2A45">
      <w:pPr>
        <w:pStyle w:val="Heading2"/>
      </w:pPr>
      <w:bookmarkStart w:id="5" w:name="class-studios"/>
      <w:bookmarkEnd w:id="5"/>
      <w:r>
        <w:lastRenderedPageBreak/>
        <w:t>Class S</w:t>
      </w:r>
      <w:r>
        <w:t>tudios</w:t>
      </w:r>
    </w:p>
    <w:p w14:paraId="2C5A277F" w14:textId="77777777" w:rsidR="0022779B" w:rsidRDefault="00DF2A45">
      <w:pPr>
        <w:pStyle w:val="FirstParagraph"/>
      </w:pPr>
      <w:r>
        <w:t xml:space="preserve">A </w:t>
      </w:r>
      <w:r>
        <w:rPr>
          <w:b/>
        </w:rPr>
        <w:t>Class Studio</w:t>
      </w:r>
      <w:r>
        <w:t xml:space="preserve"> is a collection of </w:t>
      </w:r>
      <w:r>
        <w:rPr>
          <w:i/>
        </w:rPr>
        <w:t>Scratch</w:t>
      </w:r>
      <w:r>
        <w:t xml:space="preserve"> projects that belongs to a </w:t>
      </w:r>
      <w:r>
        <w:rPr>
          <w:i/>
        </w:rPr>
        <w:t>Class</w:t>
      </w:r>
      <w:r>
        <w:t xml:space="preserve">. You can create as many </w:t>
      </w:r>
      <w:r>
        <w:rPr>
          <w:b/>
        </w:rPr>
        <w:t>Class Studios</w:t>
      </w:r>
      <w:r>
        <w:t xml:space="preserve"> for a </w:t>
      </w:r>
      <w:r>
        <w:rPr>
          <w:i/>
        </w:rPr>
        <w:t>Class</w:t>
      </w:r>
      <w:r>
        <w:t xml:space="preserve"> as you would like, and all of the </w:t>
      </w:r>
      <w:r>
        <w:rPr>
          <w:i/>
        </w:rPr>
        <w:t>Student Accounts</w:t>
      </w:r>
      <w:r>
        <w:t xml:space="preserve"> in that </w:t>
      </w:r>
      <w:r>
        <w:rPr>
          <w:i/>
        </w:rPr>
        <w:t>Class</w:t>
      </w:r>
      <w:r>
        <w:t xml:space="preserve"> will be able to view and add projects to them.</w:t>
      </w:r>
    </w:p>
    <w:p w14:paraId="19A9F779" w14:textId="77777777" w:rsidR="0022779B" w:rsidRDefault="00DF2A45">
      <w:pPr>
        <w:pStyle w:val="BodyText"/>
      </w:pPr>
      <w:r>
        <w:t xml:space="preserve">There are several reasons for using </w:t>
      </w:r>
      <w:r>
        <w:rPr>
          <w:b/>
        </w:rPr>
        <w:t>Class Studios</w:t>
      </w:r>
      <w:r>
        <w:t xml:space="preserve">. For example, you could set up a </w:t>
      </w:r>
      <w:r>
        <w:rPr>
          <w:b/>
        </w:rPr>
        <w:t>Class Studio</w:t>
      </w:r>
      <w:r>
        <w:t xml:space="preserve"> as a way for students to submit a </w:t>
      </w:r>
      <w:r>
        <w:rPr>
          <w:i/>
        </w:rPr>
        <w:t>Scratch</w:t>
      </w:r>
      <w:r>
        <w:t xml:space="preserve"> program for assessment. Once students complete their project, they can share the project and add it to the </w:t>
      </w:r>
      <w:r>
        <w:rPr>
          <w:b/>
        </w:rPr>
        <w:t>Class Studi</w:t>
      </w:r>
      <w:r>
        <w:rPr>
          <w:b/>
        </w:rPr>
        <w:t>o</w:t>
      </w:r>
      <w:r>
        <w:t xml:space="preserve"> for you to view and assess. Other reasons for using </w:t>
      </w:r>
      <w:r>
        <w:rPr>
          <w:b/>
        </w:rPr>
        <w:t>Class Studios</w:t>
      </w:r>
      <w:r>
        <w:t xml:space="preserve"> are discussed in the </w:t>
      </w:r>
      <w:r>
        <w:rPr>
          <w:i/>
        </w:rPr>
        <w:t>What are Class Studios?</w:t>
      </w:r>
      <w:r>
        <w:t xml:space="preserve"> section of this activity.</w:t>
      </w:r>
    </w:p>
    <w:p w14:paraId="2887A99C" w14:textId="77777777" w:rsidR="0022779B" w:rsidRDefault="00DF2A45">
      <w:pPr>
        <w:pStyle w:val="Heading1"/>
      </w:pPr>
      <w:bookmarkStart w:id="6" w:name="creating-a-class"/>
      <w:bookmarkEnd w:id="6"/>
      <w:r>
        <w:t>Creating a Class</w:t>
      </w:r>
    </w:p>
    <w:p w14:paraId="7782988A" w14:textId="77777777" w:rsidR="0022779B" w:rsidRDefault="00DF2A45">
      <w:pPr>
        <w:pStyle w:val="Heading2"/>
      </w:pPr>
      <w:bookmarkStart w:id="7" w:name="what-are-classes-in-scratch"/>
      <w:bookmarkEnd w:id="7"/>
      <w:r>
        <w:t>What are Classes in Scratch?</w:t>
      </w:r>
    </w:p>
    <w:p w14:paraId="6822E249" w14:textId="77777777" w:rsidR="0022779B" w:rsidRDefault="00DF2A45">
      <w:pPr>
        <w:pStyle w:val="FirstParagraph"/>
      </w:pPr>
      <w:r>
        <w:t xml:space="preserve">One of the most important concepts in this activity is: </w:t>
      </w:r>
      <w:r>
        <w:rPr>
          <w:i/>
        </w:rPr>
        <w:t>Classes</w:t>
      </w:r>
      <w:r>
        <w:t xml:space="preserve">. In </w:t>
      </w:r>
      <w:r>
        <w:rPr>
          <w:i/>
        </w:rPr>
        <w:t>Scratch</w:t>
      </w:r>
      <w:r>
        <w:t xml:space="preserve">, a </w:t>
      </w:r>
      <w:r>
        <w:rPr>
          <w:i/>
        </w:rPr>
        <w:t>Class</w:t>
      </w:r>
      <w:r>
        <w:t xml:space="preserve"> is a collection of </w:t>
      </w:r>
      <w:r>
        <w:rPr>
          <w:i/>
        </w:rPr>
        <w:t>Student Accounts</w:t>
      </w:r>
      <w:r>
        <w:t xml:space="preserve">. You can create as many </w:t>
      </w:r>
      <w:r>
        <w:rPr>
          <w:i/>
        </w:rPr>
        <w:t>Classes</w:t>
      </w:r>
      <w:r>
        <w:t xml:space="preserve"> as you would like and and each of these </w:t>
      </w:r>
      <w:r>
        <w:rPr>
          <w:i/>
        </w:rPr>
        <w:t>Classes</w:t>
      </w:r>
      <w:r>
        <w:t xml:space="preserve"> can have as many </w:t>
      </w:r>
      <w:r>
        <w:rPr>
          <w:i/>
        </w:rPr>
        <w:t>Student Accounts</w:t>
      </w:r>
      <w:r>
        <w:t xml:space="preserve"> in them as you would like. Currently, </w:t>
      </w:r>
      <w:r>
        <w:rPr>
          <w:i/>
        </w:rPr>
        <w:t>Student Accounts</w:t>
      </w:r>
      <w:r>
        <w:t xml:space="preserve"> can only belong to one </w:t>
      </w:r>
      <w:r>
        <w:rPr>
          <w:i/>
        </w:rPr>
        <w:t>Class</w:t>
      </w:r>
      <w:r>
        <w:t xml:space="preserve"> and c</w:t>
      </w:r>
      <w:r>
        <w:t xml:space="preserve">annot be moved between different </w:t>
      </w:r>
      <w:r>
        <w:rPr>
          <w:i/>
        </w:rPr>
        <w:t>Classes</w:t>
      </w:r>
      <w:r>
        <w:t xml:space="preserve">. Additionally, if your students are already using </w:t>
      </w:r>
      <w:r>
        <w:rPr>
          <w:i/>
        </w:rPr>
        <w:t>Scratch</w:t>
      </w:r>
      <w:r>
        <w:t xml:space="preserve"> and have their own regular </w:t>
      </w:r>
      <w:r>
        <w:rPr>
          <w:i/>
        </w:rPr>
        <w:t>Scratch</w:t>
      </w:r>
      <w:r>
        <w:t xml:space="preserve"> accounts, you cannot add their regular </w:t>
      </w:r>
      <w:r>
        <w:rPr>
          <w:i/>
        </w:rPr>
        <w:t>Scratch</w:t>
      </w:r>
      <w:r>
        <w:t xml:space="preserve"> accounts to a </w:t>
      </w:r>
      <w:r>
        <w:rPr>
          <w:i/>
        </w:rPr>
        <w:t>Class</w:t>
      </w:r>
      <w:r>
        <w:t xml:space="preserve">. However, the ability to move </w:t>
      </w:r>
      <w:r>
        <w:rPr>
          <w:i/>
        </w:rPr>
        <w:t>Student Accounts</w:t>
      </w:r>
      <w:r>
        <w:t xml:space="preserve"> between </w:t>
      </w:r>
      <w:r>
        <w:rPr>
          <w:i/>
        </w:rPr>
        <w:t>Classes</w:t>
      </w:r>
      <w:r>
        <w:t xml:space="preserve"> and add regular </w:t>
      </w:r>
      <w:r>
        <w:rPr>
          <w:i/>
        </w:rPr>
        <w:t>Scratch</w:t>
      </w:r>
      <w:r>
        <w:t xml:space="preserve"> accounts to </w:t>
      </w:r>
      <w:r>
        <w:rPr>
          <w:i/>
        </w:rPr>
        <w:t>Classes</w:t>
      </w:r>
      <w:r>
        <w:t xml:space="preserve"> may be added in the future.</w:t>
      </w:r>
    </w:p>
    <w:p w14:paraId="1D5009FA" w14:textId="77777777" w:rsidR="0022779B" w:rsidRDefault="00DF2A45">
      <w:pPr>
        <w:pStyle w:val="BodyText"/>
      </w:pPr>
      <w:r>
        <w:t xml:space="preserve">If you decide to use </w:t>
      </w:r>
      <w:r>
        <w:rPr>
          <w:i/>
        </w:rPr>
        <w:t>Scratch Teacher Accounts</w:t>
      </w:r>
      <w:r>
        <w:t xml:space="preserve">, the way that you will create use </w:t>
      </w:r>
      <w:r>
        <w:rPr>
          <w:i/>
        </w:rPr>
        <w:t>Classes</w:t>
      </w:r>
      <w:r>
        <w:t xml:space="preserve"> for your school will depend on how many classes you teach and whether different teachers</w:t>
      </w:r>
      <w:r>
        <w:t xml:space="preserve"> at your school also use Scratch. For example, if you teach a Year 5 class Mathematics with </w:t>
      </w:r>
      <w:r>
        <w:rPr>
          <w:i/>
        </w:rPr>
        <w:t>Scratch</w:t>
      </w:r>
      <w:r>
        <w:t xml:space="preserve"> and another teacher sees the same class for a stand-alone ICT lesson that also involves </w:t>
      </w:r>
      <w:r>
        <w:rPr>
          <w:i/>
        </w:rPr>
        <w:t>Scratch</w:t>
      </w:r>
      <w:r>
        <w:t>, you may want to set up a shared account with the teacher th</w:t>
      </w:r>
      <w:r>
        <w:t xml:space="preserve">at runs the ICT lesson. This way, your students can use the same </w:t>
      </w:r>
      <w:r>
        <w:rPr>
          <w:i/>
        </w:rPr>
        <w:t>username</w:t>
      </w:r>
      <w:r>
        <w:t xml:space="preserve"> and </w:t>
      </w:r>
      <w:r>
        <w:rPr>
          <w:i/>
        </w:rPr>
        <w:t>password</w:t>
      </w:r>
      <w:r>
        <w:t xml:space="preserve"> in your class and in the ICT lessons. Additionally, you and the ICT teacher will also be able to see students' activity and manage their accounts as well.</w:t>
      </w:r>
    </w:p>
    <w:p w14:paraId="229B6E2D" w14:textId="77777777" w:rsidR="0022779B" w:rsidRDefault="00DF2A45">
      <w:pPr>
        <w:pStyle w:val="BodyText"/>
      </w:pPr>
      <w:r>
        <w:t>If you have an</w:t>
      </w:r>
      <w:r>
        <w:t xml:space="preserve">y other questions about using </w:t>
      </w:r>
      <w:r>
        <w:rPr>
          <w:i/>
        </w:rPr>
        <w:t>Classes</w:t>
      </w:r>
      <w:r>
        <w:t xml:space="preserve">, or if you already using </w:t>
      </w:r>
      <w:r>
        <w:rPr>
          <w:i/>
        </w:rPr>
        <w:t>Classes</w:t>
      </w:r>
      <w:r>
        <w:t xml:space="preserve"> and would like to share how you use them with your students with us, please let us know.</w:t>
      </w:r>
    </w:p>
    <w:p w14:paraId="5A23E88D" w14:textId="77777777" w:rsidR="00FA6D63" w:rsidRDefault="00FA6D63">
      <w:pPr>
        <w:pStyle w:val="BodyText"/>
      </w:pPr>
    </w:p>
    <w:p w14:paraId="2E9D5246" w14:textId="77777777" w:rsidR="00FA6D63" w:rsidRDefault="00FA6D63">
      <w:pPr>
        <w:pStyle w:val="BodyText"/>
      </w:pPr>
    </w:p>
    <w:p w14:paraId="646A143B" w14:textId="77777777" w:rsidR="00FA6D63" w:rsidRDefault="00FA6D63">
      <w:pPr>
        <w:pStyle w:val="BodyText"/>
      </w:pPr>
    </w:p>
    <w:p w14:paraId="5496FC3D" w14:textId="77777777" w:rsidR="00FA6D63" w:rsidRDefault="00FA6D63">
      <w:pPr>
        <w:pStyle w:val="BodyText"/>
      </w:pPr>
    </w:p>
    <w:p w14:paraId="3FDE6A39" w14:textId="77777777" w:rsidR="0022779B" w:rsidRDefault="00DF2A45">
      <w:pPr>
        <w:pStyle w:val="Heading2"/>
      </w:pPr>
      <w:bookmarkStart w:id="8" w:name="adding-a-new-class"/>
      <w:bookmarkEnd w:id="8"/>
      <w:r>
        <w:lastRenderedPageBreak/>
        <w:t>Adding a New Class</w:t>
      </w:r>
    </w:p>
    <w:p w14:paraId="529DD72F" w14:textId="77777777" w:rsidR="0022779B" w:rsidRDefault="00DF2A45">
      <w:pPr>
        <w:pStyle w:val="FirstParagraph"/>
      </w:pPr>
      <w:r>
        <w:t xml:space="preserve">Now, we will add a new </w:t>
      </w:r>
      <w:r>
        <w:rPr>
          <w:i/>
        </w:rPr>
        <w:t>Class</w:t>
      </w:r>
      <w:r>
        <w:t xml:space="preserve"> using your </w:t>
      </w:r>
      <w:r>
        <w:rPr>
          <w:i/>
        </w:rPr>
        <w:t>Teacher Account</w:t>
      </w:r>
      <w:r>
        <w:t>.</w:t>
      </w:r>
    </w:p>
    <w:p w14:paraId="0C55150C" w14:textId="77777777" w:rsidR="0022779B" w:rsidRDefault="00DF2A45">
      <w:pPr>
        <w:pStyle w:val="BodyText"/>
      </w:pPr>
      <w:r>
        <w:t xml:space="preserve">You can get to the </w:t>
      </w:r>
      <w:r>
        <w:rPr>
          <w:i/>
        </w:rPr>
        <w:t>M</w:t>
      </w:r>
      <w:r>
        <w:rPr>
          <w:i/>
        </w:rPr>
        <w:t>y Classes</w:t>
      </w:r>
      <w:r>
        <w:t xml:space="preserve"> page, where you can view and manage your </w:t>
      </w:r>
      <w:r>
        <w:rPr>
          <w:i/>
        </w:rPr>
        <w:t>Classes</w:t>
      </w:r>
      <w:r>
        <w:t xml:space="preserve">, by clicking on the </w:t>
      </w:r>
      <w:r>
        <w:rPr>
          <w:i/>
        </w:rPr>
        <w:t>My Classes</w:t>
      </w:r>
      <w:r>
        <w:t xml:space="preserve"> button in the purple banner on the </w:t>
      </w:r>
      <w:r>
        <w:rPr>
          <w:i/>
        </w:rPr>
        <w:t>Scratch</w:t>
      </w:r>
      <w:r>
        <w:t xml:space="preserve"> homepage or by clicking the </w:t>
      </w:r>
      <w:r>
        <w:rPr>
          <w:i/>
        </w:rPr>
        <w:t>My Classes</w:t>
      </w:r>
      <w:r>
        <w:t xml:space="preserve"> link in the drop-down menu on the top-right of the screen.</w:t>
      </w:r>
    </w:p>
    <w:p w14:paraId="37152136" w14:textId="77777777" w:rsidR="0022779B" w:rsidRDefault="00DF2A45">
      <w:pPr>
        <w:pStyle w:val="BodyText"/>
      </w:pPr>
      <w:r>
        <w:t>To add a new class, click</w:t>
      </w:r>
      <w:r>
        <w:t xml:space="preserve"> the </w:t>
      </w:r>
      <w:r>
        <w:rPr>
          <w:i/>
        </w:rPr>
        <w:t>+ New Class</w:t>
      </w:r>
      <w:r>
        <w:t xml:space="preserve"> button and you should see a form similar to the one pictured below:</w:t>
      </w:r>
    </w:p>
    <w:p w14:paraId="40A7E2C5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762A5905" wp14:editId="6FDAB624">
            <wp:extent cx="3823335" cy="17678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dd_new_class_form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496" cy="176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3645B" w14:textId="77777777" w:rsidR="0022779B" w:rsidRDefault="00DF2A45">
      <w:pPr>
        <w:pStyle w:val="FirstParagraph"/>
      </w:pPr>
      <w:r>
        <w:t xml:space="preserve">You are welcome to name the </w:t>
      </w:r>
      <w:r>
        <w:rPr>
          <w:i/>
        </w:rPr>
        <w:t>Class</w:t>
      </w:r>
      <w:r>
        <w:t xml:space="preserve"> with any </w:t>
      </w:r>
      <w:r>
        <w:rPr>
          <w:i/>
        </w:rPr>
        <w:t>Class Name</w:t>
      </w:r>
      <w:r>
        <w:t xml:space="preserve"> and put in any </w:t>
      </w:r>
      <w:r>
        <w:rPr>
          <w:i/>
        </w:rPr>
        <w:t>Class Description</w:t>
      </w:r>
      <w:r>
        <w:t xml:space="preserve"> that you like. However, you should be aware that the </w:t>
      </w:r>
      <w:r>
        <w:rPr>
          <w:i/>
        </w:rPr>
        <w:t>Classes</w:t>
      </w:r>
      <w:r>
        <w:t xml:space="preserve">, </w:t>
      </w:r>
      <w:r>
        <w:rPr>
          <w:i/>
        </w:rPr>
        <w:t>Student Accounts</w:t>
      </w:r>
      <w:r>
        <w:t xml:space="preserve">, </w:t>
      </w:r>
      <w:r>
        <w:rPr>
          <w:i/>
        </w:rPr>
        <w:t>Class Studios</w:t>
      </w:r>
      <w:r>
        <w:t xml:space="preserve"> and your students' shared projects can be viewed by anyone on the </w:t>
      </w:r>
      <w:r>
        <w:rPr>
          <w:i/>
        </w:rPr>
        <w:t>Scratch</w:t>
      </w:r>
      <w:r>
        <w:t xml:space="preserve"> website. Consequently, when you create a </w:t>
      </w:r>
      <w:r>
        <w:rPr>
          <w:i/>
        </w:rPr>
        <w:t>Class</w:t>
      </w:r>
      <w:r>
        <w:t xml:space="preserve"> for your students you should probably not put information about the </w:t>
      </w:r>
      <w:r>
        <w:rPr>
          <w:i/>
        </w:rPr>
        <w:t>Class</w:t>
      </w:r>
      <w:r>
        <w:t xml:space="preserve"> in the </w:t>
      </w:r>
      <w:r>
        <w:rPr>
          <w:i/>
        </w:rPr>
        <w:t>Class Name</w:t>
      </w:r>
      <w:r>
        <w:t xml:space="preserve"> or </w:t>
      </w:r>
      <w:r>
        <w:rPr>
          <w:i/>
        </w:rPr>
        <w:t>Class Description</w:t>
      </w:r>
      <w:r>
        <w:t xml:space="preserve"> textboxe</w:t>
      </w:r>
      <w:r>
        <w:t>s that could reveal your school or the identity of your students.</w:t>
      </w:r>
    </w:p>
    <w:p w14:paraId="141DA0CC" w14:textId="77777777" w:rsidR="0022779B" w:rsidRDefault="00DF2A45">
      <w:pPr>
        <w:pStyle w:val="BodyText"/>
      </w:pPr>
      <w:r>
        <w:t xml:space="preserve">After choosing a </w:t>
      </w:r>
      <w:r>
        <w:rPr>
          <w:i/>
        </w:rPr>
        <w:t>Class Name</w:t>
      </w:r>
      <w:r>
        <w:t xml:space="preserve">, writing a </w:t>
      </w:r>
      <w:r>
        <w:rPr>
          <w:i/>
        </w:rPr>
        <w:t>Class Description</w:t>
      </w:r>
      <w:r>
        <w:t xml:space="preserve"> and clicking the </w:t>
      </w:r>
      <w:r>
        <w:rPr>
          <w:i/>
        </w:rPr>
        <w:t>Add Class</w:t>
      </w:r>
      <w:r>
        <w:t xml:space="preserve"> button, the </w:t>
      </w:r>
      <w:r>
        <w:rPr>
          <w:i/>
        </w:rPr>
        <w:t>Add a New Class</w:t>
      </w:r>
      <w:r>
        <w:t xml:space="preserve"> form should disappear and you will see the newly created </w:t>
      </w:r>
      <w:r>
        <w:rPr>
          <w:i/>
        </w:rPr>
        <w:t>Class</w:t>
      </w:r>
      <w:r>
        <w:t xml:space="preserve"> in the </w:t>
      </w:r>
      <w:r>
        <w:rPr>
          <w:i/>
        </w:rPr>
        <w:t>All Clas</w:t>
      </w:r>
      <w:r>
        <w:rPr>
          <w:i/>
        </w:rPr>
        <w:t>ses</w:t>
      </w:r>
      <w:r>
        <w:t xml:space="preserve"> list.</w:t>
      </w:r>
    </w:p>
    <w:p w14:paraId="4FAE6C41" w14:textId="77777777" w:rsidR="0022779B" w:rsidRDefault="00DF2A45">
      <w:pPr>
        <w:pStyle w:val="BodyText"/>
      </w:pPr>
      <w:r>
        <w:t xml:space="preserve">In the next section you will learn about how to add </w:t>
      </w:r>
      <w:r>
        <w:rPr>
          <w:i/>
        </w:rPr>
        <w:t>Student Accounts</w:t>
      </w:r>
      <w:r>
        <w:t xml:space="preserve"> to a </w:t>
      </w:r>
      <w:r>
        <w:rPr>
          <w:i/>
        </w:rPr>
        <w:t>Class</w:t>
      </w:r>
      <w:r>
        <w:t>.</w:t>
      </w:r>
    </w:p>
    <w:p w14:paraId="717BD1A7" w14:textId="77777777" w:rsidR="0022779B" w:rsidRDefault="00DF2A45">
      <w:pPr>
        <w:pStyle w:val="Heading1"/>
      </w:pPr>
      <w:bookmarkStart w:id="9" w:name="adding-students-to-classes"/>
      <w:bookmarkEnd w:id="9"/>
      <w:r>
        <w:t>Adding Students to Classes</w:t>
      </w:r>
    </w:p>
    <w:p w14:paraId="3626DDEB" w14:textId="77777777" w:rsidR="0022779B" w:rsidRDefault="00DF2A45">
      <w:pPr>
        <w:pStyle w:val="FirstParagraph"/>
      </w:pPr>
      <w:r>
        <w:t xml:space="preserve">There are currently three different ways to add </w:t>
      </w:r>
      <w:r>
        <w:rPr>
          <w:i/>
        </w:rPr>
        <w:t>Students</w:t>
      </w:r>
      <w:r>
        <w:t xml:space="preserve"> to a </w:t>
      </w:r>
      <w:r>
        <w:rPr>
          <w:i/>
        </w:rPr>
        <w:t>Class</w:t>
      </w:r>
      <w:r>
        <w:t xml:space="preserve"> with </w:t>
      </w:r>
      <w:r>
        <w:rPr>
          <w:i/>
        </w:rPr>
        <w:t>Scratch Teacher Accounts</w:t>
      </w:r>
      <w:r>
        <w:t>:</w:t>
      </w:r>
    </w:p>
    <w:p w14:paraId="0C1C49BB" w14:textId="77777777" w:rsidR="0022779B" w:rsidRDefault="00DF2A45" w:rsidP="00ED192C">
      <w:pPr>
        <w:pStyle w:val="ListParagraph"/>
        <w:numPr>
          <w:ilvl w:val="0"/>
          <w:numId w:val="20"/>
        </w:numPr>
      </w:pPr>
      <w:r>
        <w:t xml:space="preserve">Adding </w:t>
      </w:r>
      <w:r w:rsidRPr="00ED192C">
        <w:rPr>
          <w:i/>
        </w:rPr>
        <w:t>Students</w:t>
      </w:r>
      <w:r>
        <w:t xml:space="preserve"> with the </w:t>
      </w:r>
      <w:r w:rsidRPr="00ED192C">
        <w:rPr>
          <w:i/>
        </w:rPr>
        <w:t>+ New Student</w:t>
      </w:r>
      <w:r>
        <w:t xml:space="preserve"> </w:t>
      </w:r>
      <w:r>
        <w:t>button</w:t>
      </w:r>
    </w:p>
    <w:p w14:paraId="344537BE" w14:textId="77777777" w:rsidR="0022779B" w:rsidRDefault="00DF2A45" w:rsidP="00ED192C">
      <w:pPr>
        <w:pStyle w:val="ListParagraph"/>
        <w:numPr>
          <w:ilvl w:val="0"/>
          <w:numId w:val="20"/>
        </w:numPr>
      </w:pPr>
      <w:r>
        <w:t xml:space="preserve">Adding </w:t>
      </w:r>
      <w:r w:rsidRPr="00ED192C">
        <w:rPr>
          <w:i/>
        </w:rPr>
        <w:t>Students</w:t>
      </w:r>
      <w:r>
        <w:t xml:space="preserve"> with CSV Upload</w:t>
      </w:r>
    </w:p>
    <w:p w14:paraId="5E783F53" w14:textId="77777777" w:rsidR="0022779B" w:rsidRDefault="00DF2A45" w:rsidP="00ED192C">
      <w:pPr>
        <w:pStyle w:val="ListParagraph"/>
        <w:numPr>
          <w:ilvl w:val="0"/>
          <w:numId w:val="20"/>
        </w:numPr>
      </w:pPr>
      <w:r>
        <w:t xml:space="preserve">Creating a </w:t>
      </w:r>
      <w:r w:rsidRPr="00ED192C">
        <w:rPr>
          <w:i/>
        </w:rPr>
        <w:t>Student</w:t>
      </w:r>
      <w:r>
        <w:t xml:space="preserve"> Sign-up Link</w:t>
      </w:r>
    </w:p>
    <w:p w14:paraId="4622420C" w14:textId="77777777" w:rsidR="0022779B" w:rsidRDefault="00DF2A45">
      <w:pPr>
        <w:pStyle w:val="FirstParagraph"/>
      </w:pPr>
      <w:r>
        <w:t>E</w:t>
      </w:r>
      <w:r>
        <w:t xml:space="preserve">ach of these methods of adding students are slightly different and none of them is the "best way". If you decide to use </w:t>
      </w:r>
      <w:r>
        <w:rPr>
          <w:i/>
        </w:rPr>
        <w:t>Scratch Teacher Accounts</w:t>
      </w:r>
      <w:r>
        <w:t xml:space="preserve"> with your classes, you can use whicheve</w:t>
      </w:r>
      <w:r>
        <w:t xml:space="preserve">r of these methods you like. We discuss one approach that you could use in the </w:t>
      </w:r>
      <w:r>
        <w:rPr>
          <w:i/>
        </w:rPr>
        <w:lastRenderedPageBreak/>
        <w:t>Which Way Do We Recommend Adding Students?</w:t>
      </w:r>
      <w:r>
        <w:t>, that we have used successfully for creating accounts for professional development workshops. However, you may find that one of the ot</w:t>
      </w:r>
      <w:r>
        <w:t>her approaches is better suited to your students and classrooms.</w:t>
      </w:r>
    </w:p>
    <w:p w14:paraId="2B4C999B" w14:textId="77777777" w:rsidR="0022779B" w:rsidRDefault="00DF2A45">
      <w:pPr>
        <w:pStyle w:val="Heading2"/>
      </w:pPr>
      <w:bookmarkStart w:id="10" w:name="adding-students-with-the-new-student-but"/>
      <w:bookmarkEnd w:id="10"/>
      <w:r>
        <w:t xml:space="preserve">Adding Students with the </w:t>
      </w:r>
      <w:r>
        <w:rPr>
          <w:i/>
        </w:rPr>
        <w:t>+ New Student</w:t>
      </w:r>
      <w:r>
        <w:t xml:space="preserve"> button</w:t>
      </w:r>
    </w:p>
    <w:p w14:paraId="34ADA195" w14:textId="77777777" w:rsidR="0022779B" w:rsidRDefault="00DF2A45">
      <w:pPr>
        <w:pStyle w:val="Heading3"/>
      </w:pPr>
      <w:bookmarkStart w:id="11" w:name="how-the-new-student-button-works"/>
      <w:bookmarkEnd w:id="11"/>
      <w:r>
        <w:t xml:space="preserve">How the </w:t>
      </w:r>
      <w:r>
        <w:rPr>
          <w:i/>
        </w:rPr>
        <w:t>+ New Student</w:t>
      </w:r>
      <w:r>
        <w:t xml:space="preserve"> Button Works</w:t>
      </w:r>
    </w:p>
    <w:p w14:paraId="041C958B" w14:textId="77777777" w:rsidR="0022779B" w:rsidRDefault="00DF2A45">
      <w:pPr>
        <w:pStyle w:val="FirstParagraph"/>
      </w:pPr>
      <w:r>
        <w:t xml:space="preserve">The </w:t>
      </w:r>
      <w:r>
        <w:rPr>
          <w:i/>
        </w:rPr>
        <w:t>+ New Student</w:t>
      </w:r>
      <w:r>
        <w:t xml:space="preserve"> Button allows you to add </w:t>
      </w:r>
      <w:r>
        <w:rPr>
          <w:i/>
        </w:rPr>
        <w:t>Student</w:t>
      </w:r>
      <w:r>
        <w:t xml:space="preserve"> accounts to a </w:t>
      </w:r>
      <w:r>
        <w:rPr>
          <w:i/>
        </w:rPr>
        <w:t>Class</w:t>
      </w:r>
      <w:r>
        <w:t xml:space="preserve"> one at a time. When you add a new stude</w:t>
      </w:r>
      <w:r>
        <w:t xml:space="preserve">nt with this approach, you choose their account's </w:t>
      </w:r>
      <w:r>
        <w:rPr>
          <w:i/>
        </w:rPr>
        <w:t>username</w:t>
      </w:r>
      <w:r>
        <w:t xml:space="preserve">. The new student can then log in by using the </w:t>
      </w:r>
      <w:r>
        <w:rPr>
          <w:i/>
        </w:rPr>
        <w:t>username</w:t>
      </w:r>
      <w:r>
        <w:t xml:space="preserve"> and the name of your account as the password. So, for example, if your Teacher Account's name is </w:t>
      </w:r>
      <w:r>
        <w:rPr>
          <w:i/>
        </w:rPr>
        <w:t>ScratchTeacher</w:t>
      </w:r>
      <w:r>
        <w:t>, then the first time the stude</w:t>
      </w:r>
      <w:r>
        <w:t xml:space="preserve">nt logs into their account that you have created with the </w:t>
      </w:r>
      <w:r>
        <w:rPr>
          <w:i/>
        </w:rPr>
        <w:t>+ New Student</w:t>
      </w:r>
      <w:r>
        <w:t xml:space="preserve"> button, they will use the password: </w:t>
      </w:r>
      <w:r>
        <w:rPr>
          <w:i/>
        </w:rPr>
        <w:t>ScratchTeacher</w:t>
      </w:r>
      <w:r>
        <w:t xml:space="preserve"> to login. Once that student has logged in to Scratch, they will then be prompted to choose a new password.</w:t>
      </w:r>
    </w:p>
    <w:p w14:paraId="57A1A2C0" w14:textId="77777777" w:rsidR="0022779B" w:rsidRDefault="00DF2A45">
      <w:pPr>
        <w:pStyle w:val="BodyText"/>
      </w:pPr>
      <w:r>
        <w:t>This method of adding stud</w:t>
      </w:r>
      <w:r>
        <w:t xml:space="preserve">ents can be quick and easy, as long as you only have to create </w:t>
      </w:r>
      <w:r>
        <w:rPr>
          <w:i/>
        </w:rPr>
        <w:t>Student Accounts</w:t>
      </w:r>
      <w:r>
        <w:t xml:space="preserve"> for a small number of students. If you have a class of 20 or more students and have to create accounts for all of them, we would recommend that you use one of the other approac</w:t>
      </w:r>
      <w:r>
        <w:t>hes discussed in the next sections.</w:t>
      </w:r>
    </w:p>
    <w:p w14:paraId="6EED94DC" w14:textId="77777777" w:rsidR="0022779B" w:rsidRDefault="00DF2A45">
      <w:pPr>
        <w:pStyle w:val="Heading3"/>
      </w:pPr>
      <w:bookmarkStart w:id="12" w:name="add-a-student-with-the-new-student-butto"/>
      <w:bookmarkEnd w:id="12"/>
      <w:r>
        <w:t xml:space="preserve">Add a Student with the </w:t>
      </w:r>
      <w:r>
        <w:rPr>
          <w:i/>
        </w:rPr>
        <w:t>+ New Student</w:t>
      </w:r>
      <w:r>
        <w:t xml:space="preserve"> Button</w:t>
      </w:r>
    </w:p>
    <w:p w14:paraId="2B74B874" w14:textId="77777777" w:rsidR="0022779B" w:rsidRDefault="00DF2A45">
      <w:pPr>
        <w:pStyle w:val="FirstParagraph"/>
      </w:pPr>
      <w:r>
        <w:t xml:space="preserve">To add a student, click the </w:t>
      </w:r>
      <w:r>
        <w:rPr>
          <w:i/>
        </w:rPr>
        <w:t>+ New Student</w:t>
      </w:r>
      <w:r>
        <w:t xml:space="preserve"> button in the </w:t>
      </w:r>
      <w:r>
        <w:rPr>
          <w:i/>
        </w:rPr>
        <w:t>Students</w:t>
      </w:r>
      <w:r>
        <w:t xml:space="preserve"> tab, when viewing the </w:t>
      </w:r>
      <w:r>
        <w:rPr>
          <w:i/>
        </w:rPr>
        <w:t>Class</w:t>
      </w:r>
      <w:r>
        <w:t xml:space="preserve"> you created in the previous activity section. </w:t>
      </w:r>
      <w:r>
        <w:t>You should now see a form similar to the one pictured below:</w:t>
      </w:r>
    </w:p>
    <w:p w14:paraId="37D50FC9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69424C6D" wp14:editId="7A2DA88F">
            <wp:extent cx="3366135" cy="19075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dding_new_student_form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6260" cy="190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CB5D1A" w14:textId="77777777" w:rsidR="0022779B" w:rsidRDefault="00DF2A45">
      <w:pPr>
        <w:pStyle w:val="FirstParagraph"/>
      </w:pPr>
      <w:r>
        <w:t xml:space="preserve">Try and see what happens when you enter a common name (for example: </w:t>
      </w:r>
      <w:r>
        <w:rPr>
          <w:i/>
        </w:rPr>
        <w:t>Bob</w:t>
      </w:r>
      <w:r>
        <w:t xml:space="preserve">) in the </w:t>
      </w:r>
      <w:r>
        <w:rPr>
          <w:i/>
        </w:rPr>
        <w:t>Username</w:t>
      </w:r>
      <w:r>
        <w:t xml:space="preserve"> textbox and click the </w:t>
      </w:r>
      <w:r>
        <w:rPr>
          <w:i/>
        </w:rPr>
        <w:t>Add Student</w:t>
      </w:r>
      <w:r>
        <w:t xml:space="preserve"> button.</w:t>
      </w:r>
    </w:p>
    <w:p w14:paraId="2BBF6213" w14:textId="77777777" w:rsidR="0022779B" w:rsidRDefault="00DF2A45">
      <w:pPr>
        <w:pStyle w:val="BodyText"/>
      </w:pPr>
      <w:r>
        <w:t xml:space="preserve">You are likely to get a message that says: </w:t>
      </w:r>
      <w:r>
        <w:rPr>
          <w:i/>
        </w:rPr>
        <w:t>Sorry, that username already exists</w:t>
      </w:r>
      <w:r>
        <w:t xml:space="preserve">. As Scratch has a large number of members, it may be difficult to find </w:t>
      </w:r>
      <w:r>
        <w:rPr>
          <w:i/>
        </w:rPr>
        <w:t>usernames</w:t>
      </w:r>
      <w:r>
        <w:t xml:space="preserve"> that have not already been taken when creating accounts for your students.</w:t>
      </w:r>
    </w:p>
    <w:p w14:paraId="68222C25" w14:textId="77777777" w:rsidR="0022779B" w:rsidRDefault="00DF2A45">
      <w:pPr>
        <w:pStyle w:val="BodyText"/>
      </w:pPr>
      <w:r>
        <w:t xml:space="preserve">Generally, when creating accounts for workshops we prefix the </w:t>
      </w:r>
      <w:r>
        <w:rPr>
          <w:i/>
        </w:rPr>
        <w:t>us</w:t>
      </w:r>
      <w:r>
        <w:rPr>
          <w:i/>
        </w:rPr>
        <w:t>ername</w:t>
      </w:r>
      <w:r>
        <w:t xml:space="preserve"> with a meaningful acronym (for example: </w:t>
      </w:r>
      <w:r w:rsidRPr="00A46357">
        <w:rPr>
          <w:i/>
        </w:rPr>
        <w:t>SM</w:t>
      </w:r>
      <w:r>
        <w:t xml:space="preserve"> for </w:t>
      </w:r>
      <w:bookmarkStart w:id="13" w:name="_GoBack"/>
      <w:r w:rsidRPr="00A46357">
        <w:rPr>
          <w:i/>
        </w:rPr>
        <w:t>ScratchMaths</w:t>
      </w:r>
      <w:bookmarkEnd w:id="13"/>
      <w:r>
        <w:t xml:space="preserve">) and then use a combination of </w:t>
      </w:r>
      <w:r>
        <w:lastRenderedPageBreak/>
        <w:t xml:space="preserve">random colours, animal names and numbers for the rest of the username. For example, we may use </w:t>
      </w:r>
      <w:r>
        <w:rPr>
          <w:i/>
        </w:rPr>
        <w:t>usernames</w:t>
      </w:r>
      <w:r>
        <w:t xml:space="preserve"> like </w:t>
      </w:r>
      <w:r>
        <w:rPr>
          <w:i/>
        </w:rPr>
        <w:t>SM_BlueDog22</w:t>
      </w:r>
      <w:r>
        <w:t xml:space="preserve"> for the accounts we create, because</w:t>
      </w:r>
      <w:r>
        <w:t xml:space="preserve"> they do not contain names or other words that could identify who the account belongs to and they are also unlikely to be already taken by someone else.</w:t>
      </w:r>
    </w:p>
    <w:p w14:paraId="4DEA9267" w14:textId="77777777" w:rsidR="0060477A" w:rsidRDefault="00DF2A45">
      <w:pPr>
        <w:pStyle w:val="BodyText"/>
      </w:pPr>
      <w:r>
        <w:t>You may want to take a similar approach when you create a class of students, but you are welcome to use</w:t>
      </w:r>
      <w:r>
        <w:t xml:space="preserve"> any </w:t>
      </w:r>
      <w:r>
        <w:rPr>
          <w:i/>
        </w:rPr>
        <w:t>usernames</w:t>
      </w:r>
      <w:r>
        <w:t xml:space="preserve"> of your choosing for this activity. </w:t>
      </w:r>
    </w:p>
    <w:p w14:paraId="02047EF5" w14:textId="3AFF56B4" w:rsidR="0022779B" w:rsidRDefault="00DF2A45">
      <w:pPr>
        <w:pStyle w:val="BodyText"/>
      </w:pPr>
      <w:r>
        <w:t xml:space="preserve">Now, add a Student with the </w:t>
      </w:r>
      <w:r>
        <w:rPr>
          <w:i/>
        </w:rPr>
        <w:t>Adding New Student</w:t>
      </w:r>
      <w:r>
        <w:t xml:space="preserve"> form by creating a unique </w:t>
      </w:r>
      <w:r>
        <w:rPr>
          <w:i/>
        </w:rPr>
        <w:t>username</w:t>
      </w:r>
      <w:r>
        <w:t xml:space="preserve"> and clicking the </w:t>
      </w:r>
      <w:r>
        <w:rPr>
          <w:i/>
        </w:rPr>
        <w:t>Add Student</w:t>
      </w:r>
      <w:r>
        <w:t xml:space="preserve"> button. If all the </w:t>
      </w:r>
      <w:r>
        <w:rPr>
          <w:i/>
        </w:rPr>
        <w:t>usernames</w:t>
      </w:r>
      <w:r>
        <w:t xml:space="preserve"> you think of are not unique, keep trying to complete the form unt</w:t>
      </w:r>
      <w:r>
        <w:t xml:space="preserve">il you create a </w:t>
      </w:r>
      <w:r>
        <w:rPr>
          <w:i/>
        </w:rPr>
        <w:t>username</w:t>
      </w:r>
      <w:r>
        <w:t xml:space="preserve"> that does not already exist or ask one of the workshop presenters to help you come up with a unique </w:t>
      </w:r>
      <w:r>
        <w:rPr>
          <w:i/>
        </w:rPr>
        <w:t>username</w:t>
      </w:r>
      <w:r>
        <w:t>.</w:t>
      </w:r>
    </w:p>
    <w:p w14:paraId="0187259F" w14:textId="77777777" w:rsidR="0022779B" w:rsidRDefault="00DF2A45">
      <w:pPr>
        <w:pStyle w:val="BodyText"/>
      </w:pPr>
      <w:r>
        <w:t xml:space="preserve">When you have successfully added a student, the form pictured above will disappear and the </w:t>
      </w:r>
      <w:r>
        <w:rPr>
          <w:i/>
        </w:rPr>
        <w:t>Student</w:t>
      </w:r>
      <w:r>
        <w:t xml:space="preserve"> account you just creat</w:t>
      </w:r>
      <w:r>
        <w:t xml:space="preserve">ed will appear in the list of accounts in the </w:t>
      </w:r>
      <w:r>
        <w:rPr>
          <w:i/>
        </w:rPr>
        <w:t>Students</w:t>
      </w:r>
      <w:r>
        <w:t xml:space="preserve"> tab.</w:t>
      </w:r>
    </w:p>
    <w:p w14:paraId="38BAE31C" w14:textId="77777777" w:rsidR="0022779B" w:rsidRDefault="00DF2A45">
      <w:pPr>
        <w:pStyle w:val="Heading3"/>
      </w:pPr>
      <w:bookmarkStart w:id="14" w:name="log-into-the-new-students-account"/>
      <w:bookmarkEnd w:id="14"/>
      <w:r>
        <w:t>Log into the New Student's Account</w:t>
      </w:r>
    </w:p>
    <w:p w14:paraId="74A7894C" w14:textId="77777777" w:rsidR="0022779B" w:rsidRDefault="00DF2A45">
      <w:pPr>
        <w:pStyle w:val="FirstParagraph"/>
      </w:pPr>
      <w:r>
        <w:t xml:space="preserve">Now we will log into the newly created </w:t>
      </w:r>
      <w:r>
        <w:rPr>
          <w:i/>
        </w:rPr>
        <w:t>Student's</w:t>
      </w:r>
      <w:r>
        <w:t xml:space="preserve"> account, so that you can see what the student will experience when logging into their account created with </w:t>
      </w:r>
      <w:r>
        <w:rPr>
          <w:i/>
        </w:rPr>
        <w:t>+ New</w:t>
      </w:r>
      <w:r>
        <w:rPr>
          <w:i/>
        </w:rPr>
        <w:t xml:space="preserve"> Student</w:t>
      </w:r>
      <w:r>
        <w:t xml:space="preserve"> button.</w:t>
      </w:r>
    </w:p>
    <w:p w14:paraId="5A4B176D" w14:textId="77777777" w:rsidR="0022779B" w:rsidRDefault="00DF2A45">
      <w:pPr>
        <w:pStyle w:val="BodyText"/>
      </w:pPr>
      <w:r>
        <w:t xml:space="preserve">Firstly, open another web browser (for example: if you are using </w:t>
      </w:r>
      <w:r>
        <w:rPr>
          <w:i/>
        </w:rPr>
        <w:t>Firefox</w:t>
      </w:r>
      <w:r>
        <w:t xml:space="preserve"> - open </w:t>
      </w:r>
      <w:r>
        <w:rPr>
          <w:i/>
        </w:rPr>
        <w:t>Chrome</w:t>
      </w:r>
      <w:r>
        <w:t xml:space="preserve"> as well). In that web browser, go to the </w:t>
      </w:r>
      <w:r>
        <w:rPr>
          <w:i/>
        </w:rPr>
        <w:t>Scratch</w:t>
      </w:r>
      <w:r>
        <w:t xml:space="preserve"> homepage at </w:t>
      </w:r>
      <w:hyperlink r:id="rId12">
        <w:r>
          <w:rPr>
            <w:rStyle w:val="Hyperlink"/>
          </w:rPr>
          <w:t>scratch.mit.edu</w:t>
        </w:r>
      </w:hyperlink>
      <w:r>
        <w:t>.</w:t>
      </w:r>
    </w:p>
    <w:p w14:paraId="0DCEA351" w14:textId="77777777" w:rsidR="0022779B" w:rsidRDefault="00DF2A45">
      <w:pPr>
        <w:pStyle w:val="BodyText"/>
      </w:pPr>
      <w:r>
        <w:t xml:space="preserve">Log in to the </w:t>
      </w:r>
      <w:r>
        <w:rPr>
          <w:i/>
        </w:rPr>
        <w:t>Scratch</w:t>
      </w:r>
      <w:r>
        <w:t xml:space="preserve"> account </w:t>
      </w:r>
      <w:r>
        <w:t xml:space="preserve">you created by clicking the </w:t>
      </w:r>
      <w:r>
        <w:rPr>
          <w:i/>
        </w:rPr>
        <w:t>Sign in</w:t>
      </w:r>
      <w:r>
        <w:t xml:space="preserve"> button and:</w:t>
      </w:r>
    </w:p>
    <w:p w14:paraId="4B5C116C" w14:textId="77777777" w:rsidR="0022779B" w:rsidRDefault="00DF2A45" w:rsidP="009430AC">
      <w:pPr>
        <w:pStyle w:val="ListParagraph"/>
        <w:numPr>
          <w:ilvl w:val="0"/>
          <w:numId w:val="21"/>
        </w:numPr>
      </w:pPr>
      <w:r>
        <w:t xml:space="preserve">Put the username of the Student account you created in the steps above in the </w:t>
      </w:r>
      <w:r w:rsidRPr="009430AC">
        <w:rPr>
          <w:i/>
        </w:rPr>
        <w:t>Username</w:t>
      </w:r>
      <w:r>
        <w:t xml:space="preserve"> textbox</w:t>
      </w:r>
    </w:p>
    <w:p w14:paraId="26154283" w14:textId="77777777" w:rsidR="0022779B" w:rsidRDefault="00DF2A45" w:rsidP="009430AC">
      <w:pPr>
        <w:pStyle w:val="ListParagraph"/>
        <w:numPr>
          <w:ilvl w:val="0"/>
          <w:numId w:val="21"/>
        </w:numPr>
      </w:pPr>
      <w:r>
        <w:t xml:space="preserve">Put the name of your </w:t>
      </w:r>
      <w:r w:rsidRPr="00831334">
        <w:rPr>
          <w:i/>
        </w:rPr>
        <w:t>Teacher Account</w:t>
      </w:r>
      <w:r>
        <w:t xml:space="preserve"> in the </w:t>
      </w:r>
      <w:r w:rsidRPr="009430AC">
        <w:rPr>
          <w:i/>
        </w:rPr>
        <w:t>Password</w:t>
      </w:r>
      <w:r>
        <w:t xml:space="preserve"> textbox</w:t>
      </w:r>
    </w:p>
    <w:p w14:paraId="18A5731C" w14:textId="77777777" w:rsidR="0022779B" w:rsidRDefault="00DF2A45">
      <w:pPr>
        <w:pStyle w:val="FirstParagraph"/>
      </w:pPr>
      <w:r>
        <w:t>O</w:t>
      </w:r>
      <w:r>
        <w:t>nce you have logged into the student'</w:t>
      </w:r>
      <w:r>
        <w:t xml:space="preserve">s account, you should a message about being invited to the </w:t>
      </w:r>
      <w:r>
        <w:rPr>
          <w:i/>
        </w:rPr>
        <w:t>Class</w:t>
      </w:r>
      <w:r>
        <w:t xml:space="preserve"> you created earlier. Click the </w:t>
      </w:r>
      <w:r>
        <w:rPr>
          <w:i/>
        </w:rPr>
        <w:t>Get Started</w:t>
      </w:r>
      <w:r>
        <w:t xml:space="preserve"> button and you will then been prompted to choose your own </w:t>
      </w:r>
      <w:r>
        <w:rPr>
          <w:i/>
        </w:rPr>
        <w:t>password</w:t>
      </w:r>
      <w:r>
        <w:t xml:space="preserve">. Once you have chosen your own </w:t>
      </w:r>
      <w:r>
        <w:rPr>
          <w:i/>
        </w:rPr>
        <w:t>password</w:t>
      </w:r>
      <w:r>
        <w:t>, you will have to complete a form of pers</w:t>
      </w:r>
      <w:r>
        <w:t xml:space="preserve">onal details. After completing that form, you have now finished logging in to the new </w:t>
      </w:r>
      <w:r>
        <w:rPr>
          <w:i/>
        </w:rPr>
        <w:t>Student's Account</w:t>
      </w:r>
      <w:r>
        <w:t xml:space="preserve"> and will then be able to view the </w:t>
      </w:r>
      <w:r>
        <w:rPr>
          <w:i/>
        </w:rPr>
        <w:t>Class</w:t>
      </w:r>
      <w:r>
        <w:t xml:space="preserve"> from that account's perspective.</w:t>
      </w:r>
    </w:p>
    <w:p w14:paraId="4B3C2239" w14:textId="59922DAA" w:rsidR="009430AC" w:rsidRPr="009430AC" w:rsidRDefault="009430AC" w:rsidP="005518A1">
      <w:pPr>
        <w:pStyle w:val="Heading3"/>
        <w:spacing w:after="120"/>
      </w:pPr>
      <w:bookmarkStart w:id="15" w:name="summmary"/>
      <w:bookmarkEnd w:id="15"/>
      <w:r>
        <w:t>Summ</w:t>
      </w:r>
      <w:r w:rsidR="00DF2A45">
        <w:t>ary</w:t>
      </w:r>
    </w:p>
    <w:p w14:paraId="3FFB23A1" w14:textId="77777777" w:rsidR="0022779B" w:rsidRDefault="00DF2A45" w:rsidP="009430AC">
      <w:pPr>
        <w:pStyle w:val="ListParagraph"/>
        <w:numPr>
          <w:ilvl w:val="0"/>
          <w:numId w:val="22"/>
        </w:numPr>
      </w:pPr>
      <w:r>
        <w:t xml:space="preserve">The </w:t>
      </w:r>
      <w:r w:rsidRPr="009430AC">
        <w:rPr>
          <w:i/>
        </w:rPr>
        <w:t>+ New Student</w:t>
      </w:r>
      <w:r>
        <w:t xml:space="preserve"> Button allows you to add </w:t>
      </w:r>
      <w:r w:rsidRPr="009430AC">
        <w:rPr>
          <w:i/>
        </w:rPr>
        <w:t>Student</w:t>
      </w:r>
      <w:r>
        <w:t xml:space="preserve"> accounts to a </w:t>
      </w:r>
      <w:r w:rsidRPr="009430AC">
        <w:rPr>
          <w:i/>
        </w:rPr>
        <w:t>Class</w:t>
      </w:r>
      <w:r>
        <w:t xml:space="preserve"> one at a time</w:t>
      </w:r>
    </w:p>
    <w:p w14:paraId="2092C077" w14:textId="77777777" w:rsidR="0022779B" w:rsidRDefault="00DF2A45" w:rsidP="009430AC">
      <w:pPr>
        <w:pStyle w:val="ListParagraph"/>
        <w:numPr>
          <w:ilvl w:val="0"/>
          <w:numId w:val="22"/>
        </w:numPr>
      </w:pPr>
      <w:r>
        <w:t xml:space="preserve">This approach requires that you choose a (unique) </w:t>
      </w:r>
      <w:r w:rsidRPr="009430AC">
        <w:rPr>
          <w:i/>
        </w:rPr>
        <w:t>username</w:t>
      </w:r>
      <w:r>
        <w:t xml:space="preserve"> for each of the </w:t>
      </w:r>
      <w:r w:rsidRPr="009430AC">
        <w:rPr>
          <w:i/>
        </w:rPr>
        <w:t>Student</w:t>
      </w:r>
      <w:r>
        <w:t xml:space="preserve"> accounts you create</w:t>
      </w:r>
    </w:p>
    <w:p w14:paraId="38EE5B10" w14:textId="77777777" w:rsidR="0022779B" w:rsidRDefault="00DF2A45" w:rsidP="009430AC">
      <w:pPr>
        <w:pStyle w:val="ListParagraph"/>
        <w:numPr>
          <w:ilvl w:val="0"/>
          <w:numId w:val="22"/>
        </w:numPr>
      </w:pPr>
      <w:r>
        <w:t xml:space="preserve">The </w:t>
      </w:r>
      <w:r w:rsidRPr="009430AC">
        <w:rPr>
          <w:i/>
        </w:rPr>
        <w:t>Student's</w:t>
      </w:r>
      <w:r>
        <w:t xml:space="preserve"> account's </w:t>
      </w:r>
      <w:r w:rsidRPr="009430AC">
        <w:rPr>
          <w:i/>
        </w:rPr>
        <w:t>password</w:t>
      </w:r>
      <w:r>
        <w:t xml:space="preserve">, when they first log in, will be the </w:t>
      </w:r>
      <w:r w:rsidRPr="009430AC">
        <w:rPr>
          <w:i/>
        </w:rPr>
        <w:t>username</w:t>
      </w:r>
      <w:r>
        <w:t xml:space="preserve"> of your </w:t>
      </w:r>
      <w:r w:rsidRPr="009430AC">
        <w:rPr>
          <w:i/>
        </w:rPr>
        <w:t>Teacher Account</w:t>
      </w:r>
    </w:p>
    <w:p w14:paraId="2B2859BE" w14:textId="77777777" w:rsidR="0022779B" w:rsidRDefault="00DF2A45" w:rsidP="009430AC">
      <w:pPr>
        <w:pStyle w:val="ListParagraph"/>
        <w:numPr>
          <w:ilvl w:val="0"/>
          <w:numId w:val="22"/>
        </w:numPr>
      </w:pPr>
      <w:r>
        <w:t xml:space="preserve">The </w:t>
      </w:r>
      <w:r w:rsidRPr="009430AC">
        <w:rPr>
          <w:i/>
        </w:rPr>
        <w:t>Student</w:t>
      </w:r>
      <w:r>
        <w:t xml:space="preserve"> will be prompted to cha</w:t>
      </w:r>
      <w:r>
        <w:t xml:space="preserve">nge their </w:t>
      </w:r>
      <w:r w:rsidRPr="009430AC">
        <w:rPr>
          <w:i/>
        </w:rPr>
        <w:t>password</w:t>
      </w:r>
      <w:r>
        <w:t xml:space="preserve"> once they have accepted the invitation to the </w:t>
      </w:r>
      <w:r w:rsidRPr="009430AC">
        <w:rPr>
          <w:i/>
        </w:rPr>
        <w:t>Class</w:t>
      </w:r>
      <w:r>
        <w:t>, after logging in for the first time</w:t>
      </w:r>
    </w:p>
    <w:p w14:paraId="46079B33" w14:textId="77777777" w:rsidR="0022779B" w:rsidRDefault="00DF2A45" w:rsidP="009430AC">
      <w:pPr>
        <w:pStyle w:val="ListParagraph"/>
        <w:numPr>
          <w:ilvl w:val="0"/>
          <w:numId w:val="22"/>
        </w:numPr>
      </w:pPr>
      <w:r>
        <w:lastRenderedPageBreak/>
        <w:t>This approach can be quick and easy for creating a small number of accounts for students but the other approaches in the next sections may be better</w:t>
      </w:r>
      <w:r>
        <w:t xml:space="preserve"> for 20 or more students</w:t>
      </w:r>
    </w:p>
    <w:p w14:paraId="2CD9D0D1" w14:textId="77777777" w:rsidR="0022779B" w:rsidRDefault="00DF2A45">
      <w:pPr>
        <w:pStyle w:val="Heading2"/>
      </w:pPr>
      <w:bookmarkStart w:id="16" w:name="adding-students-with-csv-upload"/>
      <w:bookmarkEnd w:id="16"/>
      <w:r>
        <w:t>A</w:t>
      </w:r>
      <w:r>
        <w:t>dding Students with CSV Upload</w:t>
      </w:r>
    </w:p>
    <w:p w14:paraId="3B2C9ADF" w14:textId="77777777" w:rsidR="0022779B" w:rsidRDefault="00DF2A45">
      <w:pPr>
        <w:pStyle w:val="Heading3"/>
      </w:pPr>
      <w:bookmarkStart w:id="17" w:name="how-it-works"/>
      <w:bookmarkEnd w:id="17"/>
      <w:r>
        <w:t>How It Works</w:t>
      </w:r>
    </w:p>
    <w:p w14:paraId="393E38A6" w14:textId="7CB4B0B1" w:rsidR="0022779B" w:rsidRDefault="00DF2A45">
      <w:pPr>
        <w:pStyle w:val="FirstParagraph"/>
      </w:pPr>
      <w:r>
        <w:t xml:space="preserve">The </w:t>
      </w:r>
      <w:r>
        <w:rPr>
          <w:i/>
        </w:rPr>
        <w:t>CSV Upload</w:t>
      </w:r>
      <w:r>
        <w:t xml:space="preserve"> approach is </w:t>
      </w:r>
      <w:r>
        <w:t xml:space="preserve">effective for creating lots of </w:t>
      </w:r>
      <w:r>
        <w:rPr>
          <w:i/>
        </w:rPr>
        <w:t>Student</w:t>
      </w:r>
      <w:r>
        <w:t xml:space="preserve"> accounts quickly. The </w:t>
      </w:r>
      <w:r>
        <w:rPr>
          <w:i/>
        </w:rPr>
        <w:t>CSV Upload</w:t>
      </w:r>
      <w:r>
        <w:t xml:space="preserve"> involves creating a csv (</w:t>
      </w:r>
      <w:r>
        <w:rPr>
          <w:i/>
        </w:rPr>
        <w:t>comma separated values</w:t>
      </w:r>
      <w:r>
        <w:t>) file that has a list of the use</w:t>
      </w:r>
      <w:r>
        <w:t>rnames and passwords for the new accounts you would like to create.</w:t>
      </w:r>
    </w:p>
    <w:p w14:paraId="231017C4" w14:textId="77777777" w:rsidR="0022779B" w:rsidRDefault="00DF2A45">
      <w:pPr>
        <w:pStyle w:val="BodyText"/>
      </w:pPr>
      <w:r>
        <w:t xml:space="preserve">An example of the format of the csv file that is expected for the </w:t>
      </w:r>
      <w:r>
        <w:rPr>
          <w:i/>
        </w:rPr>
        <w:t>CSV Upload</w:t>
      </w:r>
      <w:r>
        <w:t xml:space="preserve"> is shown in the image below.</w:t>
      </w:r>
    </w:p>
    <w:p w14:paraId="3B6C7D6A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189E4E0A" wp14:editId="5543276A">
            <wp:extent cx="3594735" cy="286004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sv_upload_form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852" cy="286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422B9" w14:textId="77777777" w:rsidR="0022779B" w:rsidRDefault="00DF2A45">
      <w:pPr>
        <w:pStyle w:val="FirstParagraph"/>
      </w:pPr>
      <w:r>
        <w:t xml:space="preserve">The </w:t>
      </w:r>
      <w:r>
        <w:rPr>
          <w:i/>
        </w:rPr>
        <w:t>Sample CSV file</w:t>
      </w:r>
      <w:r>
        <w:t xml:space="preserve"> in the above image has 2 lines and therefore, when uploaded,</w:t>
      </w:r>
      <w:r>
        <w:t xml:space="preserve"> would result in the creation of 2 </w:t>
      </w:r>
      <w:r>
        <w:rPr>
          <w:i/>
        </w:rPr>
        <w:t>Student Accounts</w:t>
      </w:r>
      <w:r>
        <w:t>:</w:t>
      </w:r>
    </w:p>
    <w:p w14:paraId="3B84FD88" w14:textId="77777777" w:rsidR="0022779B" w:rsidRDefault="00DF2A45" w:rsidP="00BA5006">
      <w:pPr>
        <w:pStyle w:val="ListParagraph"/>
        <w:numPr>
          <w:ilvl w:val="0"/>
          <w:numId w:val="23"/>
        </w:numPr>
      </w:pPr>
      <w:r>
        <w:t xml:space="preserve">One account with the username: </w:t>
      </w:r>
      <w:r w:rsidRPr="00BA5006">
        <w:rPr>
          <w:i/>
        </w:rPr>
        <w:t>username1</w:t>
      </w:r>
      <w:r>
        <w:t xml:space="preserve"> and password: </w:t>
      </w:r>
      <w:r w:rsidRPr="00BA5006">
        <w:rPr>
          <w:i/>
        </w:rPr>
        <w:t>password1</w:t>
      </w:r>
    </w:p>
    <w:p w14:paraId="77FF1A94" w14:textId="77777777" w:rsidR="0022779B" w:rsidRDefault="00DF2A45" w:rsidP="00BA5006">
      <w:pPr>
        <w:pStyle w:val="ListParagraph"/>
        <w:numPr>
          <w:ilvl w:val="0"/>
          <w:numId w:val="23"/>
        </w:numPr>
      </w:pPr>
      <w:r>
        <w:t xml:space="preserve">The other account with the username: </w:t>
      </w:r>
      <w:r w:rsidRPr="00BA5006">
        <w:rPr>
          <w:i/>
        </w:rPr>
        <w:t>username2</w:t>
      </w:r>
      <w:r>
        <w:t xml:space="preserve"> and password: </w:t>
      </w:r>
      <w:r w:rsidRPr="00BA5006">
        <w:rPr>
          <w:i/>
        </w:rPr>
        <w:t>password2</w:t>
      </w:r>
    </w:p>
    <w:p w14:paraId="10AB873F" w14:textId="77777777" w:rsidR="0022779B" w:rsidRDefault="00DF2A45">
      <w:pPr>
        <w:pStyle w:val="FirstParagraph"/>
      </w:pPr>
      <w:r>
        <w:t>W</w:t>
      </w:r>
      <w:r>
        <w:t>e will step through the process of creating our own csv file and uploading it in the next part of this section.</w:t>
      </w:r>
    </w:p>
    <w:p w14:paraId="1F702985" w14:textId="77777777" w:rsidR="0022779B" w:rsidRDefault="00DF2A45">
      <w:pPr>
        <w:pStyle w:val="BodyText"/>
      </w:pPr>
      <w:r>
        <w:t xml:space="preserve">As you saw in the previous section, new </w:t>
      </w:r>
      <w:r>
        <w:rPr>
          <w:i/>
        </w:rPr>
        <w:t>Student</w:t>
      </w:r>
      <w:r>
        <w:t xml:space="preserve"> accounts have to be named uniquely. </w:t>
      </w:r>
      <w:r>
        <w:t xml:space="preserve">If one or more of the usernames in the csv file is already taken, a message will appear that alerts you that the </w:t>
      </w:r>
      <w:r>
        <w:rPr>
          <w:i/>
        </w:rPr>
        <w:t>username/s</w:t>
      </w:r>
      <w:r>
        <w:t xml:space="preserve"> already exist.</w:t>
      </w:r>
    </w:p>
    <w:p w14:paraId="2CF59E8C" w14:textId="77777777" w:rsidR="0022779B" w:rsidRDefault="00DF2A45">
      <w:pPr>
        <w:pStyle w:val="BodyText"/>
      </w:pPr>
      <w:r>
        <w:t xml:space="preserve">Using the accounts in the example above, if we try and upload a csv file with </w:t>
      </w:r>
      <w:r>
        <w:rPr>
          <w:i/>
        </w:rPr>
        <w:t>username1</w:t>
      </w:r>
      <w:r>
        <w:t xml:space="preserve"> and </w:t>
      </w:r>
      <w:r>
        <w:rPr>
          <w:i/>
        </w:rPr>
        <w:t>username2</w:t>
      </w:r>
      <w:r>
        <w:t xml:space="preserve"> as the new acco</w:t>
      </w:r>
      <w:r>
        <w:t>unt names, we will receive the following error message:</w:t>
      </w:r>
    </w:p>
    <w:p w14:paraId="65D0226B" w14:textId="77777777" w:rsidR="0022779B" w:rsidRPr="00BA5006" w:rsidRDefault="00DF2A45" w:rsidP="00BA5006">
      <w:pPr>
        <w:pStyle w:val="ListParagraph"/>
        <w:numPr>
          <w:ilvl w:val="0"/>
          <w:numId w:val="24"/>
        </w:numPr>
        <w:rPr>
          <w:i/>
        </w:rPr>
      </w:pPr>
      <w:r w:rsidRPr="00BA5006">
        <w:rPr>
          <w:i/>
        </w:rPr>
        <w:lastRenderedPageBreak/>
        <w:t>Row 1: username: Already exists</w:t>
      </w:r>
    </w:p>
    <w:p w14:paraId="7CC56099" w14:textId="77777777" w:rsidR="0022779B" w:rsidRPr="00BA5006" w:rsidRDefault="00DF2A45" w:rsidP="00BA5006">
      <w:pPr>
        <w:pStyle w:val="ListParagraph"/>
        <w:numPr>
          <w:ilvl w:val="0"/>
          <w:numId w:val="24"/>
        </w:numPr>
        <w:rPr>
          <w:i/>
        </w:rPr>
      </w:pPr>
      <w:r w:rsidRPr="00BA5006">
        <w:rPr>
          <w:i/>
        </w:rPr>
        <w:t>Row 2: username: Already exists</w:t>
      </w:r>
    </w:p>
    <w:p w14:paraId="3B17C5D8" w14:textId="77777777" w:rsidR="0022779B" w:rsidRPr="00BA5006" w:rsidRDefault="00DF2A45" w:rsidP="00BA5006">
      <w:pPr>
        <w:pStyle w:val="ListParagraph"/>
        <w:numPr>
          <w:ilvl w:val="0"/>
          <w:numId w:val="24"/>
        </w:numPr>
        <w:rPr>
          <w:i/>
        </w:rPr>
      </w:pPr>
      <w:r w:rsidRPr="00BA5006">
        <w:rPr>
          <w:i/>
        </w:rPr>
        <w:t>Please update the CSV file to address the issues above and reload the file.</w:t>
      </w:r>
    </w:p>
    <w:p w14:paraId="1A0DB77A" w14:textId="77777777" w:rsidR="0022779B" w:rsidRDefault="00DF2A45">
      <w:pPr>
        <w:pStyle w:val="FirstParagraph"/>
      </w:pPr>
      <w:r>
        <w:t>T</w:t>
      </w:r>
      <w:r>
        <w:t xml:space="preserve">his error message is telling us that the </w:t>
      </w:r>
      <w:r>
        <w:rPr>
          <w:i/>
        </w:rPr>
        <w:t>username</w:t>
      </w:r>
      <w:r>
        <w:t xml:space="preserve"> on Row 1 </w:t>
      </w:r>
      <w:r>
        <w:t xml:space="preserve">(the first username in our csv file) and </w:t>
      </w:r>
      <w:r>
        <w:rPr>
          <w:i/>
        </w:rPr>
        <w:t>username</w:t>
      </w:r>
      <w:r>
        <w:t xml:space="preserve"> on Row 2 (the second username in our csv file) have already been registered by other Scratch users. If we changed these </w:t>
      </w:r>
      <w:r>
        <w:rPr>
          <w:i/>
        </w:rPr>
        <w:t>usernames</w:t>
      </w:r>
      <w:r>
        <w:t xml:space="preserve"> so that they were unique and uploaded the csv file again, then the error mes</w:t>
      </w:r>
      <w:r>
        <w:t xml:space="preserve">sage would disappear and the newly created </w:t>
      </w:r>
      <w:r>
        <w:rPr>
          <w:i/>
        </w:rPr>
        <w:t>Student Accounts</w:t>
      </w:r>
      <w:r>
        <w:t xml:space="preserve"> would appear in the </w:t>
      </w:r>
      <w:r>
        <w:rPr>
          <w:i/>
        </w:rPr>
        <w:t>Students</w:t>
      </w:r>
      <w:r>
        <w:t xml:space="preserve"> tab of the </w:t>
      </w:r>
      <w:r>
        <w:rPr>
          <w:i/>
        </w:rPr>
        <w:t>Class</w:t>
      </w:r>
      <w:r>
        <w:t>.</w:t>
      </w:r>
    </w:p>
    <w:p w14:paraId="1B448C27" w14:textId="77777777" w:rsidR="0022779B" w:rsidRDefault="00DF2A45">
      <w:pPr>
        <w:pStyle w:val="BodyText"/>
      </w:pPr>
      <w:r>
        <w:t xml:space="preserve">If you do use the </w:t>
      </w:r>
      <w:r>
        <w:rPr>
          <w:i/>
        </w:rPr>
        <w:t>CSV Upload</w:t>
      </w:r>
      <w:r>
        <w:t xml:space="preserve"> approach, all of the </w:t>
      </w:r>
      <w:r>
        <w:rPr>
          <w:i/>
        </w:rPr>
        <w:t>usernames</w:t>
      </w:r>
      <w:r>
        <w:t xml:space="preserve"> in your csv file may not exist already and consequently you may not encounter this proble</w:t>
      </w:r>
      <w:r>
        <w:t xml:space="preserve">m. However, it may be useful to know that if you do see the error mesage about the </w:t>
      </w:r>
      <w:r>
        <w:rPr>
          <w:i/>
        </w:rPr>
        <w:t>usernames</w:t>
      </w:r>
      <w:r>
        <w:t xml:space="preserve"> already existing (or another error message), then none of the accounts will be created until you have fixed the problem and uploaded the csv file again.</w:t>
      </w:r>
    </w:p>
    <w:p w14:paraId="2FC17CED" w14:textId="77777777" w:rsidR="0022779B" w:rsidRDefault="00DF2A45">
      <w:pPr>
        <w:pStyle w:val="Heading3"/>
      </w:pPr>
      <w:bookmarkStart w:id="18" w:name="create-and-upload-a-csv-file-for-new-stu"/>
      <w:bookmarkEnd w:id="18"/>
      <w:r>
        <w:t>Create and</w:t>
      </w:r>
      <w:r>
        <w:t xml:space="preserve"> Upload a CSV File for New Student Accounts</w:t>
      </w:r>
    </w:p>
    <w:p w14:paraId="2CE251E3" w14:textId="77777777" w:rsidR="0022779B" w:rsidRDefault="00DF2A45">
      <w:pPr>
        <w:pStyle w:val="FirstParagraph"/>
      </w:pPr>
      <w:r>
        <w:t xml:space="preserve">Now, we will add two new </w:t>
      </w:r>
      <w:r>
        <w:rPr>
          <w:i/>
        </w:rPr>
        <w:t>Student Accounts</w:t>
      </w:r>
      <w:r>
        <w:t xml:space="preserve"> to our </w:t>
      </w:r>
      <w:r>
        <w:rPr>
          <w:i/>
        </w:rPr>
        <w:t>Class</w:t>
      </w:r>
      <w:r>
        <w:t xml:space="preserve"> by creating and uploading a csv file.</w:t>
      </w:r>
    </w:p>
    <w:p w14:paraId="016C3761" w14:textId="77777777" w:rsidR="0022779B" w:rsidRDefault="00DF2A45">
      <w:pPr>
        <w:pStyle w:val="BodyText"/>
      </w:pPr>
      <w:r>
        <w:t xml:space="preserve">You can create a csv file in several programs, including </w:t>
      </w:r>
      <w:r>
        <w:rPr>
          <w:i/>
        </w:rPr>
        <w:t>Excel</w:t>
      </w:r>
      <w:r>
        <w:t xml:space="preserve">, or in any plain-text editor (for example: </w:t>
      </w:r>
      <w:r>
        <w:rPr>
          <w:i/>
        </w:rPr>
        <w:t>Notepad</w:t>
      </w:r>
      <w:r>
        <w:t xml:space="preserve"> on Wi</w:t>
      </w:r>
      <w:r>
        <w:t xml:space="preserve">ndows or </w:t>
      </w:r>
      <w:r>
        <w:rPr>
          <w:i/>
        </w:rPr>
        <w:t>TextEdit</w:t>
      </w:r>
      <w:r>
        <w:t xml:space="preserve"> on Mac OSX). In this example, we will use the </w:t>
      </w:r>
      <w:r>
        <w:rPr>
          <w:i/>
        </w:rPr>
        <w:t>Notepad</w:t>
      </w:r>
      <w:r>
        <w:t xml:space="preserve"> program to create the csv file.</w:t>
      </w:r>
    </w:p>
    <w:p w14:paraId="2F952369" w14:textId="77777777" w:rsidR="0022779B" w:rsidRDefault="00DF2A45">
      <w:pPr>
        <w:pStyle w:val="BodyText"/>
      </w:pPr>
      <w:r>
        <w:t xml:space="preserve">There are two lines below that you will have to write into </w:t>
      </w:r>
      <w:r>
        <w:rPr>
          <w:i/>
        </w:rPr>
        <w:t>Notepad</w:t>
      </w:r>
      <w:r>
        <w:t>. You will have to replace the ^^ letters in the lines below with your initials, to en</w:t>
      </w:r>
      <w:r>
        <w:t xml:space="preserve">sure that the </w:t>
      </w:r>
      <w:r>
        <w:rPr>
          <w:i/>
        </w:rPr>
        <w:t>usernames</w:t>
      </w:r>
      <w:r>
        <w:t xml:space="preserve"> in the csv files are unique.</w:t>
      </w:r>
    </w:p>
    <w:p w14:paraId="75393687" w14:textId="77777777" w:rsidR="00D572A6" w:rsidRPr="00AA3EA0" w:rsidRDefault="00DF2A45" w:rsidP="00D572A6">
      <w:pPr>
        <w:pStyle w:val="Compact"/>
        <w:rPr>
          <w:b/>
        </w:rPr>
      </w:pPr>
      <w:proofErr w:type="spellStart"/>
      <w:r w:rsidRPr="00AA3EA0">
        <w:rPr>
          <w:b/>
        </w:rPr>
        <w:t>SM_CSVUpload</w:t>
      </w:r>
      <w:proofErr w:type="spellEnd"/>
      <w:r w:rsidRPr="00AA3EA0">
        <w:rPr>
          <w:b/>
        </w:rPr>
        <w:t>_^^_</w:t>
      </w:r>
      <w:proofErr w:type="gramStart"/>
      <w:r w:rsidRPr="00AA3EA0">
        <w:rPr>
          <w:b/>
        </w:rPr>
        <w:t>1,password</w:t>
      </w:r>
      <w:proofErr w:type="gramEnd"/>
      <w:r w:rsidRPr="00AA3EA0">
        <w:rPr>
          <w:b/>
        </w:rPr>
        <w:t>1</w:t>
      </w:r>
    </w:p>
    <w:p w14:paraId="441E59B0" w14:textId="2EEDD9EC" w:rsidR="0022779B" w:rsidRPr="00AA3EA0" w:rsidRDefault="00DF2A45" w:rsidP="00D572A6">
      <w:pPr>
        <w:pStyle w:val="Compact"/>
        <w:rPr>
          <w:b/>
        </w:rPr>
      </w:pPr>
      <w:proofErr w:type="spellStart"/>
      <w:r w:rsidRPr="00AA3EA0">
        <w:rPr>
          <w:b/>
        </w:rPr>
        <w:t>SM_CSUpload</w:t>
      </w:r>
      <w:proofErr w:type="spellEnd"/>
      <w:r w:rsidRPr="00AA3EA0">
        <w:rPr>
          <w:b/>
        </w:rPr>
        <w:t>_^^_</w:t>
      </w:r>
      <w:proofErr w:type="gramStart"/>
      <w:r w:rsidRPr="00AA3EA0">
        <w:rPr>
          <w:b/>
        </w:rPr>
        <w:t>2,password</w:t>
      </w:r>
      <w:proofErr w:type="gramEnd"/>
      <w:r w:rsidRPr="00AA3EA0">
        <w:rPr>
          <w:b/>
        </w:rPr>
        <w:t>2</w:t>
      </w:r>
    </w:p>
    <w:p w14:paraId="5B639F5F" w14:textId="77777777" w:rsidR="0022779B" w:rsidRDefault="00DF2A45">
      <w:pPr>
        <w:pStyle w:val="BodyText"/>
      </w:pPr>
      <w:r>
        <w:t xml:space="preserve">For example, if your name is </w:t>
      </w:r>
      <w:r>
        <w:rPr>
          <w:i/>
        </w:rPr>
        <w:t>Bob Green</w:t>
      </w:r>
      <w:r>
        <w:t xml:space="preserve">, the first line of the file in </w:t>
      </w:r>
      <w:r>
        <w:rPr>
          <w:i/>
        </w:rPr>
        <w:t>Notepad</w:t>
      </w:r>
      <w:r>
        <w:t xml:space="preserve"> will be </w:t>
      </w:r>
      <w:r>
        <w:rPr>
          <w:i/>
        </w:rPr>
        <w:t>SM_CSVUpload_BG_</w:t>
      </w:r>
      <w:proofErr w:type="gramStart"/>
      <w:r>
        <w:rPr>
          <w:i/>
        </w:rPr>
        <w:t>1,password</w:t>
      </w:r>
      <w:proofErr w:type="gramEnd"/>
      <w:r>
        <w:rPr>
          <w:i/>
        </w:rPr>
        <w:t>1</w:t>
      </w:r>
    </w:p>
    <w:p w14:paraId="17E5ED5C" w14:textId="77777777" w:rsidR="0022779B" w:rsidRDefault="00DF2A45">
      <w:pPr>
        <w:pStyle w:val="BodyText"/>
      </w:pPr>
      <w:r>
        <w:t xml:space="preserve">After adding these two lines in a </w:t>
      </w:r>
      <w:r>
        <w:t xml:space="preserve">document in </w:t>
      </w:r>
      <w:r>
        <w:rPr>
          <w:i/>
        </w:rPr>
        <w:t>Notepad</w:t>
      </w:r>
      <w:r>
        <w:t>, save the file in a place on the lab computer that is easy to find (for example: the Desktop).</w:t>
      </w:r>
    </w:p>
    <w:p w14:paraId="6ACFA0D6" w14:textId="77777777" w:rsidR="0022779B" w:rsidRDefault="00DF2A45">
      <w:pPr>
        <w:pStyle w:val="BodyText"/>
      </w:pPr>
      <w:r>
        <w:t xml:space="preserve">Back in the web browser that you have logged into your Scratch </w:t>
      </w:r>
      <w:r>
        <w:rPr>
          <w:i/>
        </w:rPr>
        <w:t>Teacher Account</w:t>
      </w:r>
      <w:r>
        <w:t>, follow these steps:</w:t>
      </w:r>
    </w:p>
    <w:p w14:paraId="3A5A1758" w14:textId="77777777" w:rsidR="0022779B" w:rsidRDefault="00DF2A45" w:rsidP="00D572A6">
      <w:pPr>
        <w:pStyle w:val="ListParagraph"/>
        <w:numPr>
          <w:ilvl w:val="0"/>
          <w:numId w:val="25"/>
        </w:numPr>
      </w:pPr>
      <w:r>
        <w:t xml:space="preserve">Click the </w:t>
      </w:r>
      <w:r w:rsidRPr="00D572A6">
        <w:rPr>
          <w:i/>
        </w:rPr>
        <w:t>CSV Upload</w:t>
      </w:r>
      <w:r>
        <w:t xml:space="preserve"> button in the </w:t>
      </w:r>
      <w:r w:rsidRPr="00D572A6">
        <w:rPr>
          <w:i/>
        </w:rPr>
        <w:t>Studen</w:t>
      </w:r>
      <w:r w:rsidRPr="00D572A6">
        <w:rPr>
          <w:i/>
        </w:rPr>
        <w:t>ts</w:t>
      </w:r>
      <w:r>
        <w:t xml:space="preserve"> tab of your </w:t>
      </w:r>
      <w:r w:rsidRPr="00D572A6">
        <w:rPr>
          <w:i/>
        </w:rPr>
        <w:t>Class</w:t>
      </w:r>
    </w:p>
    <w:p w14:paraId="2D3E7080" w14:textId="77777777" w:rsidR="0022779B" w:rsidRDefault="00DF2A45" w:rsidP="00D572A6">
      <w:pPr>
        <w:pStyle w:val="ListParagraph"/>
        <w:numPr>
          <w:ilvl w:val="0"/>
          <w:numId w:val="25"/>
        </w:numPr>
      </w:pPr>
      <w:r>
        <w:t xml:space="preserve">Click the </w:t>
      </w:r>
      <w:r w:rsidRPr="00D572A6">
        <w:rPr>
          <w:i/>
        </w:rPr>
        <w:t>Browse</w:t>
      </w:r>
      <w:r>
        <w:t xml:space="preserve"> button and select the file you just created in </w:t>
      </w:r>
      <w:r w:rsidRPr="00D572A6">
        <w:rPr>
          <w:i/>
        </w:rPr>
        <w:t>Notepad</w:t>
      </w:r>
    </w:p>
    <w:p w14:paraId="4F6E96B2" w14:textId="77777777" w:rsidR="0022779B" w:rsidRDefault="00DF2A45" w:rsidP="00D572A6">
      <w:pPr>
        <w:pStyle w:val="ListParagraph"/>
        <w:numPr>
          <w:ilvl w:val="0"/>
          <w:numId w:val="25"/>
        </w:numPr>
      </w:pPr>
      <w:r>
        <w:t xml:space="preserve">Click the </w:t>
      </w:r>
      <w:r w:rsidRPr="00D572A6">
        <w:rPr>
          <w:i/>
        </w:rPr>
        <w:t>Upload</w:t>
      </w:r>
      <w:r>
        <w:t xml:space="preserve"> button</w:t>
      </w:r>
    </w:p>
    <w:p w14:paraId="60980D58" w14:textId="77777777" w:rsidR="0022779B" w:rsidRDefault="00DF2A45">
      <w:pPr>
        <w:pStyle w:val="FirstParagraph"/>
      </w:pPr>
      <w:r>
        <w:t>A</w:t>
      </w:r>
      <w:r>
        <w:t xml:space="preserve">fter following these steps, the </w:t>
      </w:r>
      <w:r>
        <w:rPr>
          <w:i/>
        </w:rPr>
        <w:t>Upload CSV</w:t>
      </w:r>
      <w:r>
        <w:t xml:space="preserve"> form will disappear and the two new accounts from the csv file should now appear in the </w:t>
      </w:r>
      <w:r>
        <w:rPr>
          <w:i/>
        </w:rPr>
        <w:t>Student</w:t>
      </w:r>
      <w:r>
        <w:t xml:space="preserve"> tab of your </w:t>
      </w:r>
      <w:r>
        <w:rPr>
          <w:i/>
        </w:rPr>
        <w:t>Class</w:t>
      </w:r>
      <w:r>
        <w:t>.</w:t>
      </w:r>
    </w:p>
    <w:p w14:paraId="375E0924" w14:textId="77777777" w:rsidR="00AA3EA0" w:rsidRDefault="00AA3EA0" w:rsidP="00AA3EA0">
      <w:pPr>
        <w:pStyle w:val="BodyText"/>
      </w:pPr>
    </w:p>
    <w:p w14:paraId="2D918B09" w14:textId="77777777" w:rsidR="00AA3EA0" w:rsidRPr="00AA3EA0" w:rsidRDefault="00AA3EA0" w:rsidP="00AA3EA0">
      <w:pPr>
        <w:pStyle w:val="BodyText"/>
      </w:pPr>
    </w:p>
    <w:p w14:paraId="4444CB46" w14:textId="77777777" w:rsidR="0022779B" w:rsidRDefault="00DF2A45">
      <w:pPr>
        <w:pStyle w:val="Heading3"/>
      </w:pPr>
      <w:bookmarkStart w:id="19" w:name="log-in-to-one-of-the-student-accounts"/>
      <w:bookmarkEnd w:id="19"/>
      <w:r>
        <w:t>Log in to One of the Student Accounts</w:t>
      </w:r>
    </w:p>
    <w:p w14:paraId="1E372242" w14:textId="77777777" w:rsidR="0022779B" w:rsidRDefault="00DF2A45">
      <w:pPr>
        <w:pStyle w:val="FirstParagraph"/>
      </w:pPr>
      <w:r>
        <w:t xml:space="preserve">Now, we will log into one of the </w:t>
      </w:r>
      <w:r>
        <w:rPr>
          <w:i/>
        </w:rPr>
        <w:t>Student Accounts</w:t>
      </w:r>
      <w:r>
        <w:t xml:space="preserve"> you created through the process of uploading the csv file. Go back to the web browser that you had opened to log in to the account in the previous s</w:t>
      </w:r>
      <w:r>
        <w:t xml:space="preserve">ection, where you learned about the </w:t>
      </w:r>
      <w:r>
        <w:rPr>
          <w:i/>
        </w:rPr>
        <w:t>+ New Student</w:t>
      </w:r>
      <w:r>
        <w:t xml:space="preserve"> button, and sign out of that account.</w:t>
      </w:r>
    </w:p>
    <w:p w14:paraId="442A120C" w14:textId="77777777" w:rsidR="0022779B" w:rsidRDefault="00DF2A45">
      <w:pPr>
        <w:pStyle w:val="BodyText"/>
      </w:pPr>
      <w:r>
        <w:t xml:space="preserve">Now, click the </w:t>
      </w:r>
      <w:r>
        <w:rPr>
          <w:i/>
        </w:rPr>
        <w:t>Sign In</w:t>
      </w:r>
      <w:r>
        <w:t xml:space="preserve"> button and log into one of the accounts you created through the </w:t>
      </w:r>
      <w:r>
        <w:rPr>
          <w:i/>
        </w:rPr>
        <w:t>CSV upload</w:t>
      </w:r>
      <w:r>
        <w:t>.</w:t>
      </w:r>
    </w:p>
    <w:p w14:paraId="1D03288F" w14:textId="77777777" w:rsidR="0022779B" w:rsidRDefault="00DF2A45">
      <w:pPr>
        <w:pStyle w:val="BodyText"/>
      </w:pPr>
      <w:r>
        <w:t>If your name is Bob Green, you could sign into one of your newly crea</w:t>
      </w:r>
      <w:r>
        <w:t xml:space="preserve">ted </w:t>
      </w:r>
      <w:r>
        <w:rPr>
          <w:i/>
        </w:rPr>
        <w:t>Student Accounts</w:t>
      </w:r>
      <w:r>
        <w:t xml:space="preserve"> by:</w:t>
      </w:r>
    </w:p>
    <w:p w14:paraId="1D37B365" w14:textId="77777777" w:rsidR="0022779B" w:rsidRDefault="00DF2A45" w:rsidP="00D572A6">
      <w:pPr>
        <w:pStyle w:val="ListParagraph"/>
        <w:numPr>
          <w:ilvl w:val="0"/>
          <w:numId w:val="26"/>
        </w:numPr>
      </w:pPr>
      <w:r>
        <w:t xml:space="preserve">Putting </w:t>
      </w:r>
      <w:r w:rsidRPr="00AA3EA0">
        <w:rPr>
          <w:i/>
        </w:rPr>
        <w:t>SM_CSVUpload_BG_1</w:t>
      </w:r>
      <w:r>
        <w:t xml:space="preserve"> in the </w:t>
      </w:r>
      <w:r w:rsidRPr="00AA3EA0">
        <w:rPr>
          <w:i/>
        </w:rPr>
        <w:t>Username</w:t>
      </w:r>
      <w:r>
        <w:t xml:space="preserve"> textbox</w:t>
      </w:r>
    </w:p>
    <w:p w14:paraId="7CE9DB11" w14:textId="77777777" w:rsidR="0022779B" w:rsidRDefault="00DF2A45" w:rsidP="00D572A6">
      <w:pPr>
        <w:pStyle w:val="ListParagraph"/>
        <w:numPr>
          <w:ilvl w:val="0"/>
          <w:numId w:val="26"/>
        </w:numPr>
      </w:pPr>
      <w:r>
        <w:t xml:space="preserve">Putting </w:t>
      </w:r>
      <w:r w:rsidRPr="00AA3EA0">
        <w:rPr>
          <w:i/>
        </w:rPr>
        <w:t>password1</w:t>
      </w:r>
      <w:r>
        <w:t xml:space="preserve"> in the </w:t>
      </w:r>
      <w:r w:rsidRPr="00AA3EA0">
        <w:rPr>
          <w:i/>
        </w:rPr>
        <w:t>Password</w:t>
      </w:r>
      <w:r>
        <w:t xml:space="preserve"> textbox</w:t>
      </w:r>
    </w:p>
    <w:p w14:paraId="32860FEA" w14:textId="77777777" w:rsidR="0022779B" w:rsidRDefault="00DF2A45">
      <w:pPr>
        <w:pStyle w:val="FirstParagraph"/>
      </w:pPr>
      <w:r>
        <w:t>R</w:t>
      </w:r>
      <w:r>
        <w:t xml:space="preserve">emember that you created </w:t>
      </w:r>
      <w:r>
        <w:rPr>
          <w:i/>
        </w:rPr>
        <w:t>Student Accounts</w:t>
      </w:r>
      <w:r>
        <w:t xml:space="preserve"> that had your initials in the username and so the </w:t>
      </w:r>
      <w:r>
        <w:rPr>
          <w:i/>
        </w:rPr>
        <w:t>BG</w:t>
      </w:r>
      <w:r>
        <w:t xml:space="preserve"> </w:t>
      </w:r>
      <w:r>
        <w:t>letters in the example above would be replaced with your initials.</w:t>
      </w:r>
    </w:p>
    <w:p w14:paraId="5C1D5DD8" w14:textId="77777777" w:rsidR="0022779B" w:rsidRDefault="00DF2A45">
      <w:pPr>
        <w:pStyle w:val="BodyText"/>
      </w:pPr>
      <w:r>
        <w:t xml:space="preserve">You may notice that, unlike the previous section where you logged in with a </w:t>
      </w:r>
      <w:r>
        <w:rPr>
          <w:i/>
        </w:rPr>
        <w:t>Student Account</w:t>
      </w:r>
      <w:r>
        <w:t xml:space="preserve"> created with the </w:t>
      </w:r>
      <w:r>
        <w:rPr>
          <w:i/>
        </w:rPr>
        <w:t>+ New Student</w:t>
      </w:r>
      <w:r>
        <w:t xml:space="preserve"> button, you are not asked to change your </w:t>
      </w:r>
      <w:r>
        <w:rPr>
          <w:i/>
        </w:rPr>
        <w:t>password</w:t>
      </w:r>
      <w:r>
        <w:t xml:space="preserve">. The </w:t>
      </w:r>
      <w:r>
        <w:rPr>
          <w:i/>
        </w:rPr>
        <w:t>password</w:t>
      </w:r>
      <w:r>
        <w:t xml:space="preserve"> fo</w:t>
      </w:r>
      <w:r>
        <w:t xml:space="preserve">r this account will remain the same as the </w:t>
      </w:r>
      <w:r>
        <w:rPr>
          <w:i/>
        </w:rPr>
        <w:t>password</w:t>
      </w:r>
      <w:r>
        <w:t xml:space="preserve"> in the uploaded csv file, unless the student decides to change it or you change the </w:t>
      </w:r>
      <w:r>
        <w:rPr>
          <w:i/>
        </w:rPr>
        <w:t>password</w:t>
      </w:r>
      <w:r>
        <w:t xml:space="preserve"> (when logged into your </w:t>
      </w:r>
      <w:r>
        <w:rPr>
          <w:i/>
        </w:rPr>
        <w:t>Teacher Account</w:t>
      </w:r>
      <w:r>
        <w:t>).</w:t>
      </w:r>
    </w:p>
    <w:p w14:paraId="6DA61F80" w14:textId="77777777" w:rsidR="0022779B" w:rsidRDefault="00DF2A45">
      <w:pPr>
        <w:pStyle w:val="BodyText"/>
      </w:pPr>
      <w:r>
        <w:t xml:space="preserve">You will have to accept the invitation to join the </w:t>
      </w:r>
      <w:r>
        <w:rPr>
          <w:i/>
        </w:rPr>
        <w:t>Class</w:t>
      </w:r>
      <w:r>
        <w:t xml:space="preserve"> when first si</w:t>
      </w:r>
      <w:r>
        <w:t xml:space="preserve">gning into this account. Once you have accepted the invitation and filled in your personal details, you will then be able to view the </w:t>
      </w:r>
      <w:r>
        <w:rPr>
          <w:i/>
        </w:rPr>
        <w:t>Class</w:t>
      </w:r>
      <w:r>
        <w:t xml:space="preserve"> from the newly created account's perspective</w:t>
      </w:r>
    </w:p>
    <w:p w14:paraId="19137141" w14:textId="77777777" w:rsidR="0022779B" w:rsidRDefault="00DF2A45" w:rsidP="00AA3EA0">
      <w:pPr>
        <w:pStyle w:val="Heading3"/>
        <w:spacing w:after="120"/>
      </w:pPr>
      <w:bookmarkStart w:id="20" w:name="summary"/>
      <w:bookmarkEnd w:id="20"/>
      <w:r>
        <w:t>Summary</w:t>
      </w:r>
    </w:p>
    <w:p w14:paraId="19EC98EA" w14:textId="38AA3F9D" w:rsidR="0022779B" w:rsidRDefault="00DF2A45" w:rsidP="00D572A6">
      <w:pPr>
        <w:pStyle w:val="ListParagraph"/>
        <w:numPr>
          <w:ilvl w:val="0"/>
          <w:numId w:val="27"/>
        </w:numPr>
      </w:pPr>
      <w:r>
        <w:t xml:space="preserve">The </w:t>
      </w:r>
      <w:r w:rsidRPr="00D572A6">
        <w:rPr>
          <w:i/>
        </w:rPr>
        <w:t>CSV Upload</w:t>
      </w:r>
      <w:r>
        <w:t xml:space="preserve"> approach is </w:t>
      </w:r>
      <w:r w:rsidR="00D572A6">
        <w:t>effective</w:t>
      </w:r>
      <w:r>
        <w:t xml:space="preserve"> for creating lots o</w:t>
      </w:r>
      <w:r>
        <w:t xml:space="preserve">f </w:t>
      </w:r>
      <w:r w:rsidRPr="00D572A6">
        <w:rPr>
          <w:i/>
        </w:rPr>
        <w:t>Student Accounts</w:t>
      </w:r>
      <w:r>
        <w:t xml:space="preserve"> quickly.</w:t>
      </w:r>
    </w:p>
    <w:p w14:paraId="24B31BBB" w14:textId="77777777" w:rsidR="0022779B" w:rsidRDefault="00DF2A45" w:rsidP="00D572A6">
      <w:pPr>
        <w:pStyle w:val="ListParagraph"/>
        <w:numPr>
          <w:ilvl w:val="0"/>
          <w:numId w:val="27"/>
        </w:numPr>
      </w:pPr>
      <w:r>
        <w:t xml:space="preserve">There is a specific format for writing </w:t>
      </w:r>
      <w:r w:rsidRPr="00D572A6">
        <w:rPr>
          <w:i/>
        </w:rPr>
        <w:t>usernames</w:t>
      </w:r>
      <w:r>
        <w:t xml:space="preserve"> and </w:t>
      </w:r>
      <w:r w:rsidRPr="00D572A6">
        <w:rPr>
          <w:i/>
        </w:rPr>
        <w:t>passwords</w:t>
      </w:r>
      <w:r>
        <w:t xml:space="preserve"> of the new </w:t>
      </w:r>
      <w:r w:rsidRPr="00D572A6">
        <w:rPr>
          <w:i/>
        </w:rPr>
        <w:t>Student Accounts</w:t>
      </w:r>
      <w:r>
        <w:t xml:space="preserve"> in a csv file</w:t>
      </w:r>
    </w:p>
    <w:p w14:paraId="063B9CCB" w14:textId="0D8BB1C6" w:rsidR="0022779B" w:rsidRDefault="00D572A6" w:rsidP="00D572A6">
      <w:pPr>
        <w:pStyle w:val="ListParagraph"/>
        <w:numPr>
          <w:ilvl w:val="0"/>
          <w:numId w:val="27"/>
        </w:numPr>
      </w:pPr>
      <w:r>
        <w:t>All</w:t>
      </w:r>
      <w:r w:rsidR="00DF2A45">
        <w:t xml:space="preserve"> the </w:t>
      </w:r>
      <w:r w:rsidR="00DF2A45" w:rsidRPr="00D572A6">
        <w:rPr>
          <w:i/>
        </w:rPr>
        <w:t>usernames</w:t>
      </w:r>
      <w:r w:rsidR="00DF2A45">
        <w:t xml:space="preserve"> in the uploaded csv file must be unique and the </w:t>
      </w:r>
      <w:r w:rsidR="00DF2A45" w:rsidRPr="00D572A6">
        <w:rPr>
          <w:i/>
        </w:rPr>
        <w:t>passwords</w:t>
      </w:r>
      <w:r w:rsidR="00DF2A45">
        <w:t xml:space="preserve"> must also be longer than 6 letters</w:t>
      </w:r>
    </w:p>
    <w:p w14:paraId="37FAD2A4" w14:textId="77777777" w:rsidR="0022779B" w:rsidRDefault="00DF2A45" w:rsidP="00D572A6">
      <w:pPr>
        <w:pStyle w:val="ListParagraph"/>
        <w:numPr>
          <w:ilvl w:val="0"/>
          <w:numId w:val="27"/>
        </w:numPr>
      </w:pPr>
      <w:r>
        <w:t>You can c</w:t>
      </w:r>
      <w:r>
        <w:t xml:space="preserve">reate a csv file that contains the list of student accounts with a text editor, such as </w:t>
      </w:r>
      <w:r w:rsidRPr="00D572A6">
        <w:rPr>
          <w:i/>
        </w:rPr>
        <w:t>Notepad</w:t>
      </w:r>
      <w:r>
        <w:t xml:space="preserve">, or in another program like </w:t>
      </w:r>
      <w:r w:rsidRPr="00D572A6">
        <w:rPr>
          <w:i/>
        </w:rPr>
        <w:t>Excel</w:t>
      </w:r>
    </w:p>
    <w:p w14:paraId="2C6FAE94" w14:textId="77777777" w:rsidR="0022779B" w:rsidRDefault="00DF2A45" w:rsidP="00D572A6">
      <w:pPr>
        <w:pStyle w:val="ListParagraph"/>
        <w:numPr>
          <w:ilvl w:val="0"/>
          <w:numId w:val="27"/>
        </w:numPr>
      </w:pPr>
      <w:r>
        <w:t xml:space="preserve">Unlike the other approaches for creating a </w:t>
      </w:r>
      <w:r w:rsidRPr="00D572A6">
        <w:rPr>
          <w:i/>
        </w:rPr>
        <w:t>Student Account</w:t>
      </w:r>
      <w:r>
        <w:t xml:space="preserve"> in a </w:t>
      </w:r>
      <w:r w:rsidRPr="00D572A6">
        <w:rPr>
          <w:i/>
        </w:rPr>
        <w:t>Class</w:t>
      </w:r>
      <w:r>
        <w:t xml:space="preserve">, students are </w:t>
      </w:r>
      <w:r w:rsidRPr="00D572A6">
        <w:rPr>
          <w:i/>
        </w:rPr>
        <w:t>not</w:t>
      </w:r>
      <w:r>
        <w:t xml:space="preserve"> </w:t>
      </w:r>
      <w:r>
        <w:t>asked to change their password when they first log in</w:t>
      </w:r>
    </w:p>
    <w:p w14:paraId="1CA35D8C" w14:textId="77777777" w:rsidR="00AA3EA0" w:rsidRDefault="00AA3EA0" w:rsidP="00AA3EA0"/>
    <w:p w14:paraId="5503A945" w14:textId="77777777" w:rsidR="00AA3EA0" w:rsidRDefault="00AA3EA0" w:rsidP="00AA3EA0"/>
    <w:p w14:paraId="538924CD" w14:textId="77777777" w:rsidR="0022779B" w:rsidRDefault="00DF2A45">
      <w:pPr>
        <w:pStyle w:val="Heading2"/>
      </w:pPr>
      <w:bookmarkStart w:id="21" w:name="creating-a-student-sign-up-link"/>
      <w:bookmarkEnd w:id="21"/>
      <w:r>
        <w:lastRenderedPageBreak/>
        <w:t>C</w:t>
      </w:r>
      <w:r>
        <w:t>reating a Student Sign-up Link</w:t>
      </w:r>
    </w:p>
    <w:p w14:paraId="4F55BFC9" w14:textId="77777777" w:rsidR="0022779B" w:rsidRDefault="00DF2A45">
      <w:pPr>
        <w:pStyle w:val="Heading3"/>
      </w:pPr>
      <w:bookmarkStart w:id="22" w:name="how-it-works-1"/>
      <w:bookmarkEnd w:id="22"/>
      <w:r>
        <w:t>How it Works</w:t>
      </w:r>
    </w:p>
    <w:p w14:paraId="27AB70C4" w14:textId="77777777" w:rsidR="0022779B" w:rsidRDefault="00DF2A45">
      <w:pPr>
        <w:pStyle w:val="FirstParagraph"/>
      </w:pPr>
      <w:r>
        <w:t xml:space="preserve">The third method for creating new accounts in a </w:t>
      </w:r>
      <w:r>
        <w:rPr>
          <w:i/>
        </w:rPr>
        <w:t>Class</w:t>
      </w:r>
      <w:r>
        <w:t xml:space="preserve"> involves generating a </w:t>
      </w:r>
      <w:r>
        <w:rPr>
          <w:i/>
        </w:rPr>
        <w:t>Student Sign-up Link</w:t>
      </w:r>
      <w:r>
        <w:t xml:space="preserve">. When you choose to generate a </w:t>
      </w:r>
      <w:r>
        <w:rPr>
          <w:i/>
        </w:rPr>
        <w:t>sign-up link</w:t>
      </w:r>
      <w:r>
        <w:t xml:space="preserve"> (through the </w:t>
      </w:r>
      <w:r>
        <w:rPr>
          <w:i/>
        </w:rPr>
        <w:t>Stu</w:t>
      </w:r>
      <w:r>
        <w:rPr>
          <w:i/>
        </w:rPr>
        <w:t>dent Sign-up Link</w:t>
      </w:r>
      <w:r>
        <w:t xml:space="preserve"> button on the </w:t>
      </w:r>
      <w:r>
        <w:rPr>
          <w:i/>
        </w:rPr>
        <w:t>Class</w:t>
      </w:r>
      <w:r>
        <w:t xml:space="preserve"> page) you will be given a website link that you can share with your students. When students follow this link they will be able to accept an invitation to join the </w:t>
      </w:r>
      <w:r>
        <w:rPr>
          <w:i/>
        </w:rPr>
        <w:t>Class</w:t>
      </w:r>
      <w:r>
        <w:t xml:space="preserve"> and choose their own </w:t>
      </w:r>
      <w:r>
        <w:rPr>
          <w:i/>
        </w:rPr>
        <w:t>username</w:t>
      </w:r>
      <w:r>
        <w:t xml:space="preserve"> and </w:t>
      </w:r>
      <w:r>
        <w:rPr>
          <w:i/>
        </w:rPr>
        <w:t>password</w:t>
      </w:r>
      <w:r>
        <w:t xml:space="preserve"> for th</w:t>
      </w:r>
      <w:r>
        <w:t>eir new account.</w:t>
      </w:r>
    </w:p>
    <w:p w14:paraId="7711D482" w14:textId="77777777" w:rsidR="0022779B" w:rsidRDefault="00DF2A45">
      <w:pPr>
        <w:pStyle w:val="BodyText"/>
      </w:pPr>
      <w:r>
        <w:t xml:space="preserve">The form for creating the </w:t>
      </w:r>
      <w:r>
        <w:rPr>
          <w:i/>
        </w:rPr>
        <w:t>sign-up link</w:t>
      </w:r>
      <w:r>
        <w:t xml:space="preserve">, which is pictured below, is simpler than the other forms for creating </w:t>
      </w:r>
      <w:r>
        <w:rPr>
          <w:i/>
        </w:rPr>
        <w:t>Student</w:t>
      </w:r>
      <w:r>
        <w:t xml:space="preserve"> accounts that we have looked at in previous sections.</w:t>
      </w:r>
    </w:p>
    <w:p w14:paraId="0212801B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70AFA8B6" wp14:editId="62F07218">
            <wp:extent cx="4051935" cy="181864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sign-up_link_form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935" cy="181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C94F79" w14:textId="77777777" w:rsidR="0022779B" w:rsidRDefault="00DF2A45">
      <w:pPr>
        <w:pStyle w:val="FirstParagraph"/>
      </w:pPr>
      <w:r>
        <w:t>You will be given a link that looks similar to the link below (do</w:t>
      </w:r>
      <w:r>
        <w:t>n't worry about copying this into your web browser, this is just given as an example).</w:t>
      </w:r>
    </w:p>
    <w:p w14:paraId="37FA8943" w14:textId="77777777" w:rsidR="0022779B" w:rsidRDefault="00DF2A45">
      <w:pPr>
        <w:pStyle w:val="BodyText"/>
      </w:pPr>
      <w:r>
        <w:rPr>
          <w:i/>
        </w:rPr>
        <w:t>http://scratch.mit.edu/classes/57468/register/8b71542e29fc4df78c12e3c92eecb8df</w:t>
      </w:r>
    </w:p>
    <w:p w14:paraId="21709194" w14:textId="77777777" w:rsidR="0022779B" w:rsidRDefault="00DF2A45">
      <w:pPr>
        <w:pStyle w:val="BodyText"/>
      </w:pPr>
      <w:r>
        <w:t>You could share then this link using your preferred method of sharing website links with y</w:t>
      </w:r>
      <w:r>
        <w:t>our students. For example, you could send an email that includes the link to all of your students.</w:t>
      </w:r>
    </w:p>
    <w:p w14:paraId="768DA41E" w14:textId="77777777" w:rsidR="0022779B" w:rsidRDefault="00DF2A45">
      <w:pPr>
        <w:pStyle w:val="BodyText"/>
      </w:pPr>
      <w:r>
        <w:t xml:space="preserve">The students could then follow the link to register a </w:t>
      </w:r>
      <w:r>
        <w:rPr>
          <w:i/>
        </w:rPr>
        <w:t>Student</w:t>
      </w:r>
      <w:r>
        <w:t xml:space="preserve"> account, that will be a member of the </w:t>
      </w:r>
      <w:r>
        <w:rPr>
          <w:i/>
        </w:rPr>
        <w:t>Class</w:t>
      </w:r>
      <w:r>
        <w:t xml:space="preserve"> you created earlier in the activity.</w:t>
      </w:r>
    </w:p>
    <w:p w14:paraId="32DE0C6F" w14:textId="77777777" w:rsidR="0022779B" w:rsidRDefault="00DF2A45">
      <w:pPr>
        <w:pStyle w:val="Heading3"/>
      </w:pPr>
      <w:bookmarkStart w:id="23" w:name="create-a-sign-up-link"/>
      <w:bookmarkEnd w:id="23"/>
      <w:r>
        <w:t>Create a Sign-</w:t>
      </w:r>
      <w:r>
        <w:t>up Link</w:t>
      </w:r>
    </w:p>
    <w:p w14:paraId="0B8FC9C8" w14:textId="77777777" w:rsidR="0022779B" w:rsidRDefault="00DF2A45">
      <w:pPr>
        <w:pStyle w:val="FirstParagraph"/>
      </w:pPr>
      <w:r>
        <w:t xml:space="preserve">In this part of the activity you will create a </w:t>
      </w:r>
      <w:r>
        <w:rPr>
          <w:i/>
        </w:rPr>
        <w:t>sign-up link</w:t>
      </w:r>
      <w:r>
        <w:t xml:space="preserve">, that students can use to sign up for a </w:t>
      </w:r>
      <w:r>
        <w:rPr>
          <w:i/>
        </w:rPr>
        <w:t>Student Account</w:t>
      </w:r>
      <w:r>
        <w:t>.</w:t>
      </w:r>
    </w:p>
    <w:p w14:paraId="263CADC3" w14:textId="77777777" w:rsidR="0022779B" w:rsidRDefault="00DF2A45">
      <w:pPr>
        <w:pStyle w:val="BodyText"/>
      </w:pPr>
      <w:r>
        <w:t xml:space="preserve">In the web browser that you have logged in to your </w:t>
      </w:r>
      <w:r>
        <w:rPr>
          <w:i/>
        </w:rPr>
        <w:t>Teacher Account</w:t>
      </w:r>
      <w:r>
        <w:t xml:space="preserve">, go to your </w:t>
      </w:r>
      <w:r>
        <w:rPr>
          <w:i/>
        </w:rPr>
        <w:t>Class</w:t>
      </w:r>
      <w:r>
        <w:t xml:space="preserve"> page and click the </w:t>
      </w:r>
      <w:r>
        <w:rPr>
          <w:i/>
        </w:rPr>
        <w:t>Student Sign-up Link</w:t>
      </w:r>
      <w:r>
        <w:t xml:space="preserve"> button</w:t>
      </w:r>
      <w:r>
        <w:t>.</w:t>
      </w:r>
    </w:p>
    <w:p w14:paraId="00E2DCD9" w14:textId="77777777" w:rsidR="0022779B" w:rsidRDefault="00DF2A45">
      <w:pPr>
        <w:pStyle w:val="BodyText"/>
      </w:pPr>
      <w:r>
        <w:t xml:space="preserve">Next, click the </w:t>
      </w:r>
      <w:r>
        <w:rPr>
          <w:i/>
        </w:rPr>
        <w:t>Generate</w:t>
      </w:r>
      <w:r>
        <w:t xml:space="preserve"> button and a web link, similar to the example link given above, will appear.</w:t>
      </w:r>
    </w:p>
    <w:p w14:paraId="1A3F1D7E" w14:textId="77777777" w:rsidR="0022779B" w:rsidRDefault="00DF2A45">
      <w:pPr>
        <w:pStyle w:val="BodyText"/>
      </w:pPr>
      <w:r>
        <w:t>Copy this web link - you will need it in the next step of the activity.</w:t>
      </w:r>
    </w:p>
    <w:p w14:paraId="025B2825" w14:textId="77777777" w:rsidR="0022779B" w:rsidRDefault="00DF2A45">
      <w:pPr>
        <w:pStyle w:val="Heading3"/>
      </w:pPr>
      <w:bookmarkStart w:id="24" w:name="register-as-a-student-account"/>
      <w:bookmarkEnd w:id="24"/>
      <w:r>
        <w:lastRenderedPageBreak/>
        <w:t>Register as a Student Account</w:t>
      </w:r>
    </w:p>
    <w:p w14:paraId="7E1FC959" w14:textId="77777777" w:rsidR="0022779B" w:rsidRDefault="00DF2A45">
      <w:pPr>
        <w:pStyle w:val="FirstParagraph"/>
      </w:pPr>
      <w:r>
        <w:t xml:space="preserve">In this part of the activity, you will use the </w:t>
      </w:r>
      <w:r>
        <w:rPr>
          <w:i/>
        </w:rPr>
        <w:t>sig</w:t>
      </w:r>
      <w:r>
        <w:rPr>
          <w:i/>
        </w:rPr>
        <w:t>n-up link</w:t>
      </w:r>
      <w:r>
        <w:t xml:space="preserve"> you created in the previous steps to register as a student for the </w:t>
      </w:r>
      <w:r>
        <w:rPr>
          <w:i/>
        </w:rPr>
        <w:t>Class</w:t>
      </w:r>
      <w:r>
        <w:t xml:space="preserve"> you just created.</w:t>
      </w:r>
    </w:p>
    <w:p w14:paraId="247C62D8" w14:textId="77777777" w:rsidR="0022779B" w:rsidRDefault="00DF2A45">
      <w:pPr>
        <w:pStyle w:val="BodyText"/>
      </w:pPr>
      <w:r>
        <w:t xml:space="preserve">Firstly, go back to the web browser that you had opened to log in to the account in the previous section, where you learned about the </w:t>
      </w:r>
      <w:r>
        <w:rPr>
          <w:i/>
        </w:rPr>
        <w:t>CSV Upload</w:t>
      </w:r>
      <w:r>
        <w:t xml:space="preserve"> </w:t>
      </w:r>
      <w:r>
        <w:t>feature, and sign out of that account. Next, paste the web link you generated in the previous steps into the web browser's address bar and go to that website.</w:t>
      </w:r>
    </w:p>
    <w:p w14:paraId="52E8C2DF" w14:textId="77777777" w:rsidR="0022779B" w:rsidRDefault="00DF2A45">
      <w:pPr>
        <w:pStyle w:val="BodyText"/>
      </w:pPr>
      <w:r>
        <w:t xml:space="preserve">You should now see a webpage that explains that you have been invited to join a </w:t>
      </w:r>
      <w:r>
        <w:rPr>
          <w:i/>
        </w:rPr>
        <w:t>Class</w:t>
      </w:r>
      <w:r>
        <w:t>. This time,</w:t>
      </w:r>
      <w:r>
        <w:t xml:space="preserve"> after you accept the invite, you will notice that you are asked to choose a </w:t>
      </w:r>
      <w:r>
        <w:rPr>
          <w:i/>
        </w:rPr>
        <w:t>username</w:t>
      </w:r>
      <w:r>
        <w:t xml:space="preserve"> and </w:t>
      </w:r>
      <w:r>
        <w:rPr>
          <w:i/>
        </w:rPr>
        <w:t>password</w:t>
      </w:r>
      <w:r>
        <w:t xml:space="preserve">. Note that, if you use this approach for creating accounts for your students, you will have to make sure that the students understand that their chosen </w:t>
      </w:r>
      <w:r>
        <w:rPr>
          <w:i/>
        </w:rPr>
        <w:t>usern</w:t>
      </w:r>
      <w:r>
        <w:rPr>
          <w:i/>
        </w:rPr>
        <w:t>ame</w:t>
      </w:r>
      <w:r>
        <w:t xml:space="preserve"> has to be unique and that the </w:t>
      </w:r>
      <w:r>
        <w:rPr>
          <w:i/>
        </w:rPr>
        <w:t>username</w:t>
      </w:r>
      <w:r>
        <w:t xml:space="preserve"> should not include names or words that could identify them. One potential disadvantage of this approach is that you do not get to choose exactly what students' </w:t>
      </w:r>
      <w:r>
        <w:rPr>
          <w:i/>
        </w:rPr>
        <w:t>usernames</w:t>
      </w:r>
      <w:r>
        <w:t xml:space="preserve"> will be. Consequenty, you may have to revie</w:t>
      </w:r>
      <w:r>
        <w:t xml:space="preserve">w the students' chosen </w:t>
      </w:r>
      <w:r>
        <w:rPr>
          <w:i/>
        </w:rPr>
        <w:t>usernames</w:t>
      </w:r>
      <w:r>
        <w:t xml:space="preserve"> to make sure they do not include identifying information.</w:t>
      </w:r>
    </w:p>
    <w:p w14:paraId="4688CD03" w14:textId="77777777" w:rsidR="0022779B" w:rsidRDefault="00DF2A45">
      <w:pPr>
        <w:pStyle w:val="BodyText"/>
      </w:pPr>
      <w:r>
        <w:t xml:space="preserve">After choosing a </w:t>
      </w:r>
      <w:r>
        <w:rPr>
          <w:i/>
        </w:rPr>
        <w:t>username</w:t>
      </w:r>
      <w:r>
        <w:t xml:space="preserve"> of your own choosing, you will then be asked to provide some personal details. </w:t>
      </w:r>
      <w:r>
        <w:t xml:space="preserve">Once you have filled in these details, you will then be signed into this new </w:t>
      </w:r>
      <w:r>
        <w:rPr>
          <w:i/>
        </w:rPr>
        <w:t>Student Account</w:t>
      </w:r>
      <w:r>
        <w:t xml:space="preserve"> and you will be able to view the </w:t>
      </w:r>
      <w:r>
        <w:rPr>
          <w:i/>
        </w:rPr>
        <w:t>Class</w:t>
      </w:r>
      <w:r>
        <w:t xml:space="preserve"> from the newly created account's perspective.</w:t>
      </w:r>
    </w:p>
    <w:p w14:paraId="24D4B34D" w14:textId="0EEF6917" w:rsidR="00D572A6" w:rsidRPr="00D572A6" w:rsidRDefault="00DF2A45" w:rsidP="00AA3EA0">
      <w:pPr>
        <w:pStyle w:val="Heading3"/>
        <w:spacing w:after="120"/>
      </w:pPr>
      <w:bookmarkStart w:id="25" w:name="summary-1"/>
      <w:bookmarkEnd w:id="25"/>
      <w:r>
        <w:t>Summary</w:t>
      </w:r>
    </w:p>
    <w:p w14:paraId="3CBB8560" w14:textId="77777777" w:rsidR="0022779B" w:rsidRDefault="00DF2A45" w:rsidP="00D572A6">
      <w:pPr>
        <w:pStyle w:val="ListParagraph"/>
        <w:numPr>
          <w:ilvl w:val="0"/>
          <w:numId w:val="29"/>
        </w:numPr>
      </w:pPr>
      <w:r>
        <w:t xml:space="preserve">The </w:t>
      </w:r>
      <w:r w:rsidRPr="00D572A6">
        <w:rPr>
          <w:i/>
        </w:rPr>
        <w:t>Student Sign-up Link</w:t>
      </w:r>
      <w:r>
        <w:t xml:space="preserve"> feature can be used to create a web link that</w:t>
      </w:r>
      <w:r>
        <w:t xml:space="preserve"> can be shared with your students</w:t>
      </w:r>
    </w:p>
    <w:p w14:paraId="00F87C2F" w14:textId="77777777" w:rsidR="0022779B" w:rsidRDefault="00DF2A45" w:rsidP="00D572A6">
      <w:pPr>
        <w:pStyle w:val="ListParagraph"/>
        <w:numPr>
          <w:ilvl w:val="0"/>
          <w:numId w:val="29"/>
        </w:numPr>
      </w:pPr>
      <w:r>
        <w:t xml:space="preserve">When students follow the link, they can register an account for your </w:t>
      </w:r>
      <w:r w:rsidRPr="00D572A6">
        <w:rPr>
          <w:i/>
        </w:rPr>
        <w:t>Class</w:t>
      </w:r>
      <w:r>
        <w:t xml:space="preserve"> with their own chosen </w:t>
      </w:r>
      <w:r w:rsidRPr="00D572A6">
        <w:rPr>
          <w:i/>
        </w:rPr>
        <w:t>username</w:t>
      </w:r>
      <w:r>
        <w:t xml:space="preserve"> and </w:t>
      </w:r>
      <w:r w:rsidRPr="00D572A6">
        <w:rPr>
          <w:i/>
        </w:rPr>
        <w:t>password</w:t>
      </w:r>
    </w:p>
    <w:p w14:paraId="57C0D56A" w14:textId="4AC20FA6" w:rsidR="0022779B" w:rsidRDefault="00DF2A45" w:rsidP="00D572A6">
      <w:pPr>
        <w:pStyle w:val="ListParagraph"/>
        <w:numPr>
          <w:ilvl w:val="0"/>
          <w:numId w:val="29"/>
        </w:numPr>
      </w:pPr>
      <w:r>
        <w:t xml:space="preserve">When you use this </w:t>
      </w:r>
      <w:r w:rsidR="00AA3EA0">
        <w:t>approach,</w:t>
      </w:r>
      <w:r>
        <w:t xml:space="preserve"> you cannot easily prevent students from creating </w:t>
      </w:r>
      <w:r w:rsidRPr="00D572A6">
        <w:rPr>
          <w:i/>
        </w:rPr>
        <w:t>usernames</w:t>
      </w:r>
      <w:r>
        <w:t xml:space="preserve"> that contain name</w:t>
      </w:r>
      <w:r>
        <w:t>s or words that might identify them</w:t>
      </w:r>
    </w:p>
    <w:p w14:paraId="1BC82225" w14:textId="77777777" w:rsidR="0022779B" w:rsidRDefault="00DF2A45" w:rsidP="00D572A6">
      <w:pPr>
        <w:pStyle w:val="ListParagraph"/>
        <w:numPr>
          <w:ilvl w:val="0"/>
          <w:numId w:val="29"/>
        </w:numPr>
      </w:pPr>
      <w:r>
        <w:t xml:space="preserve">Sharing a link with your students may be simple (for example: through email) and so you may find this to be quicker and easier approach for creating accounts than the </w:t>
      </w:r>
      <w:r w:rsidRPr="00D572A6">
        <w:rPr>
          <w:i/>
        </w:rPr>
        <w:t>CSV Upload</w:t>
      </w:r>
      <w:r>
        <w:t xml:space="preserve"> approach</w:t>
      </w:r>
    </w:p>
    <w:p w14:paraId="67D2B430" w14:textId="77777777" w:rsidR="0022779B" w:rsidRDefault="00DF2A45">
      <w:pPr>
        <w:pStyle w:val="Heading2"/>
      </w:pPr>
      <w:bookmarkStart w:id="26" w:name="which-way-do-we-recommend-adding-student"/>
      <w:bookmarkEnd w:id="26"/>
      <w:r>
        <w:t>W</w:t>
      </w:r>
      <w:r>
        <w:t xml:space="preserve">hich Way Do We Recommend Adding </w:t>
      </w:r>
      <w:r>
        <w:t>Students?</w:t>
      </w:r>
    </w:p>
    <w:p w14:paraId="195791F9" w14:textId="77777777" w:rsidR="0022779B" w:rsidRDefault="00DF2A45">
      <w:pPr>
        <w:pStyle w:val="Heading3"/>
      </w:pPr>
      <w:bookmarkStart w:id="27" w:name="an-example-using-csv-upload"/>
      <w:bookmarkEnd w:id="27"/>
      <w:r>
        <w:t>An Example using CSV Upload</w:t>
      </w:r>
    </w:p>
    <w:p w14:paraId="4F87AC96" w14:textId="77777777" w:rsidR="0022779B" w:rsidRDefault="00DF2A45">
      <w:pPr>
        <w:pStyle w:val="FirstParagraph"/>
      </w:pPr>
      <w:r>
        <w:t xml:space="preserve">In the previous parts of this activity we looked at three different approaches for creating </w:t>
      </w:r>
      <w:r>
        <w:rPr>
          <w:i/>
        </w:rPr>
        <w:t>Student Accounts</w:t>
      </w:r>
      <w:r>
        <w:t>. Each of this approaches has its advantages and its disadvantages, and the one that works best for you will r</w:t>
      </w:r>
      <w:r>
        <w:t>eally depend on your individual classrooms and your students' proficiency with digital technologies.</w:t>
      </w:r>
    </w:p>
    <w:p w14:paraId="22F4DA00" w14:textId="77777777" w:rsidR="0022779B" w:rsidRDefault="00DF2A45">
      <w:pPr>
        <w:pStyle w:val="BodyText"/>
      </w:pPr>
      <w:r>
        <w:t xml:space="preserve">We will give an example of an approach for utilising the </w:t>
      </w:r>
      <w:r>
        <w:rPr>
          <w:i/>
        </w:rPr>
        <w:t>CSV Upload</w:t>
      </w:r>
      <w:r>
        <w:t xml:space="preserve"> approach to create a </w:t>
      </w:r>
      <w:r>
        <w:rPr>
          <w:i/>
        </w:rPr>
        <w:t>Class</w:t>
      </w:r>
      <w:r>
        <w:t xml:space="preserve"> of </w:t>
      </w:r>
      <w:r>
        <w:rPr>
          <w:i/>
        </w:rPr>
        <w:t>Student Accounts</w:t>
      </w:r>
      <w:r>
        <w:t xml:space="preserve"> that we have used in workshops with teac</w:t>
      </w:r>
      <w:r>
        <w:t>hers, that could also be used with your students.</w:t>
      </w:r>
    </w:p>
    <w:p w14:paraId="265BEDDF" w14:textId="396C3AC5" w:rsidR="0022779B" w:rsidRDefault="00DF2A45">
      <w:pPr>
        <w:pStyle w:val="BodyText"/>
      </w:pPr>
      <w:r>
        <w:lastRenderedPageBreak/>
        <w:t xml:space="preserve">Firstly, we use a programming language, such as </w:t>
      </w:r>
      <w:r>
        <w:rPr>
          <w:i/>
        </w:rPr>
        <w:t>Scratch</w:t>
      </w:r>
      <w:r>
        <w:t xml:space="preserve">, to create a list of random </w:t>
      </w:r>
      <w:r>
        <w:rPr>
          <w:i/>
        </w:rPr>
        <w:t>usernames</w:t>
      </w:r>
      <w:r>
        <w:t xml:space="preserve"> and </w:t>
      </w:r>
      <w:r>
        <w:rPr>
          <w:i/>
        </w:rPr>
        <w:t>passwords</w:t>
      </w:r>
      <w:r>
        <w:t xml:space="preserve">. You can see an example of a Scratch program creates random </w:t>
      </w:r>
      <w:r>
        <w:rPr>
          <w:i/>
        </w:rPr>
        <w:t>usernames</w:t>
      </w:r>
      <w:r>
        <w:t xml:space="preserve"> and </w:t>
      </w:r>
      <w:r>
        <w:rPr>
          <w:i/>
        </w:rPr>
        <w:t>passwords</w:t>
      </w:r>
      <w:r>
        <w:t xml:space="preserve"> on the worksho</w:t>
      </w:r>
      <w:r>
        <w:t xml:space="preserve">p website, by following the </w:t>
      </w:r>
      <w:hyperlink r:id="rId15">
        <w:r>
          <w:rPr>
            <w:rStyle w:val="Hyperlink"/>
          </w:rPr>
          <w:t>Student Account Creator Example in Scratch</w:t>
        </w:r>
      </w:hyperlink>
      <w:r w:rsidR="00AA3EA0">
        <w:t xml:space="preserve"> </w:t>
      </w:r>
      <w:r>
        <w:t xml:space="preserve">link on the </w:t>
      </w:r>
      <w:r>
        <w:rPr>
          <w:i/>
        </w:rPr>
        <w:t>Scratch Teacher Accounts Activity</w:t>
      </w:r>
      <w:r>
        <w:t xml:space="preserve"> page.</w:t>
      </w:r>
    </w:p>
    <w:p w14:paraId="2FC13C82" w14:textId="77777777" w:rsidR="0022779B" w:rsidRDefault="00DF2A45">
      <w:pPr>
        <w:pStyle w:val="BodyText"/>
      </w:pPr>
      <w:r>
        <w:t xml:space="preserve">After creating the list of random </w:t>
      </w:r>
      <w:r>
        <w:rPr>
          <w:i/>
        </w:rPr>
        <w:t>usernames</w:t>
      </w:r>
      <w:r>
        <w:t xml:space="preserve"> and </w:t>
      </w:r>
      <w:r>
        <w:rPr>
          <w:i/>
        </w:rPr>
        <w:t>pass</w:t>
      </w:r>
      <w:r>
        <w:rPr>
          <w:i/>
        </w:rPr>
        <w:t>words</w:t>
      </w:r>
      <w:r>
        <w:t xml:space="preserve"> and saving them to a csv file, we would then use the steps in the </w:t>
      </w:r>
      <w:r>
        <w:rPr>
          <w:i/>
        </w:rPr>
        <w:t>Create and Upload a CSV File for New Student Accounts</w:t>
      </w:r>
      <w:r>
        <w:t xml:space="preserve"> section of this activity to create the </w:t>
      </w:r>
      <w:r>
        <w:rPr>
          <w:i/>
        </w:rPr>
        <w:t>Student Accounts</w:t>
      </w:r>
      <w:r>
        <w:t>.</w:t>
      </w:r>
    </w:p>
    <w:p w14:paraId="233B1F6B" w14:textId="77777777" w:rsidR="0022779B" w:rsidRDefault="00DF2A45">
      <w:pPr>
        <w:pStyle w:val="BodyText"/>
      </w:pPr>
      <w:r>
        <w:t xml:space="preserve">We would then put the list of </w:t>
      </w:r>
      <w:r>
        <w:rPr>
          <w:i/>
        </w:rPr>
        <w:t>usernames</w:t>
      </w:r>
      <w:r>
        <w:t xml:space="preserve"> and </w:t>
      </w:r>
      <w:r>
        <w:rPr>
          <w:i/>
        </w:rPr>
        <w:t>passwords</w:t>
      </w:r>
      <w:r>
        <w:t xml:space="preserve"> into a spreadsheet </w:t>
      </w:r>
      <w:r>
        <w:t xml:space="preserve">program, such as </w:t>
      </w:r>
      <w:r>
        <w:rPr>
          <w:i/>
        </w:rPr>
        <w:t>Excel</w:t>
      </w:r>
      <w:r>
        <w:t xml:space="preserve">, and add </w:t>
      </w:r>
      <w:r>
        <w:rPr>
          <w:i/>
        </w:rPr>
        <w:t>student name</w:t>
      </w:r>
      <w:r>
        <w:t xml:space="preserve">s and </w:t>
      </w:r>
      <w:r>
        <w:rPr>
          <w:i/>
        </w:rPr>
        <w:t>email addresses</w:t>
      </w:r>
      <w:r>
        <w:t xml:space="preserve"> next to each of the </w:t>
      </w:r>
      <w:r>
        <w:rPr>
          <w:i/>
        </w:rPr>
        <w:t>usernames</w:t>
      </w:r>
      <w:r>
        <w:t xml:space="preserve"> and </w:t>
      </w:r>
      <w:r>
        <w:rPr>
          <w:i/>
        </w:rPr>
        <w:t>passwords</w:t>
      </w:r>
      <w:r>
        <w:t xml:space="preserve">. An example of the resulting table (with two </w:t>
      </w:r>
      <w:r>
        <w:rPr>
          <w:i/>
        </w:rPr>
        <w:t>Student Accounts</w:t>
      </w:r>
      <w:r>
        <w:t>) in the spreadsheet program is given below:</w:t>
      </w:r>
    </w:p>
    <w:tbl>
      <w:tblPr>
        <w:tblStyle w:val="ListTable3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7E0" w:firstRow="1" w:lastRow="1" w:firstColumn="1" w:lastColumn="1" w:noHBand="1" w:noVBand="1"/>
      </w:tblPr>
      <w:tblGrid>
        <w:gridCol w:w="2093"/>
        <w:gridCol w:w="3118"/>
        <w:gridCol w:w="2587"/>
        <w:gridCol w:w="1778"/>
      </w:tblGrid>
      <w:tr w:rsidR="00D572A6" w14:paraId="79264DDF" w14:textId="77777777" w:rsidTr="00D572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093" w:type="dxa"/>
          </w:tcPr>
          <w:p w14:paraId="2E311DB2" w14:textId="77777777" w:rsidR="0022779B" w:rsidRDefault="00DF2A45">
            <w:pPr>
              <w:pStyle w:val="Compact"/>
            </w:pPr>
            <w:r>
              <w:t>Teacher Name</w:t>
            </w:r>
          </w:p>
        </w:tc>
        <w:tc>
          <w:tcPr>
            <w:tcW w:w="3118" w:type="dxa"/>
          </w:tcPr>
          <w:p w14:paraId="2D4CF6A1" w14:textId="77777777" w:rsidR="0022779B" w:rsidRDefault="00DF2A4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mail Address</w:t>
            </w:r>
          </w:p>
        </w:tc>
        <w:tc>
          <w:tcPr>
            <w:tcW w:w="2587" w:type="dxa"/>
          </w:tcPr>
          <w:p w14:paraId="7C9E4478" w14:textId="427467AB" w:rsidR="0022779B" w:rsidRDefault="00D572A6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ernam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1778" w:type="dxa"/>
          </w:tcPr>
          <w:p w14:paraId="5EB5A275" w14:textId="06F253E7" w:rsidR="0022779B" w:rsidRDefault="00DF2A45">
            <w:pPr>
              <w:pStyle w:val="Compact"/>
            </w:pPr>
            <w:r>
              <w:t>Password</w:t>
            </w:r>
          </w:p>
        </w:tc>
      </w:tr>
      <w:tr w:rsidR="00D572A6" w14:paraId="235B9AA8" w14:textId="77777777" w:rsidTr="00D572A6">
        <w:trPr>
          <w:trHeight w:val="1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93" w:type="dxa"/>
          </w:tcPr>
          <w:p w14:paraId="4D866F61" w14:textId="77777777" w:rsidR="0022779B" w:rsidRPr="00D572A6" w:rsidRDefault="00DF2A45">
            <w:pPr>
              <w:pStyle w:val="Compact"/>
              <w:rPr>
                <w:b w:val="0"/>
              </w:rPr>
            </w:pPr>
            <w:r w:rsidRPr="00D572A6">
              <w:rPr>
                <w:b w:val="0"/>
              </w:rPr>
              <w:t>Daniel Deckchair</w:t>
            </w:r>
          </w:p>
        </w:tc>
        <w:tc>
          <w:tcPr>
            <w:tcW w:w="3118" w:type="dxa"/>
          </w:tcPr>
          <w:p w14:paraId="396BB062" w14:textId="17A25BB2" w:rsidR="0022779B" w:rsidRPr="00D572A6" w:rsidRDefault="00DF2A45" w:rsidP="00D572A6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72A6">
              <w:t>daniel.deckchair@</w:t>
            </w:r>
            <w:r w:rsidR="00D572A6">
              <w:t>test</w:t>
            </w:r>
            <w:r w:rsidRPr="00D572A6">
              <w:t>.com</w:t>
            </w:r>
          </w:p>
        </w:tc>
        <w:tc>
          <w:tcPr>
            <w:tcW w:w="2587" w:type="dxa"/>
          </w:tcPr>
          <w:p w14:paraId="735A78C3" w14:textId="77777777" w:rsidR="0022779B" w:rsidRPr="00D572A6" w:rsidRDefault="00DF2A4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572A6">
              <w:t>SM2017_GreenFrog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778" w:type="dxa"/>
          </w:tcPr>
          <w:p w14:paraId="70D7D6E2" w14:textId="77777777" w:rsidR="0022779B" w:rsidRPr="00D572A6" w:rsidRDefault="00DF2A45">
            <w:pPr>
              <w:pStyle w:val="Compact"/>
              <w:rPr>
                <w:b w:val="0"/>
              </w:rPr>
            </w:pPr>
            <w:r w:rsidRPr="00D572A6">
              <w:rPr>
                <w:b w:val="0"/>
              </w:rPr>
              <w:t>helloworld1</w:t>
            </w:r>
          </w:p>
        </w:tc>
      </w:tr>
      <w:tr w:rsidR="00D572A6" w14:paraId="38D008A5" w14:textId="77777777" w:rsidTr="00D572A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093" w:type="dxa"/>
          </w:tcPr>
          <w:p w14:paraId="0C48F0EE" w14:textId="77777777" w:rsidR="0022779B" w:rsidRPr="00D572A6" w:rsidRDefault="00DF2A45">
            <w:pPr>
              <w:pStyle w:val="Compact"/>
              <w:rPr>
                <w:b w:val="0"/>
              </w:rPr>
            </w:pPr>
            <w:r w:rsidRPr="00D572A6">
              <w:rPr>
                <w:b w:val="0"/>
              </w:rPr>
              <w:t>Benjamin Button</w:t>
            </w:r>
          </w:p>
        </w:tc>
        <w:tc>
          <w:tcPr>
            <w:tcW w:w="3118" w:type="dxa"/>
          </w:tcPr>
          <w:p w14:paraId="654FA264" w14:textId="2467A5CD" w:rsidR="0022779B" w:rsidRPr="00D572A6" w:rsidRDefault="00DF2A45" w:rsidP="00D572A6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572A6">
              <w:rPr>
                <w:b w:val="0"/>
              </w:rPr>
              <w:t>benjamin.button@</w:t>
            </w:r>
            <w:r w:rsidR="00D572A6">
              <w:rPr>
                <w:b w:val="0"/>
              </w:rPr>
              <w:t>test</w:t>
            </w:r>
            <w:r w:rsidRPr="00D572A6">
              <w:rPr>
                <w:b w:val="0"/>
              </w:rPr>
              <w:t>.com</w:t>
            </w:r>
          </w:p>
        </w:tc>
        <w:tc>
          <w:tcPr>
            <w:tcW w:w="2587" w:type="dxa"/>
          </w:tcPr>
          <w:p w14:paraId="3B15BE8E" w14:textId="77777777" w:rsidR="0022779B" w:rsidRPr="00D572A6" w:rsidRDefault="00DF2A45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D572A6">
              <w:rPr>
                <w:b w:val="0"/>
              </w:rPr>
              <w:t>SM2017_BlueCat4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1778" w:type="dxa"/>
          </w:tcPr>
          <w:p w14:paraId="4C3C1A76" w14:textId="77777777" w:rsidR="0022779B" w:rsidRPr="00D572A6" w:rsidRDefault="00DF2A45">
            <w:pPr>
              <w:pStyle w:val="Compact"/>
              <w:rPr>
                <w:b w:val="0"/>
              </w:rPr>
            </w:pPr>
            <w:r w:rsidRPr="00D572A6">
              <w:rPr>
                <w:b w:val="0"/>
              </w:rPr>
              <w:t>helloworld2</w:t>
            </w:r>
          </w:p>
        </w:tc>
      </w:tr>
    </w:tbl>
    <w:p w14:paraId="1FE86B60" w14:textId="77777777" w:rsidR="0022779B" w:rsidRDefault="00DF2A45">
      <w:pPr>
        <w:pStyle w:val="BodyText"/>
      </w:pPr>
      <w:r>
        <w:t xml:space="preserve">After creating this table, we would then give the teachers their </w:t>
      </w:r>
      <w:r>
        <w:rPr>
          <w:i/>
        </w:rPr>
        <w:t>username</w:t>
      </w:r>
      <w:r>
        <w:t xml:space="preserve"> and </w:t>
      </w:r>
      <w:r>
        <w:rPr>
          <w:i/>
        </w:rPr>
        <w:t>password</w:t>
      </w:r>
      <w:r>
        <w:t xml:space="preserve"> details. The details could be sent to the teachers through email (for example: by using a </w:t>
      </w:r>
      <w:r w:rsidRPr="00AA3EA0">
        <w:rPr>
          <w:i/>
        </w:rPr>
        <w:t>mail merge</w:t>
      </w:r>
      <w:r>
        <w:t xml:space="preserve">) or printed out on bits of paper. Each of the teachers would then be able to log in to their newly created </w:t>
      </w:r>
      <w:r>
        <w:rPr>
          <w:i/>
        </w:rPr>
        <w:t>Student Account</w:t>
      </w:r>
      <w:r>
        <w:t xml:space="preserve"> and view t</w:t>
      </w:r>
      <w:r>
        <w:t xml:space="preserve">he </w:t>
      </w:r>
      <w:r>
        <w:rPr>
          <w:i/>
        </w:rPr>
        <w:t>Class</w:t>
      </w:r>
      <w:r>
        <w:t xml:space="preserve"> you created.</w:t>
      </w:r>
    </w:p>
    <w:p w14:paraId="326BF5A7" w14:textId="77777777" w:rsidR="0022779B" w:rsidRDefault="00DF2A45">
      <w:pPr>
        <w:pStyle w:val="BodyText"/>
      </w:pPr>
      <w:r>
        <w:t xml:space="preserve">There are two main reasons that we recommend using an approach for creating </w:t>
      </w:r>
      <w:r>
        <w:rPr>
          <w:i/>
        </w:rPr>
        <w:t>Student</w:t>
      </w:r>
      <w:r>
        <w:t xml:space="preserve"> accounts that is similar to the one outlined above:</w:t>
      </w:r>
    </w:p>
    <w:p w14:paraId="72BBCED9" w14:textId="77777777" w:rsidR="0022779B" w:rsidRDefault="00DF2A45" w:rsidP="00D572A6">
      <w:pPr>
        <w:pStyle w:val="ListParagraph"/>
        <w:numPr>
          <w:ilvl w:val="0"/>
          <w:numId w:val="28"/>
        </w:numPr>
      </w:pPr>
      <w:r>
        <w:t xml:space="preserve">By having random </w:t>
      </w:r>
      <w:r w:rsidRPr="00D572A6">
        <w:rPr>
          <w:i/>
        </w:rPr>
        <w:t>usernames</w:t>
      </w:r>
      <w:r>
        <w:t xml:space="preserve">, you avoid any issues where students create their own </w:t>
      </w:r>
      <w:r w:rsidRPr="00D572A6">
        <w:rPr>
          <w:i/>
        </w:rPr>
        <w:t>usernames</w:t>
      </w:r>
      <w:r>
        <w:t xml:space="preserve"> that co</w:t>
      </w:r>
      <w:r>
        <w:t>ntain names or words that identify their personal details</w:t>
      </w:r>
    </w:p>
    <w:p w14:paraId="29FB4A1A" w14:textId="77777777" w:rsidR="0022779B" w:rsidRDefault="00DF2A45" w:rsidP="00D572A6">
      <w:pPr>
        <w:pStyle w:val="ListParagraph"/>
        <w:numPr>
          <w:ilvl w:val="0"/>
          <w:numId w:val="28"/>
        </w:numPr>
      </w:pPr>
      <w:r>
        <w:t>For classes with 20 or more students, it may take less time to create a spreadsheet, put the usernames and passwords into a csv file, and upload that file than the time it would take to add the stud</w:t>
      </w:r>
      <w:r>
        <w:t xml:space="preserve">ents one by one with the </w:t>
      </w:r>
      <w:r w:rsidRPr="00D572A6">
        <w:rPr>
          <w:i/>
        </w:rPr>
        <w:t>+ New Student</w:t>
      </w:r>
      <w:r>
        <w:t xml:space="preserve"> button</w:t>
      </w:r>
    </w:p>
    <w:p w14:paraId="609A7B4C" w14:textId="77777777" w:rsidR="00AA3EA0" w:rsidRDefault="00AA3EA0" w:rsidP="00AA3EA0"/>
    <w:p w14:paraId="47CECC0A" w14:textId="77777777" w:rsidR="00AA3EA0" w:rsidRDefault="00AA3EA0" w:rsidP="00AA3EA0"/>
    <w:p w14:paraId="63766DE7" w14:textId="77777777" w:rsidR="00AA3EA0" w:rsidRDefault="00AA3EA0" w:rsidP="00AA3EA0"/>
    <w:p w14:paraId="516321B1" w14:textId="77777777" w:rsidR="00AA3EA0" w:rsidRDefault="00AA3EA0" w:rsidP="00AA3EA0"/>
    <w:p w14:paraId="631056EB" w14:textId="77777777" w:rsidR="00AA3EA0" w:rsidRDefault="00AA3EA0" w:rsidP="00AA3EA0"/>
    <w:p w14:paraId="2856973F" w14:textId="77777777" w:rsidR="0022779B" w:rsidRDefault="00DF2A45">
      <w:pPr>
        <w:pStyle w:val="Heading1"/>
      </w:pPr>
      <w:bookmarkStart w:id="28" w:name="creating-class-studios"/>
      <w:bookmarkEnd w:id="28"/>
      <w:r>
        <w:lastRenderedPageBreak/>
        <w:t>C</w:t>
      </w:r>
      <w:r>
        <w:t>reating Class Studios</w:t>
      </w:r>
    </w:p>
    <w:p w14:paraId="1CF51086" w14:textId="77777777" w:rsidR="0022779B" w:rsidRDefault="00DF2A45">
      <w:pPr>
        <w:pStyle w:val="Heading2"/>
      </w:pPr>
      <w:bookmarkStart w:id="29" w:name="what-are-class-studios"/>
      <w:bookmarkEnd w:id="29"/>
      <w:r>
        <w:t>What are Class Studios?</w:t>
      </w:r>
    </w:p>
    <w:p w14:paraId="0087A6D8" w14:textId="77777777" w:rsidR="0022779B" w:rsidRDefault="00DF2A45">
      <w:pPr>
        <w:pStyle w:val="FirstParagraph"/>
      </w:pPr>
      <w:r>
        <w:rPr>
          <w:i/>
        </w:rPr>
        <w:t>Studios</w:t>
      </w:r>
      <w:r>
        <w:t xml:space="preserve"> in </w:t>
      </w:r>
      <w:r>
        <w:rPr>
          <w:i/>
        </w:rPr>
        <w:t>Scratch</w:t>
      </w:r>
      <w:r>
        <w:t xml:space="preserve"> are collections of projects that you and your students can view and add projects to. You can create </w:t>
      </w:r>
      <w:r>
        <w:rPr>
          <w:i/>
        </w:rPr>
        <w:t>Studios</w:t>
      </w:r>
      <w:r>
        <w:t xml:space="preserve"> for a </w:t>
      </w:r>
      <w:r>
        <w:rPr>
          <w:i/>
        </w:rPr>
        <w:t>Class</w:t>
      </w:r>
      <w:r>
        <w:t xml:space="preserve"> in Scratch, which we cal</w:t>
      </w:r>
      <w:r>
        <w:t xml:space="preserve">l </w:t>
      </w:r>
      <w:r>
        <w:rPr>
          <w:i/>
        </w:rPr>
        <w:t>Class Studios</w:t>
      </w:r>
      <w:r>
        <w:t>.</w:t>
      </w:r>
    </w:p>
    <w:p w14:paraId="6F186EDA" w14:textId="77777777" w:rsidR="0022779B" w:rsidRDefault="00DF2A45">
      <w:pPr>
        <w:pStyle w:val="BodyText"/>
      </w:pPr>
      <w:r>
        <w:t xml:space="preserve">You can view the </w:t>
      </w:r>
      <w:r>
        <w:rPr>
          <w:i/>
        </w:rPr>
        <w:t>Class Studios</w:t>
      </w:r>
      <w:r>
        <w:t xml:space="preserve"> for a </w:t>
      </w:r>
      <w:r>
        <w:rPr>
          <w:i/>
        </w:rPr>
        <w:t>Class</w:t>
      </w:r>
      <w:r>
        <w:t xml:space="preserve"> by looking at the </w:t>
      </w:r>
      <w:r>
        <w:rPr>
          <w:i/>
        </w:rPr>
        <w:t>Studios</w:t>
      </w:r>
      <w:r>
        <w:t xml:space="preserve"> tab of a </w:t>
      </w:r>
      <w:r>
        <w:rPr>
          <w:i/>
        </w:rPr>
        <w:t>Class</w:t>
      </w:r>
      <w:r>
        <w:t xml:space="preserve"> page. An example of a </w:t>
      </w:r>
      <w:r>
        <w:rPr>
          <w:i/>
        </w:rPr>
        <w:t>Studios</w:t>
      </w:r>
      <w:r>
        <w:t xml:space="preserve"> tab on a </w:t>
      </w:r>
      <w:r>
        <w:rPr>
          <w:i/>
        </w:rPr>
        <w:t>Class</w:t>
      </w:r>
      <w:r>
        <w:t xml:space="preserve"> with 3 studios is pictured below:</w:t>
      </w:r>
    </w:p>
    <w:p w14:paraId="17619EDB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7362197F" wp14:editId="7638F0EE">
            <wp:extent cx="2908935" cy="228854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xample_studios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9189" cy="228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17E7BE" w14:textId="77777777" w:rsidR="0022779B" w:rsidRDefault="00DF2A45">
      <w:pPr>
        <w:pStyle w:val="FirstParagraph"/>
      </w:pPr>
      <w:r>
        <w:t xml:space="preserve">You and your students can add any project that has been </w:t>
      </w:r>
      <w:r>
        <w:rPr>
          <w:i/>
        </w:rPr>
        <w:t>shared</w:t>
      </w:r>
      <w:r>
        <w:t xml:space="preserve"> to a </w:t>
      </w:r>
      <w:r>
        <w:rPr>
          <w:i/>
        </w:rPr>
        <w:t xml:space="preserve">Class </w:t>
      </w:r>
      <w:r>
        <w:rPr>
          <w:i/>
        </w:rPr>
        <w:t>Studio</w:t>
      </w:r>
      <w:r>
        <w:t xml:space="preserve">, including any projects that you, your students and other </w:t>
      </w:r>
      <w:r>
        <w:rPr>
          <w:i/>
        </w:rPr>
        <w:t>Scratch</w:t>
      </w:r>
      <w:r>
        <w:t xml:space="preserve"> members have created and shared. You can use </w:t>
      </w:r>
      <w:r>
        <w:rPr>
          <w:i/>
        </w:rPr>
        <w:t>Class Studios</w:t>
      </w:r>
      <w:r>
        <w:t xml:space="preserve"> in a variety of different ways and you do not necessarily have to use them as a way of collecting your students' projects.</w:t>
      </w:r>
    </w:p>
    <w:p w14:paraId="0B220FA3" w14:textId="77777777" w:rsidR="0022779B" w:rsidRDefault="00DF2A45">
      <w:pPr>
        <w:pStyle w:val="BodyText"/>
      </w:pPr>
      <w:r>
        <w:t>F</w:t>
      </w:r>
      <w:r>
        <w:t xml:space="preserve">or example, you could use a </w:t>
      </w:r>
      <w:r>
        <w:rPr>
          <w:i/>
        </w:rPr>
        <w:t>Class Studio</w:t>
      </w:r>
      <w:r>
        <w:t xml:space="preserve"> to provide students with examples of projects that they could use for inspiration for their own projects. Let's say that you have asked your students to create a game or animated story that has to include a maze. Yo</w:t>
      </w:r>
      <w:r>
        <w:t xml:space="preserve">u could create a </w:t>
      </w:r>
      <w:r>
        <w:rPr>
          <w:i/>
        </w:rPr>
        <w:t>Class Studio</w:t>
      </w:r>
      <w:r>
        <w:t xml:space="preserve"> and add examples of projects that other </w:t>
      </w:r>
      <w:r>
        <w:rPr>
          <w:i/>
        </w:rPr>
        <w:t>Scratch</w:t>
      </w:r>
      <w:r>
        <w:t xml:space="preserve"> members have created and shared (for example: a game where a character has to escape a maze). Your students could then view the projects in this </w:t>
      </w:r>
      <w:r>
        <w:rPr>
          <w:i/>
        </w:rPr>
        <w:t>Class Studio</w:t>
      </w:r>
      <w:r>
        <w:t xml:space="preserve"> </w:t>
      </w:r>
      <w:r>
        <w:t>to help them come up with ideas for their own project.</w:t>
      </w:r>
    </w:p>
    <w:p w14:paraId="34BE88C1" w14:textId="77777777" w:rsidR="0022779B" w:rsidRDefault="00DF2A45">
      <w:pPr>
        <w:pStyle w:val="BodyText"/>
      </w:pPr>
      <w:r>
        <w:t xml:space="preserve">Alternatively, you may want to create a </w:t>
      </w:r>
      <w:r>
        <w:rPr>
          <w:i/>
        </w:rPr>
        <w:t>Class Studio</w:t>
      </w:r>
      <w:r>
        <w:t xml:space="preserve"> for an assessment task. You could ask your students to share and add their project into this </w:t>
      </w:r>
      <w:r>
        <w:rPr>
          <w:i/>
        </w:rPr>
        <w:t>Class Studio</w:t>
      </w:r>
      <w:r>
        <w:t xml:space="preserve"> once it is ready to be marked, so that you</w:t>
      </w:r>
      <w:r>
        <w:t xml:space="preserve"> could see all of the assessment task submissions in one place.</w:t>
      </w:r>
    </w:p>
    <w:p w14:paraId="0C9111DC" w14:textId="77777777" w:rsidR="0022779B" w:rsidRDefault="00DF2A45">
      <w:pPr>
        <w:pStyle w:val="Heading2"/>
      </w:pPr>
      <w:bookmarkStart w:id="30" w:name="create-a-class-studio"/>
      <w:bookmarkEnd w:id="30"/>
      <w:r>
        <w:t>Create a Class Studio</w:t>
      </w:r>
    </w:p>
    <w:p w14:paraId="3466CBD0" w14:textId="77777777" w:rsidR="0022779B" w:rsidRDefault="00DF2A45">
      <w:pPr>
        <w:pStyle w:val="FirstParagraph"/>
      </w:pPr>
      <w:r>
        <w:t xml:space="preserve">In this part of the activity you will create a </w:t>
      </w:r>
      <w:r>
        <w:rPr>
          <w:i/>
        </w:rPr>
        <w:t>Class Studio</w:t>
      </w:r>
      <w:r>
        <w:t xml:space="preserve">. Let's say that you have asked the students to find a </w:t>
      </w:r>
      <w:r>
        <w:rPr>
          <w:i/>
        </w:rPr>
        <w:t>Scratch</w:t>
      </w:r>
      <w:r>
        <w:t xml:space="preserve"> </w:t>
      </w:r>
      <w:r>
        <w:t xml:space="preserve">project that they think is interesting (using the </w:t>
      </w:r>
      <w:r>
        <w:rPr>
          <w:i/>
        </w:rPr>
        <w:t>Explore</w:t>
      </w:r>
      <w:r>
        <w:t xml:space="preserve"> link on the </w:t>
      </w:r>
      <w:r>
        <w:rPr>
          <w:i/>
        </w:rPr>
        <w:t>Scratch</w:t>
      </w:r>
      <w:r>
        <w:t xml:space="preserve"> homepage, for example) and you would like them to share it with the rest of the class.</w:t>
      </w:r>
    </w:p>
    <w:p w14:paraId="66A5A874" w14:textId="77777777" w:rsidR="0022779B" w:rsidRDefault="00DF2A45">
      <w:pPr>
        <w:pStyle w:val="BodyText"/>
      </w:pPr>
      <w:r>
        <w:lastRenderedPageBreak/>
        <w:t xml:space="preserve">To create a </w:t>
      </w:r>
      <w:r>
        <w:rPr>
          <w:i/>
        </w:rPr>
        <w:t>Class Studio</w:t>
      </w:r>
      <w:r>
        <w:t xml:space="preserve">, click the </w:t>
      </w:r>
      <w:r>
        <w:rPr>
          <w:i/>
        </w:rPr>
        <w:t>Studios</w:t>
      </w:r>
      <w:r>
        <w:t xml:space="preserve"> tab when viewing a </w:t>
      </w:r>
      <w:r>
        <w:rPr>
          <w:i/>
        </w:rPr>
        <w:t>Class</w:t>
      </w:r>
      <w:r>
        <w:t xml:space="preserve"> and click the </w:t>
      </w:r>
      <w:r>
        <w:rPr>
          <w:i/>
        </w:rPr>
        <w:t>+ New St</w:t>
      </w:r>
      <w:r>
        <w:rPr>
          <w:i/>
        </w:rPr>
        <w:t>udio</w:t>
      </w:r>
      <w:r>
        <w:t xml:space="preserve"> button.</w:t>
      </w:r>
    </w:p>
    <w:p w14:paraId="7C3C4553" w14:textId="77777777" w:rsidR="0022779B" w:rsidRDefault="00DF2A45">
      <w:pPr>
        <w:pStyle w:val="BodyText"/>
      </w:pPr>
      <w:r>
        <w:t xml:space="preserve">You should see the </w:t>
      </w:r>
      <w:r>
        <w:rPr>
          <w:i/>
        </w:rPr>
        <w:t>Add a New Class Studio</w:t>
      </w:r>
      <w:r>
        <w:t xml:space="preserve"> form appear, which will be similar to the image below:</w:t>
      </w:r>
    </w:p>
    <w:p w14:paraId="2F3C8387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61DA8AC3" wp14:editId="25DE15C9">
            <wp:extent cx="3594735" cy="193294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dd_new_studio_form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094" cy="193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8EADFB" w14:textId="77777777" w:rsidR="0022779B" w:rsidRDefault="00DF2A45">
      <w:pPr>
        <w:pStyle w:val="FirstParagraph"/>
      </w:pPr>
      <w:r>
        <w:t xml:space="preserve">For this example, you could use the following </w:t>
      </w:r>
      <w:r>
        <w:rPr>
          <w:i/>
        </w:rPr>
        <w:t>Studio Name</w:t>
      </w:r>
      <w:r>
        <w:t xml:space="preserve"> and </w:t>
      </w:r>
      <w:r>
        <w:rPr>
          <w:i/>
        </w:rPr>
        <w:t>Studio Description</w:t>
      </w:r>
      <w:r>
        <w:t>:</w:t>
      </w:r>
    </w:p>
    <w:p w14:paraId="5FB54B27" w14:textId="77777777" w:rsidR="0022779B" w:rsidRDefault="00DF2A45" w:rsidP="003A4675">
      <w:pPr>
        <w:pStyle w:val="ListParagraph"/>
        <w:numPr>
          <w:ilvl w:val="0"/>
          <w:numId w:val="30"/>
        </w:numPr>
      </w:pPr>
      <w:r w:rsidRPr="003A4675">
        <w:rPr>
          <w:i/>
        </w:rPr>
        <w:t>Studio Name</w:t>
      </w:r>
      <w:r>
        <w:t>: Interesting Projects</w:t>
      </w:r>
    </w:p>
    <w:p w14:paraId="4910F042" w14:textId="77777777" w:rsidR="0022779B" w:rsidRDefault="00DF2A45" w:rsidP="003A4675">
      <w:pPr>
        <w:pStyle w:val="ListParagraph"/>
        <w:numPr>
          <w:ilvl w:val="0"/>
          <w:numId w:val="30"/>
        </w:numPr>
      </w:pPr>
      <w:r w:rsidRPr="003A4675">
        <w:rPr>
          <w:i/>
        </w:rPr>
        <w:t>Studio Description</w:t>
      </w:r>
      <w:r>
        <w:t>: A Studio</w:t>
      </w:r>
      <w:r>
        <w:t xml:space="preserve"> for sharing projects that you find interesting</w:t>
      </w:r>
    </w:p>
    <w:p w14:paraId="29DDECB1" w14:textId="77777777" w:rsidR="0022779B" w:rsidRDefault="00DF2A45">
      <w:pPr>
        <w:pStyle w:val="FirstParagraph"/>
      </w:pPr>
      <w:r>
        <w:t>A</w:t>
      </w:r>
      <w:r>
        <w:t xml:space="preserve">fter filling in these textboxes and clicking the </w:t>
      </w:r>
      <w:r>
        <w:rPr>
          <w:i/>
        </w:rPr>
        <w:t>Add Class Studio</w:t>
      </w:r>
      <w:r>
        <w:t xml:space="preserve"> button, the form pictured above will disappear and you should now see the </w:t>
      </w:r>
      <w:r>
        <w:rPr>
          <w:i/>
        </w:rPr>
        <w:t>Interesting Projects</w:t>
      </w:r>
      <w:r>
        <w:t xml:space="preserve"> studio in your </w:t>
      </w:r>
      <w:r>
        <w:rPr>
          <w:i/>
        </w:rPr>
        <w:t>Studios</w:t>
      </w:r>
      <w:r>
        <w:t xml:space="preserve"> tab.</w:t>
      </w:r>
    </w:p>
    <w:p w14:paraId="41CE1E8A" w14:textId="77777777" w:rsidR="0022779B" w:rsidRDefault="00DF2A45">
      <w:pPr>
        <w:pStyle w:val="BodyText"/>
      </w:pPr>
      <w:r>
        <w:t xml:space="preserve">When you click on </w:t>
      </w:r>
      <w:r>
        <w:t xml:space="preserve">the </w:t>
      </w:r>
      <w:r>
        <w:rPr>
          <w:i/>
        </w:rPr>
        <w:t>Interesting Projects</w:t>
      </w:r>
      <w:r>
        <w:t xml:space="preserve"> Studio link, you will be able to see the details for the Studio, which will look similar to the image below:</w:t>
      </w:r>
    </w:p>
    <w:p w14:paraId="1B765E9D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5E1D4025" wp14:editId="24669427">
            <wp:extent cx="3823335" cy="137414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lass_studio_detail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4348" cy="137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1875A4" w14:textId="77777777" w:rsidR="0022779B" w:rsidRDefault="00DF2A45">
      <w:pPr>
        <w:pStyle w:val="FirstParagraph"/>
      </w:pPr>
      <w:r>
        <w:t xml:space="preserve">When you create a new </w:t>
      </w:r>
      <w:r>
        <w:rPr>
          <w:i/>
        </w:rPr>
        <w:t>Class Studio</w:t>
      </w:r>
      <w:r>
        <w:t xml:space="preserve">, all of the </w:t>
      </w:r>
      <w:r>
        <w:rPr>
          <w:i/>
        </w:rPr>
        <w:t>Student Accounts</w:t>
      </w:r>
      <w:r>
        <w:t xml:space="preserve"> in the </w:t>
      </w:r>
      <w:r>
        <w:rPr>
          <w:i/>
        </w:rPr>
        <w:t>Class</w:t>
      </w:r>
      <w:r>
        <w:t xml:space="preserve"> will automatically become </w:t>
      </w:r>
      <w:r>
        <w:rPr>
          <w:i/>
        </w:rPr>
        <w:t>curators</w:t>
      </w:r>
      <w:r>
        <w:t xml:space="preserve"> of the </w:t>
      </w:r>
      <w:r>
        <w:rPr>
          <w:i/>
        </w:rPr>
        <w:t>S</w:t>
      </w:r>
      <w:r>
        <w:rPr>
          <w:i/>
        </w:rPr>
        <w:t>tudio</w:t>
      </w:r>
      <w:r>
        <w:t xml:space="preserve">. </w:t>
      </w:r>
      <w:r>
        <w:rPr>
          <w:i/>
        </w:rPr>
        <w:t>Curators</w:t>
      </w:r>
      <w:r>
        <w:t xml:space="preserve"> can view and add projects to a </w:t>
      </w:r>
      <w:r>
        <w:rPr>
          <w:i/>
        </w:rPr>
        <w:t>Studio</w:t>
      </w:r>
      <w:r>
        <w:t>.</w:t>
      </w:r>
    </w:p>
    <w:p w14:paraId="7065EECA" w14:textId="77777777" w:rsidR="0022779B" w:rsidRDefault="00DF2A45">
      <w:pPr>
        <w:pStyle w:val="BodyText"/>
      </w:pPr>
      <w:r>
        <w:t xml:space="preserve">You may notice the </w:t>
      </w:r>
      <w:r>
        <w:rPr>
          <w:i/>
        </w:rPr>
        <w:t>Allow anyone to add projects</w:t>
      </w:r>
      <w:r>
        <w:t xml:space="preserve"> checkbox at the top of the </w:t>
      </w:r>
      <w:r>
        <w:rPr>
          <w:i/>
        </w:rPr>
        <w:t>Interesting Projects Studio</w:t>
      </w:r>
      <w:r>
        <w:t xml:space="preserve"> page. When this is checked, anyone with a </w:t>
      </w:r>
      <w:r>
        <w:rPr>
          <w:i/>
        </w:rPr>
        <w:t>Scratch</w:t>
      </w:r>
      <w:r>
        <w:t xml:space="preserve"> account can add a project to the </w:t>
      </w:r>
      <w:r>
        <w:rPr>
          <w:i/>
        </w:rPr>
        <w:t>Class Studio</w:t>
      </w:r>
      <w:r>
        <w:t>. I</w:t>
      </w:r>
      <w:r>
        <w:t xml:space="preserve">n most cases, you probably do not want to allow anyone to add projects to the </w:t>
      </w:r>
      <w:r>
        <w:rPr>
          <w:i/>
        </w:rPr>
        <w:t>Class Studio</w:t>
      </w:r>
      <w:r>
        <w:t xml:space="preserve">, so it is probably best to leave the </w:t>
      </w:r>
      <w:r>
        <w:rPr>
          <w:i/>
        </w:rPr>
        <w:t>Allow anyone to add projects</w:t>
      </w:r>
      <w:r>
        <w:t xml:space="preserve"> checkbox unchecked. However, there may be some cases where you would allow for anyone with a </w:t>
      </w:r>
      <w:r>
        <w:rPr>
          <w:i/>
        </w:rPr>
        <w:t>Scratch</w:t>
      </w:r>
      <w:r>
        <w:t xml:space="preserve"> account to add a project to the </w:t>
      </w:r>
      <w:r>
        <w:rPr>
          <w:i/>
        </w:rPr>
        <w:t>Class Studio</w:t>
      </w:r>
      <w:r>
        <w:t xml:space="preserve">. For example, some of your students may have their own personal Scratch accounts and you might allow them to use their </w:t>
      </w:r>
      <w:r>
        <w:lastRenderedPageBreak/>
        <w:t xml:space="preserve">personal account instead of a </w:t>
      </w:r>
      <w:r>
        <w:rPr>
          <w:i/>
        </w:rPr>
        <w:t>Student Account</w:t>
      </w:r>
      <w:r>
        <w:t xml:space="preserve">. When you create a </w:t>
      </w:r>
      <w:r>
        <w:rPr>
          <w:i/>
        </w:rPr>
        <w:t>Class Studio</w:t>
      </w:r>
      <w:r>
        <w:t xml:space="preserve"> for an</w:t>
      </w:r>
      <w:r>
        <w:t xml:space="preserve"> assessment task, you could check the </w:t>
      </w:r>
      <w:r>
        <w:rPr>
          <w:i/>
        </w:rPr>
        <w:t>Allow anyone to add projects</w:t>
      </w:r>
      <w:r>
        <w:t xml:space="preserve"> checkbox and consequently the students using their personal accounts would be able to share and add their completed projects to the </w:t>
      </w:r>
      <w:r>
        <w:rPr>
          <w:i/>
        </w:rPr>
        <w:t>Class Studio</w:t>
      </w:r>
      <w:r>
        <w:t xml:space="preserve">. Alternatively, instead of checking the </w:t>
      </w:r>
      <w:r>
        <w:rPr>
          <w:i/>
        </w:rPr>
        <w:t>Allo</w:t>
      </w:r>
      <w:r>
        <w:rPr>
          <w:i/>
        </w:rPr>
        <w:t>w anyone to add projects</w:t>
      </w:r>
      <w:r>
        <w:t xml:space="preserve"> checkbox, you could use the </w:t>
      </w:r>
      <w:r>
        <w:rPr>
          <w:i/>
        </w:rPr>
        <w:t>Invite curators</w:t>
      </w:r>
      <w:r>
        <w:t xml:space="preserve"> button in the </w:t>
      </w:r>
      <w:r>
        <w:rPr>
          <w:i/>
        </w:rPr>
        <w:t>Curators</w:t>
      </w:r>
      <w:r>
        <w:t xml:space="preserve"> tab of the </w:t>
      </w:r>
      <w:r>
        <w:rPr>
          <w:i/>
        </w:rPr>
        <w:t>Class Studio</w:t>
      </w:r>
      <w:r>
        <w:t xml:space="preserve"> to add the students using their own </w:t>
      </w:r>
      <w:r>
        <w:rPr>
          <w:i/>
        </w:rPr>
        <w:t>Scratch</w:t>
      </w:r>
      <w:r>
        <w:t xml:space="preserve"> accounts as </w:t>
      </w:r>
      <w:r>
        <w:rPr>
          <w:i/>
        </w:rPr>
        <w:t>curators</w:t>
      </w:r>
      <w:r>
        <w:t xml:space="preserve"> to the </w:t>
      </w:r>
      <w:r>
        <w:rPr>
          <w:i/>
        </w:rPr>
        <w:t>Class Studio</w:t>
      </w:r>
      <w:r>
        <w:t>.</w:t>
      </w:r>
    </w:p>
    <w:p w14:paraId="1186AFE6" w14:textId="77777777" w:rsidR="0022779B" w:rsidRDefault="00DF2A45">
      <w:pPr>
        <w:pStyle w:val="Heading2"/>
      </w:pPr>
      <w:bookmarkStart w:id="31" w:name="add-a-project-to-the-class-studio"/>
      <w:bookmarkEnd w:id="31"/>
      <w:r>
        <w:t>Add a Project to the Class Studio</w:t>
      </w:r>
    </w:p>
    <w:p w14:paraId="7716CF69" w14:textId="77777777" w:rsidR="0022779B" w:rsidRDefault="00DF2A45">
      <w:pPr>
        <w:pStyle w:val="FirstParagraph"/>
      </w:pPr>
      <w:r>
        <w:t xml:space="preserve">In this part of the </w:t>
      </w:r>
      <w:r>
        <w:t xml:space="preserve">activity, you will add a project to the </w:t>
      </w:r>
      <w:r>
        <w:rPr>
          <w:i/>
        </w:rPr>
        <w:t>Class Studio</w:t>
      </w:r>
      <w:r>
        <w:t xml:space="preserve"> you created in the previous steps.</w:t>
      </w:r>
    </w:p>
    <w:p w14:paraId="411FEC93" w14:textId="77777777" w:rsidR="0022779B" w:rsidRDefault="00DF2A45">
      <w:pPr>
        <w:pStyle w:val="BodyText"/>
      </w:pPr>
      <w:r>
        <w:t xml:space="preserve">There are two ways to add a project to a </w:t>
      </w:r>
      <w:r>
        <w:rPr>
          <w:i/>
        </w:rPr>
        <w:t>Class Studio</w:t>
      </w:r>
      <w:r>
        <w:t>:</w:t>
      </w:r>
    </w:p>
    <w:p w14:paraId="00C39FF1" w14:textId="77777777" w:rsidR="0022779B" w:rsidRDefault="00DF2A45" w:rsidP="00C8386B">
      <w:pPr>
        <w:pStyle w:val="ListParagraph"/>
        <w:numPr>
          <w:ilvl w:val="0"/>
          <w:numId w:val="31"/>
        </w:numPr>
      </w:pPr>
      <w:r>
        <w:t xml:space="preserve">From the </w:t>
      </w:r>
      <w:r w:rsidRPr="00C8386B">
        <w:rPr>
          <w:i/>
        </w:rPr>
        <w:t>Studio</w:t>
      </w:r>
      <w:r>
        <w:t xml:space="preserve"> page, with the </w:t>
      </w:r>
      <w:r w:rsidRPr="00C8386B">
        <w:rPr>
          <w:i/>
        </w:rPr>
        <w:t>Add projects</w:t>
      </w:r>
      <w:r>
        <w:t xml:space="preserve"> button</w:t>
      </w:r>
    </w:p>
    <w:p w14:paraId="6BDBA08A" w14:textId="77777777" w:rsidR="0022779B" w:rsidRDefault="00DF2A45" w:rsidP="00C8386B">
      <w:pPr>
        <w:pStyle w:val="ListParagraph"/>
        <w:numPr>
          <w:ilvl w:val="0"/>
          <w:numId w:val="31"/>
        </w:numPr>
      </w:pPr>
      <w:r>
        <w:t xml:space="preserve">From a project's page, with the </w:t>
      </w:r>
      <w:r w:rsidRPr="00C8386B">
        <w:rPr>
          <w:i/>
        </w:rPr>
        <w:t>Studios</w:t>
      </w:r>
      <w:r>
        <w:t xml:space="preserve"> button</w:t>
      </w:r>
    </w:p>
    <w:p w14:paraId="63AAAC9E" w14:textId="1CCCF633" w:rsidR="0022779B" w:rsidRDefault="00DF2A45">
      <w:pPr>
        <w:pStyle w:val="FirstParagraph"/>
      </w:pPr>
      <w:r>
        <w:t>I</w:t>
      </w:r>
      <w:r>
        <w:t xml:space="preserve">n this </w:t>
      </w:r>
      <w:r w:rsidR="00A84ABE">
        <w:t>activity,</w:t>
      </w:r>
      <w:r>
        <w:t xml:space="preserve"> we will use the second approach. For more detail about how to add projects to a </w:t>
      </w:r>
      <w:r>
        <w:rPr>
          <w:i/>
        </w:rPr>
        <w:t>Studio</w:t>
      </w:r>
      <w:r>
        <w:t xml:space="preserve"> and other features of </w:t>
      </w:r>
      <w:r>
        <w:rPr>
          <w:i/>
        </w:rPr>
        <w:t>Studios</w:t>
      </w:r>
      <w:r>
        <w:t xml:space="preserve">, see the </w:t>
      </w:r>
      <w:r>
        <w:rPr>
          <w:i/>
        </w:rPr>
        <w:t>Scratch Wiki</w:t>
      </w:r>
      <w:r>
        <w:t xml:space="preserve"> page about </w:t>
      </w:r>
      <w:r>
        <w:rPr>
          <w:i/>
        </w:rPr>
        <w:t>Studios</w:t>
      </w:r>
      <w:r>
        <w:t xml:space="preserve">, available at: </w:t>
      </w:r>
      <w:hyperlink r:id="rId19">
        <w:r>
          <w:rPr>
            <w:rStyle w:val="Hyperlink"/>
          </w:rPr>
          <w:t>https://wiki.scratch.</w:t>
        </w:r>
        <w:r>
          <w:rPr>
            <w:rStyle w:val="Hyperlink"/>
          </w:rPr>
          <w:t>mit.edu/wiki/Studio</w:t>
        </w:r>
      </w:hyperlink>
    </w:p>
    <w:p w14:paraId="25AD10BA" w14:textId="77777777" w:rsidR="0022779B" w:rsidRDefault="00DF2A45">
      <w:pPr>
        <w:pStyle w:val="BodyText"/>
      </w:pPr>
      <w:r>
        <w:t xml:space="preserve">Now use the </w:t>
      </w:r>
      <w:r>
        <w:rPr>
          <w:i/>
        </w:rPr>
        <w:t>Explore</w:t>
      </w:r>
      <w:r>
        <w:t xml:space="preserve"> feature of </w:t>
      </w:r>
      <w:r>
        <w:rPr>
          <w:i/>
        </w:rPr>
        <w:t>Scratch</w:t>
      </w:r>
      <w:r>
        <w:t xml:space="preserve">, by clicking the </w:t>
      </w:r>
      <w:r>
        <w:rPr>
          <w:i/>
        </w:rPr>
        <w:t>Explore</w:t>
      </w:r>
      <w:r>
        <w:t xml:space="preserve"> link at the top of the </w:t>
      </w:r>
      <w:r>
        <w:rPr>
          <w:i/>
        </w:rPr>
        <w:t>Scratch</w:t>
      </w:r>
      <w:r>
        <w:t xml:space="preserve"> website, to find a project that you find interesting. Once you find an interesting project that you would like to add to your </w:t>
      </w:r>
      <w:r>
        <w:rPr>
          <w:i/>
        </w:rPr>
        <w:t>Interesting Pro</w:t>
      </w:r>
      <w:r>
        <w:rPr>
          <w:i/>
        </w:rPr>
        <w:t>jects Studio</w:t>
      </w:r>
      <w:r>
        <w:t xml:space="preserve">, click the </w:t>
      </w:r>
      <w:r>
        <w:rPr>
          <w:i/>
        </w:rPr>
        <w:t>Studios</w:t>
      </w:r>
      <w:r>
        <w:t xml:space="preserve"> button. An example of an interesting project with the </w:t>
      </w:r>
      <w:r>
        <w:rPr>
          <w:i/>
        </w:rPr>
        <w:t>Studios</w:t>
      </w:r>
      <w:r>
        <w:t xml:space="preserve"> button highlighted by a blue rectangle, is shown in the image below:</w:t>
      </w:r>
    </w:p>
    <w:p w14:paraId="7B67758D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69D8E2DE" wp14:editId="71AC0E81">
            <wp:extent cx="4280535" cy="240284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dd_to_studio_from_projec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260" cy="240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59516" w14:textId="77777777" w:rsidR="0022779B" w:rsidRDefault="00DF2A45">
      <w:pPr>
        <w:pStyle w:val="FirstParagraph"/>
      </w:pPr>
      <w:r>
        <w:t xml:space="preserve">When you click the </w:t>
      </w:r>
      <w:r>
        <w:rPr>
          <w:i/>
        </w:rPr>
        <w:t>Studios</w:t>
      </w:r>
      <w:r>
        <w:t xml:space="preserve"> button, a list of </w:t>
      </w:r>
      <w:r>
        <w:rPr>
          <w:i/>
        </w:rPr>
        <w:t>Studio</w:t>
      </w:r>
      <w:r>
        <w:t xml:space="preserve"> names with gray ticks next to them will</w:t>
      </w:r>
      <w:r>
        <w:t xml:space="preserve"> appear. To add a project to a </w:t>
      </w:r>
      <w:r>
        <w:rPr>
          <w:i/>
        </w:rPr>
        <w:t>Studio</w:t>
      </w:r>
      <w:r>
        <w:t xml:space="preserve">, you will have to click the tick next to the appropriate </w:t>
      </w:r>
      <w:r>
        <w:rPr>
          <w:i/>
        </w:rPr>
        <w:t>Studio's</w:t>
      </w:r>
      <w:r>
        <w:t xml:space="preserve"> name. After you have clicked the tick for the </w:t>
      </w:r>
      <w:r>
        <w:rPr>
          <w:i/>
        </w:rPr>
        <w:t>Interesting Projects Studio</w:t>
      </w:r>
      <w:r>
        <w:t xml:space="preserve">, the tick will turn green and the project will be added to the </w:t>
      </w:r>
      <w:r>
        <w:rPr>
          <w:i/>
        </w:rPr>
        <w:t>Studio</w:t>
      </w:r>
      <w:r>
        <w:t>.</w:t>
      </w:r>
    </w:p>
    <w:p w14:paraId="1605585E" w14:textId="77777777" w:rsidR="0022779B" w:rsidRDefault="00DF2A45">
      <w:pPr>
        <w:pStyle w:val="BodyText"/>
      </w:pPr>
      <w:r>
        <w:lastRenderedPageBreak/>
        <w:t xml:space="preserve">Now, go back to the </w:t>
      </w:r>
      <w:r>
        <w:rPr>
          <w:i/>
        </w:rPr>
        <w:t>Interesting Projects Studio</w:t>
      </w:r>
      <w:r>
        <w:t xml:space="preserve"> page and you should see the newly added project.</w:t>
      </w:r>
    </w:p>
    <w:p w14:paraId="661BCCC9" w14:textId="77777777" w:rsidR="0022779B" w:rsidRDefault="00DF2A45">
      <w:pPr>
        <w:pStyle w:val="Heading1"/>
      </w:pPr>
      <w:bookmarkStart w:id="32" w:name="changing-students-passwords"/>
      <w:bookmarkEnd w:id="32"/>
      <w:r>
        <w:t>Changing Students' Passwords</w:t>
      </w:r>
    </w:p>
    <w:p w14:paraId="538C3587" w14:textId="77777777" w:rsidR="0022779B" w:rsidRDefault="00DF2A45">
      <w:pPr>
        <w:pStyle w:val="FirstParagraph"/>
      </w:pPr>
      <w:r>
        <w:t xml:space="preserve">One of the most useful features of </w:t>
      </w:r>
      <w:r>
        <w:rPr>
          <w:i/>
        </w:rPr>
        <w:t>Scratch Teacher Accounts</w:t>
      </w:r>
      <w:r>
        <w:t xml:space="preserve"> is the ability to change </w:t>
      </w:r>
      <w:r>
        <w:rPr>
          <w:i/>
        </w:rPr>
        <w:t>Student Account</w:t>
      </w:r>
      <w:r>
        <w:t xml:space="preserve"> passwords. If one of your stu</w:t>
      </w:r>
      <w:r>
        <w:t xml:space="preserve">dents forgets their password and cannot login to </w:t>
      </w:r>
      <w:r>
        <w:rPr>
          <w:i/>
        </w:rPr>
        <w:t>Scratch</w:t>
      </w:r>
      <w:r>
        <w:t>, you can change their password for them.</w:t>
      </w:r>
    </w:p>
    <w:p w14:paraId="44EE5535" w14:textId="77777777" w:rsidR="0022779B" w:rsidRDefault="00DF2A45">
      <w:pPr>
        <w:pStyle w:val="BodyText"/>
      </w:pPr>
      <w:r>
        <w:t xml:space="preserve">To change a </w:t>
      </w:r>
      <w:r>
        <w:rPr>
          <w:i/>
        </w:rPr>
        <w:t>Student Account's</w:t>
      </w:r>
      <w:r>
        <w:t xml:space="preserve"> password, you will have to go into the </w:t>
      </w:r>
      <w:r>
        <w:rPr>
          <w:i/>
        </w:rPr>
        <w:t>Students</w:t>
      </w:r>
      <w:r>
        <w:t xml:space="preserve"> tab of the </w:t>
      </w:r>
      <w:r>
        <w:rPr>
          <w:i/>
        </w:rPr>
        <w:t>Class</w:t>
      </w:r>
      <w:r>
        <w:t xml:space="preserve"> page, find the name of the </w:t>
      </w:r>
      <w:r>
        <w:rPr>
          <w:i/>
        </w:rPr>
        <w:t>Student Account</w:t>
      </w:r>
      <w:r>
        <w:t xml:space="preserve"> you want to change t</w:t>
      </w:r>
      <w:r>
        <w:t xml:space="preserve">he password for, and then click on the </w:t>
      </w:r>
      <w:r>
        <w:rPr>
          <w:i/>
        </w:rPr>
        <w:t>Account Settings</w:t>
      </w:r>
      <w:r>
        <w:t xml:space="preserve"> link below their name.</w:t>
      </w:r>
    </w:p>
    <w:p w14:paraId="0647B1F1" w14:textId="77777777" w:rsidR="0022779B" w:rsidRDefault="00DF2A45">
      <w:pPr>
        <w:pStyle w:val="BodyText"/>
      </w:pPr>
      <w:r>
        <w:t xml:space="preserve">There are two different ways of changing </w:t>
      </w:r>
      <w:r>
        <w:rPr>
          <w:i/>
        </w:rPr>
        <w:t>Student Account's</w:t>
      </w:r>
      <w:r>
        <w:t xml:space="preserve"> passwords, which are described in the </w:t>
      </w:r>
      <w:r>
        <w:rPr>
          <w:i/>
        </w:rPr>
        <w:t>Account Options</w:t>
      </w:r>
      <w:r>
        <w:t xml:space="preserve"> form shown in the image below:</w:t>
      </w:r>
    </w:p>
    <w:p w14:paraId="07821C4F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2F96D59F" wp14:editId="735C04E9">
            <wp:extent cx="2223135" cy="208534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resetting_password_form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273" cy="208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4A731" w14:textId="0D85DD56" w:rsidR="0022779B" w:rsidRDefault="00F11B65">
      <w:pPr>
        <w:pStyle w:val="FirstParagraph"/>
      </w:pPr>
      <w:r>
        <w:t>Both</w:t>
      </w:r>
      <w:r w:rsidR="00DF2A45">
        <w:t xml:space="preserve"> ways of changing </w:t>
      </w:r>
      <w:r w:rsidR="00DF2A45">
        <w:rPr>
          <w:i/>
        </w:rPr>
        <w:t>Student Account's</w:t>
      </w:r>
      <w:r>
        <w:rPr>
          <w:i/>
        </w:rPr>
        <w:t xml:space="preserve"> passwords </w:t>
      </w:r>
      <w:r>
        <w:t>described</w:t>
      </w:r>
      <w:r>
        <w:rPr>
          <w:i/>
        </w:rPr>
        <w:t xml:space="preserve"> </w:t>
      </w:r>
      <w:r>
        <w:t>in the image above</w:t>
      </w:r>
      <w:r w:rsidR="00DF2A45">
        <w:t xml:space="preserve"> are quick and easy ways to get a student that has forgotten their password logged back into their account.</w:t>
      </w:r>
    </w:p>
    <w:p w14:paraId="2C354EE3" w14:textId="77777777" w:rsidR="00F47D4D" w:rsidRDefault="00F47D4D" w:rsidP="00F47D4D">
      <w:pPr>
        <w:pStyle w:val="BodyText"/>
      </w:pPr>
    </w:p>
    <w:p w14:paraId="14203834" w14:textId="77777777" w:rsidR="00F47D4D" w:rsidRDefault="00F47D4D" w:rsidP="00F47D4D">
      <w:pPr>
        <w:pStyle w:val="BodyText"/>
      </w:pPr>
    </w:p>
    <w:p w14:paraId="3318DF49" w14:textId="77777777" w:rsidR="00F47D4D" w:rsidRDefault="00F47D4D" w:rsidP="00F47D4D">
      <w:pPr>
        <w:pStyle w:val="BodyText"/>
      </w:pPr>
    </w:p>
    <w:p w14:paraId="5C3AB66E" w14:textId="77777777" w:rsidR="00F47D4D" w:rsidRDefault="00F47D4D" w:rsidP="00F47D4D">
      <w:pPr>
        <w:pStyle w:val="BodyText"/>
      </w:pPr>
    </w:p>
    <w:p w14:paraId="53757BAB" w14:textId="77777777" w:rsidR="00F47D4D" w:rsidRDefault="00F47D4D" w:rsidP="00F47D4D">
      <w:pPr>
        <w:pStyle w:val="BodyText"/>
      </w:pPr>
    </w:p>
    <w:p w14:paraId="5D162390" w14:textId="77777777" w:rsidR="00F47D4D" w:rsidRPr="00F47D4D" w:rsidRDefault="00F47D4D" w:rsidP="00F47D4D">
      <w:pPr>
        <w:pStyle w:val="BodyText"/>
      </w:pPr>
    </w:p>
    <w:p w14:paraId="6D0EC7E2" w14:textId="77777777" w:rsidR="0022779B" w:rsidRDefault="00DF2A45">
      <w:pPr>
        <w:pStyle w:val="Heading1"/>
      </w:pPr>
      <w:bookmarkStart w:id="33" w:name="viewing-students-activity"/>
      <w:bookmarkEnd w:id="33"/>
      <w:r>
        <w:lastRenderedPageBreak/>
        <w:t>Viewing Students' Activity</w:t>
      </w:r>
    </w:p>
    <w:p w14:paraId="6B171512" w14:textId="77777777" w:rsidR="0022779B" w:rsidRDefault="00DF2A45">
      <w:pPr>
        <w:pStyle w:val="FirstParagraph"/>
      </w:pPr>
      <w:r>
        <w:t xml:space="preserve">Another useful feature of </w:t>
      </w:r>
      <w:r>
        <w:rPr>
          <w:i/>
        </w:rPr>
        <w:t>Scratch Teacher Accounts</w:t>
      </w:r>
      <w:r>
        <w:t xml:space="preserve"> is the ability to view your students' activity on </w:t>
      </w:r>
      <w:r>
        <w:rPr>
          <w:i/>
        </w:rPr>
        <w:t>Scr</w:t>
      </w:r>
      <w:r>
        <w:rPr>
          <w:i/>
        </w:rPr>
        <w:t>atch</w:t>
      </w:r>
      <w:r>
        <w:t xml:space="preserve">. You can see students' activity by looking at the </w:t>
      </w:r>
      <w:r>
        <w:rPr>
          <w:i/>
        </w:rPr>
        <w:t>activity</w:t>
      </w:r>
      <w:r>
        <w:t xml:space="preserve"> tab on the </w:t>
      </w:r>
      <w:r>
        <w:rPr>
          <w:i/>
        </w:rPr>
        <w:t>Class</w:t>
      </w:r>
      <w:r>
        <w:t xml:space="preserve"> page.</w:t>
      </w:r>
    </w:p>
    <w:p w14:paraId="6F904A00" w14:textId="77777777" w:rsidR="0022779B" w:rsidRDefault="00DF2A45">
      <w:pPr>
        <w:pStyle w:val="BodyText"/>
      </w:pPr>
      <w:r>
        <w:t xml:space="preserve">An example of activity in a </w:t>
      </w:r>
      <w:r>
        <w:rPr>
          <w:i/>
        </w:rPr>
        <w:t>Class</w:t>
      </w:r>
      <w:r>
        <w:t xml:space="preserve"> called </w:t>
      </w:r>
      <w:r>
        <w:rPr>
          <w:i/>
        </w:rPr>
        <w:t>CS4S_Scratchers</w:t>
      </w:r>
      <w:r>
        <w:t xml:space="preserve"> is shown in the image below:</w:t>
      </w:r>
    </w:p>
    <w:p w14:paraId="0D73C296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0A51F876" wp14:editId="3F9AB0F0">
            <wp:extent cx="3137535" cy="129794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lass_activity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8065" cy="129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CAD37" w14:textId="77777777" w:rsidR="0022779B" w:rsidRDefault="00DF2A45">
      <w:pPr>
        <w:pStyle w:val="FirstParagraph"/>
      </w:pPr>
      <w:r>
        <w:t xml:space="preserve">You can see many different types of activities in the </w:t>
      </w:r>
      <w:r>
        <w:rPr>
          <w:i/>
        </w:rPr>
        <w:t>Activity</w:t>
      </w:r>
      <w:r>
        <w:t xml:space="preserve"> tab, including whe</w:t>
      </w:r>
      <w:r>
        <w:t>n a student:</w:t>
      </w:r>
    </w:p>
    <w:p w14:paraId="748DDDB6" w14:textId="77777777" w:rsidR="0022779B" w:rsidRDefault="00DF2A45" w:rsidP="002855F2">
      <w:pPr>
        <w:pStyle w:val="ListParagraph"/>
        <w:numPr>
          <w:ilvl w:val="0"/>
          <w:numId w:val="32"/>
        </w:numPr>
      </w:pPr>
      <w:r>
        <w:t>shares a project</w:t>
      </w:r>
    </w:p>
    <w:p w14:paraId="017F7AF1" w14:textId="77777777" w:rsidR="0022779B" w:rsidRDefault="00DF2A45" w:rsidP="002855F2">
      <w:pPr>
        <w:pStyle w:val="ListParagraph"/>
        <w:numPr>
          <w:ilvl w:val="0"/>
          <w:numId w:val="32"/>
        </w:numPr>
      </w:pPr>
      <w:r>
        <w:t>comments on a project</w:t>
      </w:r>
    </w:p>
    <w:p w14:paraId="129C31B7" w14:textId="77777777" w:rsidR="0022779B" w:rsidRDefault="00DF2A45" w:rsidP="002855F2">
      <w:pPr>
        <w:pStyle w:val="ListParagraph"/>
        <w:numPr>
          <w:ilvl w:val="0"/>
          <w:numId w:val="32"/>
        </w:numPr>
      </w:pPr>
      <w:r>
        <w:t>loves a project</w:t>
      </w:r>
    </w:p>
    <w:p w14:paraId="0D2BFBDF" w14:textId="77777777" w:rsidR="0022779B" w:rsidRDefault="00DF2A45" w:rsidP="002855F2">
      <w:pPr>
        <w:pStyle w:val="ListParagraph"/>
        <w:numPr>
          <w:ilvl w:val="0"/>
          <w:numId w:val="32"/>
        </w:numPr>
      </w:pPr>
      <w:r>
        <w:t>favourites a project</w:t>
      </w:r>
    </w:p>
    <w:p w14:paraId="6B6A5670" w14:textId="77777777" w:rsidR="0022779B" w:rsidRDefault="00DF2A45">
      <w:pPr>
        <w:pStyle w:val="FirstParagraph"/>
      </w:pPr>
      <w:r>
        <w:t>T</w:t>
      </w:r>
      <w:r>
        <w:t xml:space="preserve">here are some activities will also appear in the </w:t>
      </w:r>
      <w:r>
        <w:rPr>
          <w:i/>
        </w:rPr>
        <w:t>All Class Alerts</w:t>
      </w:r>
      <w:r>
        <w:t xml:space="preserve"> section of the </w:t>
      </w:r>
      <w:r>
        <w:rPr>
          <w:i/>
        </w:rPr>
        <w:t>My Classes</w:t>
      </w:r>
      <w:r>
        <w:t xml:space="preserve"> page. This is discussed in more detail in the next section.</w:t>
      </w:r>
    </w:p>
    <w:p w14:paraId="698306A0" w14:textId="77777777" w:rsidR="0022779B" w:rsidRDefault="00DF2A45">
      <w:pPr>
        <w:pStyle w:val="Heading1"/>
      </w:pPr>
      <w:bookmarkStart w:id="34" w:name="all-class-alerts"/>
      <w:bookmarkEnd w:id="34"/>
      <w:r>
        <w:t>All Class Aler</w:t>
      </w:r>
      <w:r>
        <w:t>ts</w:t>
      </w:r>
    </w:p>
    <w:p w14:paraId="62A21AFD" w14:textId="77777777" w:rsidR="0022779B" w:rsidRDefault="00DF2A45">
      <w:pPr>
        <w:pStyle w:val="FirstParagraph"/>
      </w:pPr>
      <w:r>
        <w:t xml:space="preserve">Some activity in </w:t>
      </w:r>
      <w:r>
        <w:rPr>
          <w:i/>
        </w:rPr>
        <w:t>Scratch</w:t>
      </w:r>
      <w:r>
        <w:t xml:space="preserve"> will cause an alert to appear in the </w:t>
      </w:r>
      <w:r>
        <w:rPr>
          <w:i/>
        </w:rPr>
        <w:t>All Class Alerts</w:t>
      </w:r>
      <w:r>
        <w:t xml:space="preserve"> section of the </w:t>
      </w:r>
      <w:r>
        <w:rPr>
          <w:i/>
        </w:rPr>
        <w:t>My Classes</w:t>
      </w:r>
      <w:r>
        <w:t xml:space="preserve"> page.</w:t>
      </w:r>
    </w:p>
    <w:p w14:paraId="7FF24734" w14:textId="77777777" w:rsidR="0022779B" w:rsidRDefault="00DF2A45">
      <w:pPr>
        <w:pStyle w:val="BodyText"/>
      </w:pPr>
      <w:r>
        <w:t>Examples of activity that causes alerts are:</w:t>
      </w:r>
    </w:p>
    <w:p w14:paraId="0CA29A4B" w14:textId="77777777" w:rsidR="0022779B" w:rsidRDefault="00DF2A45" w:rsidP="00E76CA0">
      <w:pPr>
        <w:pStyle w:val="ListParagraph"/>
        <w:numPr>
          <w:ilvl w:val="0"/>
          <w:numId w:val="33"/>
        </w:numPr>
      </w:pPr>
      <w:r>
        <w:t>When a student is censored (for example: when they make an inappropriate comment on a project)</w:t>
      </w:r>
    </w:p>
    <w:p w14:paraId="5505E139" w14:textId="77777777" w:rsidR="0022779B" w:rsidRDefault="00DF2A45" w:rsidP="00E76CA0">
      <w:pPr>
        <w:pStyle w:val="ListParagraph"/>
        <w:numPr>
          <w:ilvl w:val="0"/>
          <w:numId w:val="33"/>
        </w:numPr>
      </w:pPr>
      <w:r>
        <w:t>When a student deletes their account</w:t>
      </w:r>
    </w:p>
    <w:p w14:paraId="5D9E2777" w14:textId="77777777" w:rsidR="0022779B" w:rsidRDefault="00DF2A45">
      <w:pPr>
        <w:pStyle w:val="FirstParagraph"/>
      </w:pPr>
      <w:r>
        <w:t>I</w:t>
      </w:r>
      <w:r>
        <w:t xml:space="preserve">n the image below, you can see an example of an alert caused by a </w:t>
      </w:r>
      <w:r>
        <w:rPr>
          <w:i/>
        </w:rPr>
        <w:t>Student</w:t>
      </w:r>
      <w:r>
        <w:t xml:space="preserve"> (with the username </w:t>
      </w:r>
      <w:r>
        <w:rPr>
          <w:i/>
        </w:rPr>
        <w:t>glaretram</w:t>
      </w:r>
      <w:r>
        <w:t>) being censored for making an unconstructive comment:</w:t>
      </w:r>
    </w:p>
    <w:p w14:paraId="175CDF51" w14:textId="77777777" w:rsidR="0022779B" w:rsidRDefault="00DF2A45">
      <w:pPr>
        <w:pStyle w:val="Figure"/>
      </w:pPr>
      <w:r>
        <w:rPr>
          <w:noProof/>
          <w:lang w:val="en-GB" w:eastAsia="en-GB"/>
        </w:rPr>
        <w:drawing>
          <wp:inline distT="0" distB="0" distL="0" distR="0" wp14:anchorId="1DCFF765" wp14:editId="62B3DC30">
            <wp:extent cx="3594735" cy="122174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lass_alert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912" cy="1222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FED28" w14:textId="77777777" w:rsidR="0022779B" w:rsidRDefault="00DF2A45">
      <w:pPr>
        <w:pStyle w:val="Heading1"/>
      </w:pPr>
      <w:bookmarkStart w:id="35" w:name="conclusion"/>
      <w:bookmarkEnd w:id="35"/>
      <w:r>
        <w:lastRenderedPageBreak/>
        <w:t>Conclusion</w:t>
      </w:r>
    </w:p>
    <w:p w14:paraId="6F6A035A" w14:textId="77777777" w:rsidR="0022779B" w:rsidRDefault="00DF2A45">
      <w:pPr>
        <w:pStyle w:val="FirstParagraph"/>
      </w:pPr>
      <w:r>
        <w:t xml:space="preserve">You have now reached the end of the </w:t>
      </w:r>
      <w:r>
        <w:rPr>
          <w:i/>
        </w:rPr>
        <w:t>Scratch Teac</w:t>
      </w:r>
      <w:r>
        <w:rPr>
          <w:i/>
        </w:rPr>
        <w:t>her Accounts</w:t>
      </w:r>
      <w:r>
        <w:t xml:space="preserve"> activity - good work!</w:t>
      </w:r>
    </w:p>
    <w:p w14:paraId="510F7C25" w14:textId="77777777" w:rsidR="0022779B" w:rsidRDefault="00DF2A45">
      <w:pPr>
        <w:pStyle w:val="BodyText"/>
      </w:pPr>
      <w:r>
        <w:t xml:space="preserve">In this activity you have learned about the following features of </w:t>
      </w:r>
      <w:r>
        <w:rPr>
          <w:i/>
        </w:rPr>
        <w:t>Scratch Teacher Accounts</w:t>
      </w:r>
      <w:r>
        <w:t>:</w:t>
      </w:r>
    </w:p>
    <w:p w14:paraId="5A1A795F" w14:textId="77777777" w:rsidR="0022779B" w:rsidRDefault="00DF2A45" w:rsidP="00E76CA0">
      <w:pPr>
        <w:pStyle w:val="ListParagraph"/>
        <w:numPr>
          <w:ilvl w:val="0"/>
          <w:numId w:val="34"/>
        </w:numPr>
      </w:pPr>
      <w:r>
        <w:t xml:space="preserve">Creating a </w:t>
      </w:r>
      <w:r w:rsidRPr="00E76CA0">
        <w:rPr>
          <w:i/>
        </w:rPr>
        <w:t>Class</w:t>
      </w:r>
    </w:p>
    <w:p w14:paraId="44AF1ADC" w14:textId="77777777" w:rsidR="0022779B" w:rsidRDefault="00DF2A45" w:rsidP="00E76CA0">
      <w:pPr>
        <w:pStyle w:val="ListParagraph"/>
        <w:numPr>
          <w:ilvl w:val="0"/>
          <w:numId w:val="34"/>
        </w:numPr>
      </w:pPr>
      <w:r>
        <w:t xml:space="preserve">Adding </w:t>
      </w:r>
      <w:r w:rsidRPr="00E76CA0">
        <w:rPr>
          <w:i/>
        </w:rPr>
        <w:t>Students</w:t>
      </w:r>
      <w:r>
        <w:t xml:space="preserve"> to </w:t>
      </w:r>
      <w:r w:rsidRPr="00E76CA0">
        <w:rPr>
          <w:i/>
        </w:rPr>
        <w:t>Classes</w:t>
      </w:r>
    </w:p>
    <w:p w14:paraId="0CA6529A" w14:textId="77777777" w:rsidR="0022779B" w:rsidRDefault="00DF2A45" w:rsidP="00E76CA0">
      <w:pPr>
        <w:pStyle w:val="ListParagraph"/>
        <w:numPr>
          <w:ilvl w:val="0"/>
          <w:numId w:val="34"/>
        </w:numPr>
      </w:pPr>
      <w:r>
        <w:t xml:space="preserve">Creating </w:t>
      </w:r>
      <w:r w:rsidRPr="00E76CA0">
        <w:rPr>
          <w:i/>
        </w:rPr>
        <w:t>Class Studios</w:t>
      </w:r>
    </w:p>
    <w:p w14:paraId="63BB87E7" w14:textId="77777777" w:rsidR="0022779B" w:rsidRDefault="00DF2A45" w:rsidP="00E76CA0">
      <w:pPr>
        <w:pStyle w:val="ListParagraph"/>
        <w:numPr>
          <w:ilvl w:val="0"/>
          <w:numId w:val="34"/>
        </w:numPr>
      </w:pPr>
      <w:r>
        <w:t xml:space="preserve">Changing </w:t>
      </w:r>
      <w:r w:rsidRPr="00E76CA0">
        <w:rPr>
          <w:i/>
        </w:rPr>
        <w:t>Students'</w:t>
      </w:r>
      <w:r>
        <w:t xml:space="preserve"> passwords</w:t>
      </w:r>
    </w:p>
    <w:p w14:paraId="2C599E55" w14:textId="77777777" w:rsidR="0022779B" w:rsidRDefault="00DF2A45" w:rsidP="00E76CA0">
      <w:pPr>
        <w:pStyle w:val="ListParagraph"/>
        <w:numPr>
          <w:ilvl w:val="0"/>
          <w:numId w:val="34"/>
        </w:numPr>
      </w:pPr>
      <w:r>
        <w:t xml:space="preserve">Viewing </w:t>
      </w:r>
      <w:r w:rsidRPr="00E76CA0">
        <w:rPr>
          <w:i/>
        </w:rPr>
        <w:t>Students'</w:t>
      </w:r>
      <w:r>
        <w:t xml:space="preserve"> Activity</w:t>
      </w:r>
    </w:p>
    <w:p w14:paraId="051BEE8F" w14:textId="29131998" w:rsidR="0022779B" w:rsidRDefault="00DF2A45">
      <w:pPr>
        <w:pStyle w:val="FirstParagraph"/>
      </w:pPr>
      <w:r>
        <w:t>W</w:t>
      </w:r>
      <w:r>
        <w:t>e hop</w:t>
      </w:r>
      <w:r>
        <w:t xml:space="preserve">e that working through this activity has helped you understand how to use the features listed above and that these features will be useful for your classroom use, if you </w:t>
      </w:r>
      <w:r w:rsidR="00F47D4D">
        <w:t xml:space="preserve">do </w:t>
      </w:r>
      <w:r>
        <w:t xml:space="preserve">choose to use the online version of </w:t>
      </w:r>
      <w:r>
        <w:rPr>
          <w:i/>
        </w:rPr>
        <w:t>Scratch</w:t>
      </w:r>
      <w:r>
        <w:t xml:space="preserve"> and </w:t>
      </w:r>
      <w:r>
        <w:rPr>
          <w:i/>
        </w:rPr>
        <w:t>Teacher Accounts</w:t>
      </w:r>
      <w:r>
        <w:t>. This activity will a</w:t>
      </w:r>
      <w:r>
        <w:t>lso be available indefinitely on the workshop website for you to refer back to in the future.</w:t>
      </w:r>
    </w:p>
    <w:p w14:paraId="1B9BA8F6" w14:textId="77777777" w:rsidR="0022779B" w:rsidRDefault="00DF2A45">
      <w:pPr>
        <w:pStyle w:val="BodyText"/>
      </w:pPr>
      <w:r>
        <w:t xml:space="preserve">If you have questions about planned changes to, or the current limitations of, </w:t>
      </w:r>
      <w:r>
        <w:rPr>
          <w:i/>
        </w:rPr>
        <w:t>Teacher Accounts</w:t>
      </w:r>
      <w:r>
        <w:t xml:space="preserve">, we recommend reading the </w:t>
      </w:r>
      <w:hyperlink r:id="rId24">
        <w:r>
          <w:rPr>
            <w:rStyle w:val="Hyperlink"/>
          </w:rPr>
          <w:t>Scratch Teacher Account FAQ</w:t>
        </w:r>
      </w:hyperlink>
      <w:r>
        <w:t>.</w:t>
      </w:r>
    </w:p>
    <w:sectPr w:rsidR="0022779B"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F94C4D" w14:textId="77777777" w:rsidR="00DF2A45" w:rsidRDefault="00DF2A45">
      <w:pPr>
        <w:spacing w:after="0"/>
      </w:pPr>
      <w:r>
        <w:separator/>
      </w:r>
    </w:p>
  </w:endnote>
  <w:endnote w:type="continuationSeparator" w:id="0">
    <w:p w14:paraId="7B859CF5" w14:textId="77777777" w:rsidR="00DF2A45" w:rsidRDefault="00DF2A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DB8037" w14:textId="77777777" w:rsidR="00094782" w:rsidRDefault="00094782" w:rsidP="005E391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68194C42" w14:textId="77777777" w:rsidR="00094782" w:rsidRDefault="00094782" w:rsidP="0009478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D28CCE" w14:textId="7982FCD3" w:rsidR="00094782" w:rsidRDefault="00094782" w:rsidP="005E391E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46357">
      <w:rPr>
        <w:rStyle w:val="PageNumber"/>
        <w:noProof/>
      </w:rPr>
      <w:t>2</w:t>
    </w:r>
    <w:r>
      <w:rPr>
        <w:rStyle w:val="PageNumber"/>
      </w:rPr>
      <w:fldChar w:fldCharType="end"/>
    </w:r>
  </w:p>
  <w:p w14:paraId="257810BC" w14:textId="20894035" w:rsidR="00213820" w:rsidRDefault="00213820" w:rsidP="00213820">
    <w:pPr>
      <w:pStyle w:val="Footer"/>
      <w:ind w:right="360"/>
    </w:pPr>
    <w:proofErr w:type="spellStart"/>
    <w:r>
      <w:t>ScratchMaths</w:t>
    </w:r>
    <w:proofErr w:type="spellEnd"/>
    <w:r>
      <w:t xml:space="preserve"> 2017: </w:t>
    </w:r>
    <w:r>
      <w:t>Scratch Teacher Accounts</w:t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4B69058" w14:textId="77777777" w:rsidR="00DF2A45" w:rsidRDefault="00DF2A45">
      <w:r>
        <w:separator/>
      </w:r>
    </w:p>
  </w:footnote>
  <w:footnote w:type="continuationSeparator" w:id="0">
    <w:p w14:paraId="7D088715" w14:textId="77777777" w:rsidR="00DF2A45" w:rsidRDefault="00DF2A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09E013E"/>
    <w:multiLevelType w:val="multilevel"/>
    <w:tmpl w:val="E3F60C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EB04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37D4C3B"/>
    <w:multiLevelType w:val="multilevel"/>
    <w:tmpl w:val="B8DA1D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0EC555FF"/>
    <w:multiLevelType w:val="hybridMultilevel"/>
    <w:tmpl w:val="DC8C7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931A20"/>
    <w:multiLevelType w:val="hybridMultilevel"/>
    <w:tmpl w:val="D93C62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C66A39"/>
    <w:multiLevelType w:val="hybridMultilevel"/>
    <w:tmpl w:val="B17C79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B47FD"/>
    <w:multiLevelType w:val="hybridMultilevel"/>
    <w:tmpl w:val="EA1263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894891"/>
    <w:multiLevelType w:val="hybridMultilevel"/>
    <w:tmpl w:val="46BE6F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43421C1"/>
    <w:multiLevelType w:val="hybridMultilevel"/>
    <w:tmpl w:val="36F6057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D14016F"/>
    <w:multiLevelType w:val="hybridMultilevel"/>
    <w:tmpl w:val="80ACAF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D1E1571"/>
    <w:multiLevelType w:val="hybridMultilevel"/>
    <w:tmpl w:val="7BB680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1293B3B"/>
    <w:multiLevelType w:val="hybridMultilevel"/>
    <w:tmpl w:val="15AEF8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530F10"/>
    <w:multiLevelType w:val="hybridMultilevel"/>
    <w:tmpl w:val="157ECB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09770A8"/>
    <w:multiLevelType w:val="hybridMultilevel"/>
    <w:tmpl w:val="6D0846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32D797"/>
    <w:multiLevelType w:val="multilevel"/>
    <w:tmpl w:val="F37C9C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9AD0F64"/>
    <w:multiLevelType w:val="multilevel"/>
    <w:tmpl w:val="00540B0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>
    <w:nsid w:val="651B09C3"/>
    <w:multiLevelType w:val="hybridMultilevel"/>
    <w:tmpl w:val="42D412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7AB519F"/>
    <w:multiLevelType w:val="hybridMultilevel"/>
    <w:tmpl w:val="24C888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9425947"/>
    <w:multiLevelType w:val="hybridMultilevel"/>
    <w:tmpl w:val="74369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68028E"/>
    <w:multiLevelType w:val="hybridMultilevel"/>
    <w:tmpl w:val="5A70E5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5CD7971"/>
    <w:multiLevelType w:val="hybridMultilevel"/>
    <w:tmpl w:val="664E1BF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11"/>
  </w:num>
  <w:num w:numId="20">
    <w:abstractNumId w:val="17"/>
  </w:num>
  <w:num w:numId="21">
    <w:abstractNumId w:val="18"/>
  </w:num>
  <w:num w:numId="22">
    <w:abstractNumId w:val="6"/>
  </w:num>
  <w:num w:numId="23">
    <w:abstractNumId w:val="12"/>
  </w:num>
  <w:num w:numId="24">
    <w:abstractNumId w:val="10"/>
  </w:num>
  <w:num w:numId="25">
    <w:abstractNumId w:val="20"/>
  </w:num>
  <w:num w:numId="26">
    <w:abstractNumId w:val="5"/>
  </w:num>
  <w:num w:numId="27">
    <w:abstractNumId w:val="3"/>
  </w:num>
  <w:num w:numId="28">
    <w:abstractNumId w:val="7"/>
  </w:num>
  <w:num w:numId="29">
    <w:abstractNumId w:val="16"/>
  </w:num>
  <w:num w:numId="30">
    <w:abstractNumId w:val="9"/>
  </w:num>
  <w:num w:numId="31">
    <w:abstractNumId w:val="8"/>
  </w:num>
  <w:num w:numId="32">
    <w:abstractNumId w:val="19"/>
  </w:num>
  <w:num w:numId="33">
    <w:abstractNumId w:val="4"/>
  </w:num>
  <w:num w:numId="34">
    <w:abstractNumId w:val="13"/>
  </w:num>
  <w:num w:numId="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4782"/>
    <w:rsid w:val="000F04E3"/>
    <w:rsid w:val="00103639"/>
    <w:rsid w:val="00180CF1"/>
    <w:rsid w:val="001F12C3"/>
    <w:rsid w:val="00213820"/>
    <w:rsid w:val="0022779B"/>
    <w:rsid w:val="002855F2"/>
    <w:rsid w:val="00332620"/>
    <w:rsid w:val="003A4675"/>
    <w:rsid w:val="004C2F12"/>
    <w:rsid w:val="004E29B3"/>
    <w:rsid w:val="005518A1"/>
    <w:rsid w:val="00590D07"/>
    <w:rsid w:val="0060477A"/>
    <w:rsid w:val="00632180"/>
    <w:rsid w:val="00784D58"/>
    <w:rsid w:val="00831334"/>
    <w:rsid w:val="00852825"/>
    <w:rsid w:val="0088238B"/>
    <w:rsid w:val="008D6863"/>
    <w:rsid w:val="008F3355"/>
    <w:rsid w:val="009430AC"/>
    <w:rsid w:val="00A46357"/>
    <w:rsid w:val="00A84ABE"/>
    <w:rsid w:val="00AA3EA0"/>
    <w:rsid w:val="00AF2925"/>
    <w:rsid w:val="00B6563D"/>
    <w:rsid w:val="00B86B75"/>
    <w:rsid w:val="00BA5006"/>
    <w:rsid w:val="00BB38A9"/>
    <w:rsid w:val="00BC48D5"/>
    <w:rsid w:val="00C36279"/>
    <w:rsid w:val="00C8386B"/>
    <w:rsid w:val="00CA13AF"/>
    <w:rsid w:val="00CA43CB"/>
    <w:rsid w:val="00D34D1D"/>
    <w:rsid w:val="00D572A6"/>
    <w:rsid w:val="00DF2A45"/>
    <w:rsid w:val="00E0183D"/>
    <w:rsid w:val="00E315A3"/>
    <w:rsid w:val="00E76CA0"/>
    <w:rsid w:val="00ED192C"/>
    <w:rsid w:val="00EE3759"/>
    <w:rsid w:val="00F11B65"/>
    <w:rsid w:val="00F47D4D"/>
    <w:rsid w:val="00FA6D6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926227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A3EA0"/>
    <w:pPr>
      <w:keepNext/>
      <w:keepLines/>
      <w:numPr>
        <w:numId w:val="35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B38A9"/>
    <w:pPr>
      <w:keepNext/>
      <w:keepLines/>
      <w:numPr>
        <w:ilvl w:val="1"/>
        <w:numId w:val="3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B38A9"/>
    <w:pPr>
      <w:keepNext/>
      <w:keepLines/>
      <w:numPr>
        <w:ilvl w:val="2"/>
        <w:numId w:val="3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11B65"/>
    <w:pPr>
      <w:keepNext/>
      <w:keepLines/>
      <w:numPr>
        <w:ilvl w:val="6"/>
        <w:numId w:val="3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rsid w:val="00F11B65"/>
    <w:pPr>
      <w:keepNext/>
      <w:keepLines/>
      <w:numPr>
        <w:ilvl w:val="7"/>
        <w:numId w:val="3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11B65"/>
    <w:pPr>
      <w:keepNext/>
      <w:keepLines/>
      <w:numPr>
        <w:ilvl w:val="8"/>
        <w:numId w:val="3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B38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21382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3820"/>
  </w:style>
  <w:style w:type="paragraph" w:styleId="Footer">
    <w:name w:val="footer"/>
    <w:basedOn w:val="Normal"/>
    <w:link w:val="FooterChar"/>
    <w:unhideWhenUsed/>
    <w:rsid w:val="0021382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13820"/>
  </w:style>
  <w:style w:type="character" w:styleId="PageNumber">
    <w:name w:val="page number"/>
    <w:basedOn w:val="DefaultParagraphFont"/>
    <w:semiHidden/>
    <w:unhideWhenUsed/>
    <w:rsid w:val="00094782"/>
  </w:style>
  <w:style w:type="paragraph" w:styleId="ListParagraph">
    <w:name w:val="List Paragraph"/>
    <w:basedOn w:val="Normal"/>
    <w:rsid w:val="00094782"/>
    <w:pPr>
      <w:ind w:left="720"/>
      <w:contextualSpacing/>
    </w:pPr>
  </w:style>
  <w:style w:type="table" w:styleId="TableGrid">
    <w:name w:val="Table Grid"/>
    <w:basedOn w:val="TableNormal"/>
    <w:rsid w:val="00D572A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stTable3">
    <w:name w:val="List Table 3"/>
    <w:basedOn w:val="TableNormal"/>
    <w:uiPriority w:val="48"/>
    <w:rsid w:val="00D572A6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rsid w:val="00F11B65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semiHidden/>
    <w:rsid w:val="00F11B6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11B6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0.png"/><Relationship Id="rId21" Type="http://schemas.openxmlformats.org/officeDocument/2006/relationships/image" Target="media/image11.png"/><Relationship Id="rId22" Type="http://schemas.openxmlformats.org/officeDocument/2006/relationships/image" Target="media/image12.png"/><Relationship Id="rId23" Type="http://schemas.openxmlformats.org/officeDocument/2006/relationships/image" Target="media/image13.png"/><Relationship Id="rId24" Type="http://schemas.openxmlformats.org/officeDocument/2006/relationships/hyperlink" Target="https://scratch.mit.edu/educators/faq" TargetMode="External"/><Relationship Id="rId25" Type="http://schemas.openxmlformats.org/officeDocument/2006/relationships/footer" Target="footer1.xml"/><Relationship Id="rId26" Type="http://schemas.openxmlformats.org/officeDocument/2006/relationships/footer" Target="footer2.xml"/><Relationship Id="rId27" Type="http://schemas.openxmlformats.org/officeDocument/2006/relationships/fontTable" Target="fontTable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hyperlink" Target="https://scratch.mit.edu/" TargetMode="External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hyperlink" Target="https://scratch.mit.edu/projects/163476162/" TargetMode="External"/><Relationship Id="rId16" Type="http://schemas.openxmlformats.org/officeDocument/2006/relationships/image" Target="media/image7.png"/><Relationship Id="rId17" Type="http://schemas.openxmlformats.org/officeDocument/2006/relationships/image" Target="media/image8.png"/><Relationship Id="rId18" Type="http://schemas.openxmlformats.org/officeDocument/2006/relationships/image" Target="media/image9.png"/><Relationship Id="rId19" Type="http://schemas.openxmlformats.org/officeDocument/2006/relationships/hyperlink" Target="https://wiki.scratch.mit.edu/wiki/Studio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scratch.mit.edu/educators/faq" TargetMode="Externa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8</Pages>
  <Words>4785</Words>
  <Characters>27276</Characters>
  <Application>Microsoft Macintosh Word</Application>
  <DocSecurity>0</DocSecurity>
  <Lines>227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ratch Teacher Accounts Activity</vt:lpstr>
    </vt:vector>
  </TitlesOfParts>
  <LinksUpToDate>false</LinksUpToDate>
  <CharactersWithSpaces>319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atch Teacher Accounts Activity</dc:title>
  <dc:creator>Daniel Hickmott</dc:creator>
  <cp:lastModifiedBy>Daniel Hickmott</cp:lastModifiedBy>
  <cp:revision>37</cp:revision>
  <dcterms:created xsi:type="dcterms:W3CDTF">2017-10-08T10:01:00Z</dcterms:created>
  <dcterms:modified xsi:type="dcterms:W3CDTF">2017-10-08T10:30:00Z</dcterms:modified>
</cp:coreProperties>
</file>